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412D7" w14:textId="37C2E0D8" w:rsidR="00BC31BD" w:rsidRPr="00D843ED" w:rsidRDefault="00D843ED" w:rsidP="00D843ED">
      <w:pPr>
        <w:jc w:val="center"/>
        <w:rPr>
          <w:rFonts w:asciiTheme="majorHAnsi" w:eastAsiaTheme="majorHAnsi" w:hAnsiTheme="majorHAnsi"/>
          <w:b/>
          <w:bCs/>
          <w:sz w:val="72"/>
          <w:szCs w:val="72"/>
        </w:rPr>
      </w:pPr>
      <w:r w:rsidRPr="00D843ED">
        <w:rPr>
          <w:rFonts w:asciiTheme="majorHAnsi" w:eastAsiaTheme="majorHAnsi" w:hAnsiTheme="majorHAnsi" w:hint="eastAsia"/>
          <w:b/>
          <w:bCs/>
          <w:sz w:val="72"/>
          <w:szCs w:val="72"/>
        </w:rPr>
        <w:t>A</w:t>
      </w:r>
      <w:r w:rsidRPr="00D843ED">
        <w:rPr>
          <w:rFonts w:asciiTheme="majorHAnsi" w:eastAsiaTheme="majorHAnsi" w:hAnsiTheme="majorHAnsi"/>
          <w:b/>
          <w:bCs/>
          <w:sz w:val="72"/>
          <w:szCs w:val="72"/>
        </w:rPr>
        <w:t xml:space="preserve">WS </w:t>
      </w:r>
      <w:r w:rsidRPr="00D843ED">
        <w:rPr>
          <w:rFonts w:asciiTheme="majorHAnsi" w:eastAsiaTheme="majorHAnsi" w:hAnsiTheme="majorHAnsi" w:hint="eastAsia"/>
          <w:b/>
          <w:bCs/>
          <w:sz w:val="72"/>
          <w:szCs w:val="72"/>
        </w:rPr>
        <w:t>구성 매뉴얼</w:t>
      </w:r>
    </w:p>
    <w:p w14:paraId="2CE3233D" w14:textId="20CBAFFB" w:rsidR="002E05CA" w:rsidRDefault="002E05CA"/>
    <w:p w14:paraId="412AFB56" w14:textId="28F8F333" w:rsidR="002E05CA" w:rsidRDefault="002E05CA"/>
    <w:p w14:paraId="7196C703" w14:textId="405DB5FA" w:rsidR="002E05CA" w:rsidRDefault="002E05CA"/>
    <w:p w14:paraId="661B0345" w14:textId="35596AE6" w:rsidR="002E05CA" w:rsidRDefault="002E05CA"/>
    <w:p w14:paraId="4266C48F" w14:textId="7B8F74F7" w:rsidR="002E05CA" w:rsidRDefault="002E05CA"/>
    <w:p w14:paraId="498731D3" w14:textId="628F3C80" w:rsidR="002E05CA" w:rsidRDefault="002E05CA"/>
    <w:p w14:paraId="2C10D3F7" w14:textId="1CA07FED" w:rsidR="002E05CA" w:rsidRDefault="002E05CA"/>
    <w:p w14:paraId="54586EBA" w14:textId="5F9CC849" w:rsidR="002E05CA" w:rsidRDefault="002E05CA"/>
    <w:p w14:paraId="1CBC75E2" w14:textId="05031F05" w:rsidR="002E05CA" w:rsidRDefault="002E05CA"/>
    <w:p w14:paraId="63C9B3F8" w14:textId="4C0A10ED" w:rsidR="002E05CA" w:rsidRDefault="002E05CA"/>
    <w:p w14:paraId="39383A27" w14:textId="3D1BACC8" w:rsidR="002E05CA" w:rsidRDefault="002E05CA"/>
    <w:p w14:paraId="69C03A7D" w14:textId="0E90B258" w:rsidR="002E05CA" w:rsidRDefault="002E05CA"/>
    <w:p w14:paraId="601680C8" w14:textId="5A5755F1" w:rsidR="002E05CA" w:rsidRDefault="002E05CA"/>
    <w:p w14:paraId="6388DDDC" w14:textId="14B41C90" w:rsidR="002E05CA" w:rsidRDefault="002E05CA"/>
    <w:p w14:paraId="5CB87968" w14:textId="2C16745B" w:rsidR="002E05CA" w:rsidRDefault="002E05CA"/>
    <w:p w14:paraId="747A9E46" w14:textId="1F16CDC1" w:rsidR="002E05CA" w:rsidRDefault="002E05CA"/>
    <w:p w14:paraId="48E0355C" w14:textId="5C6BF8DD" w:rsidR="002E05CA" w:rsidRDefault="002E05CA"/>
    <w:p w14:paraId="35372C73" w14:textId="20B0FC6A" w:rsidR="002E05CA" w:rsidRDefault="002E05CA"/>
    <w:p w14:paraId="40D030AB" w14:textId="0DE7F8E0" w:rsidR="002E05CA" w:rsidRDefault="002E05CA"/>
    <w:p w14:paraId="17435A4E" w14:textId="0DEC2D45" w:rsidR="002E05CA" w:rsidRDefault="002E05CA"/>
    <w:p w14:paraId="389155C2" w14:textId="3A93B4F7" w:rsidR="002E05CA" w:rsidRDefault="002E05CA"/>
    <w:p w14:paraId="4F923821" w14:textId="37802002" w:rsidR="002E05CA" w:rsidRDefault="002E05CA"/>
    <w:p w14:paraId="4958B448" w14:textId="6B0919E7" w:rsidR="002E05CA" w:rsidRDefault="002E05CA"/>
    <w:p w14:paraId="39CE2BC1" w14:textId="35715CA3" w:rsidR="00441A69" w:rsidRDefault="00441A69"/>
    <w:p w14:paraId="58FBA4AB" w14:textId="48E90A97" w:rsidR="00441A69" w:rsidRDefault="00441A69"/>
    <w:p w14:paraId="2F480DDC" w14:textId="77777777" w:rsidR="00441A69" w:rsidRDefault="00441A69"/>
    <w:p w14:paraId="5FAE66EB" w14:textId="4B5BB8A4" w:rsidR="002E05CA" w:rsidRDefault="002E05CA">
      <w:r>
        <w:rPr>
          <w:rFonts w:hint="eastAsia"/>
        </w:rPr>
        <w:lastRenderedPageBreak/>
        <w:t>문서기록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4050"/>
      </w:tblGrid>
      <w:tr w:rsidR="002E05CA" w14:paraId="7AD8D56D" w14:textId="77777777" w:rsidTr="005D7E65">
        <w:tc>
          <w:tcPr>
            <w:tcW w:w="3005" w:type="dxa"/>
          </w:tcPr>
          <w:p w14:paraId="301F1AD0" w14:textId="32012C10" w:rsidR="002E05CA" w:rsidRDefault="002E05CA">
            <w:r>
              <w:rPr>
                <w:rFonts w:hint="eastAsia"/>
              </w:rPr>
              <w:t>작성자</w:t>
            </w:r>
          </w:p>
        </w:tc>
        <w:tc>
          <w:tcPr>
            <w:tcW w:w="3005" w:type="dxa"/>
          </w:tcPr>
          <w:p w14:paraId="34547382" w14:textId="4431A84B" w:rsidR="002E05CA" w:rsidRDefault="002E05CA">
            <w:r>
              <w:rPr>
                <w:rFonts w:hint="eastAsia"/>
              </w:rPr>
              <w:t>날짜</w:t>
            </w:r>
          </w:p>
        </w:tc>
        <w:tc>
          <w:tcPr>
            <w:tcW w:w="4050" w:type="dxa"/>
          </w:tcPr>
          <w:p w14:paraId="26E002D1" w14:textId="5B6DE7E1" w:rsidR="002E05CA" w:rsidRDefault="002E05CA">
            <w:r>
              <w:rPr>
                <w:rFonts w:hint="eastAsia"/>
              </w:rPr>
              <w:t>설명</w:t>
            </w:r>
          </w:p>
        </w:tc>
      </w:tr>
      <w:tr w:rsidR="002E05CA" w14:paraId="05653926" w14:textId="77777777" w:rsidTr="005D7E65">
        <w:tc>
          <w:tcPr>
            <w:tcW w:w="3005" w:type="dxa"/>
          </w:tcPr>
          <w:p w14:paraId="6B80BE11" w14:textId="7845BE82" w:rsidR="002E05CA" w:rsidRDefault="002E05CA">
            <w:r>
              <w:rPr>
                <w:rFonts w:hint="eastAsia"/>
              </w:rPr>
              <w:t>김도원</w:t>
            </w:r>
          </w:p>
        </w:tc>
        <w:tc>
          <w:tcPr>
            <w:tcW w:w="3005" w:type="dxa"/>
          </w:tcPr>
          <w:p w14:paraId="45087B9A" w14:textId="48842482" w:rsidR="002E05CA" w:rsidRDefault="002E05CA">
            <w:r>
              <w:rPr>
                <w:rFonts w:hint="eastAsia"/>
              </w:rPr>
              <w:t>2</w:t>
            </w:r>
            <w:r>
              <w:t>022-02-0</w:t>
            </w:r>
            <w:r w:rsidR="00DA70BF">
              <w:t>8</w:t>
            </w:r>
          </w:p>
        </w:tc>
        <w:tc>
          <w:tcPr>
            <w:tcW w:w="4050" w:type="dxa"/>
          </w:tcPr>
          <w:p w14:paraId="717A8C4C" w14:textId="17FD16E6" w:rsidR="002E05CA" w:rsidRDefault="005D7E65">
            <w:r>
              <w:t xml:space="preserve">Ver 1.0: </w:t>
            </w:r>
            <w:proofErr w:type="spellStart"/>
            <w:r w:rsidRPr="005D7E65">
              <w:t>aws</w:t>
            </w:r>
            <w:proofErr w:type="spellEnd"/>
            <w:r w:rsidRPr="005D7E65">
              <w:t xml:space="preserve"> </w:t>
            </w:r>
            <w:proofErr w:type="spellStart"/>
            <w:r w:rsidRPr="005D7E65">
              <w:t>vpc</w:t>
            </w:r>
            <w:proofErr w:type="spellEnd"/>
            <w:r w:rsidRPr="005D7E65">
              <w:t xml:space="preserve"> 작업자</w:t>
            </w:r>
          </w:p>
        </w:tc>
      </w:tr>
      <w:tr w:rsidR="002E05CA" w14:paraId="5F57D813" w14:textId="77777777" w:rsidTr="005D7E65">
        <w:tc>
          <w:tcPr>
            <w:tcW w:w="3005" w:type="dxa"/>
          </w:tcPr>
          <w:p w14:paraId="174E0BE6" w14:textId="609E443E" w:rsidR="002E05CA" w:rsidRDefault="005D7E65">
            <w:r>
              <w:rPr>
                <w:rFonts w:hint="eastAsia"/>
              </w:rPr>
              <w:t>이병헌</w:t>
            </w:r>
          </w:p>
        </w:tc>
        <w:tc>
          <w:tcPr>
            <w:tcW w:w="3005" w:type="dxa"/>
          </w:tcPr>
          <w:p w14:paraId="282B26A9" w14:textId="77777777" w:rsidR="002E05CA" w:rsidRDefault="002E05CA"/>
        </w:tc>
        <w:tc>
          <w:tcPr>
            <w:tcW w:w="4050" w:type="dxa"/>
          </w:tcPr>
          <w:p w14:paraId="1A76EC66" w14:textId="56F0102F" w:rsidR="002E05CA" w:rsidRDefault="005D7E65">
            <w:proofErr w:type="gramStart"/>
            <w:r w:rsidRPr="005D7E65">
              <w:t>NACL /</w:t>
            </w:r>
            <w:proofErr w:type="gramEnd"/>
            <w:r w:rsidRPr="005D7E65">
              <w:t xml:space="preserve"> sg 담당자</w:t>
            </w:r>
          </w:p>
        </w:tc>
      </w:tr>
      <w:tr w:rsidR="002E05CA" w14:paraId="3DB2DC14" w14:textId="77777777" w:rsidTr="005D7E65">
        <w:tc>
          <w:tcPr>
            <w:tcW w:w="3005" w:type="dxa"/>
          </w:tcPr>
          <w:p w14:paraId="480934A2" w14:textId="05FBE4D9" w:rsidR="002E05CA" w:rsidRDefault="005D7E65">
            <w:proofErr w:type="spellStart"/>
            <w:r>
              <w:rPr>
                <w:rFonts w:hint="eastAsia"/>
              </w:rPr>
              <w:t>윤상민</w:t>
            </w:r>
            <w:proofErr w:type="spellEnd"/>
          </w:p>
        </w:tc>
        <w:tc>
          <w:tcPr>
            <w:tcW w:w="3005" w:type="dxa"/>
          </w:tcPr>
          <w:p w14:paraId="2434FBA0" w14:textId="77777777" w:rsidR="002E05CA" w:rsidRDefault="002E05CA"/>
        </w:tc>
        <w:tc>
          <w:tcPr>
            <w:tcW w:w="4050" w:type="dxa"/>
          </w:tcPr>
          <w:p w14:paraId="1FA5FBA0" w14:textId="0C8AF2D7" w:rsidR="002E05CA" w:rsidRDefault="005D7E65">
            <w:r w:rsidRPr="005D7E65">
              <w:t>EC2 담당자</w:t>
            </w:r>
          </w:p>
        </w:tc>
      </w:tr>
      <w:tr w:rsidR="005D7E65" w14:paraId="17F67AD8" w14:textId="77777777" w:rsidTr="005D7E65">
        <w:tc>
          <w:tcPr>
            <w:tcW w:w="3005" w:type="dxa"/>
          </w:tcPr>
          <w:p w14:paraId="11B1B287" w14:textId="14E6CAFE" w:rsidR="005D7E65" w:rsidRDefault="005D7E65" w:rsidP="005D7E65">
            <w:r>
              <w:rPr>
                <w:rFonts w:hint="eastAsia"/>
              </w:rPr>
              <w:t>김태균</w:t>
            </w:r>
          </w:p>
        </w:tc>
        <w:tc>
          <w:tcPr>
            <w:tcW w:w="3005" w:type="dxa"/>
          </w:tcPr>
          <w:p w14:paraId="691A8E8D" w14:textId="77777777" w:rsidR="005D7E65" w:rsidRDefault="005D7E65" w:rsidP="005D7E65"/>
        </w:tc>
        <w:tc>
          <w:tcPr>
            <w:tcW w:w="4050" w:type="dxa"/>
          </w:tcPr>
          <w:p w14:paraId="3ADBA930" w14:textId="6D298DCD" w:rsidR="005D7E65" w:rsidRDefault="005D7E65" w:rsidP="005D7E65">
            <w:r>
              <w:rPr>
                <w:rFonts w:hint="eastAsia"/>
              </w:rPr>
              <w:t xml:space="preserve">문서담당 및 </w:t>
            </w:r>
            <w:r>
              <w:t xml:space="preserve">Key </w:t>
            </w:r>
            <w:r>
              <w:rPr>
                <w:rFonts w:hint="eastAsia"/>
              </w:rPr>
              <w:t xml:space="preserve">변환 및 </w:t>
            </w:r>
            <w:r>
              <w:t xml:space="preserve">SSH </w:t>
            </w:r>
            <w:r>
              <w:rPr>
                <w:rFonts w:hint="eastAsia"/>
              </w:rPr>
              <w:t>접속 작업</w:t>
            </w:r>
          </w:p>
        </w:tc>
      </w:tr>
      <w:tr w:rsidR="005D7E65" w14:paraId="52A928C4" w14:textId="77777777" w:rsidTr="005D7E65">
        <w:tc>
          <w:tcPr>
            <w:tcW w:w="3005" w:type="dxa"/>
          </w:tcPr>
          <w:p w14:paraId="65D3733A" w14:textId="6E9C22B0" w:rsidR="005D7E65" w:rsidRDefault="00BB04A2" w:rsidP="005D7E65">
            <w:r>
              <w:rPr>
                <w:rFonts w:hint="eastAsia"/>
              </w:rPr>
              <w:t>김태균</w:t>
            </w:r>
          </w:p>
        </w:tc>
        <w:tc>
          <w:tcPr>
            <w:tcW w:w="3005" w:type="dxa"/>
          </w:tcPr>
          <w:p w14:paraId="7BF87233" w14:textId="1D96C42E" w:rsidR="005D7E65" w:rsidRDefault="00BB04A2" w:rsidP="005D7E65">
            <w:r>
              <w:rPr>
                <w:rFonts w:hint="eastAsia"/>
              </w:rPr>
              <w:t>2</w:t>
            </w:r>
            <w:r>
              <w:t>022-02-10</w:t>
            </w:r>
          </w:p>
        </w:tc>
        <w:tc>
          <w:tcPr>
            <w:tcW w:w="4050" w:type="dxa"/>
          </w:tcPr>
          <w:p w14:paraId="05421195" w14:textId="5745F950" w:rsidR="005D7E65" w:rsidRDefault="00BB04A2" w:rsidP="005D7E65">
            <w:pPr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 xml:space="preserve">er 2.0: RDS </w:t>
            </w:r>
            <w:r>
              <w:rPr>
                <w:rFonts w:hint="eastAsia"/>
              </w:rPr>
              <w:t>작업 추가</w:t>
            </w:r>
          </w:p>
        </w:tc>
      </w:tr>
      <w:tr w:rsidR="005D7E65" w14:paraId="023DB1F2" w14:textId="77777777" w:rsidTr="005D7E65">
        <w:tc>
          <w:tcPr>
            <w:tcW w:w="3005" w:type="dxa"/>
          </w:tcPr>
          <w:p w14:paraId="3E8DC46A" w14:textId="77777777" w:rsidR="005D7E65" w:rsidRDefault="005D7E65" w:rsidP="005D7E65"/>
        </w:tc>
        <w:tc>
          <w:tcPr>
            <w:tcW w:w="3005" w:type="dxa"/>
          </w:tcPr>
          <w:p w14:paraId="5FB4EED9" w14:textId="77777777" w:rsidR="005D7E65" w:rsidRDefault="005D7E65" w:rsidP="005D7E65"/>
        </w:tc>
        <w:tc>
          <w:tcPr>
            <w:tcW w:w="4050" w:type="dxa"/>
          </w:tcPr>
          <w:p w14:paraId="3B3BDA97" w14:textId="77777777" w:rsidR="005D7E65" w:rsidRDefault="005D7E65" w:rsidP="005D7E65"/>
        </w:tc>
      </w:tr>
      <w:tr w:rsidR="005D7E65" w14:paraId="37D74625" w14:textId="77777777" w:rsidTr="005D7E65">
        <w:tc>
          <w:tcPr>
            <w:tcW w:w="3005" w:type="dxa"/>
          </w:tcPr>
          <w:p w14:paraId="13E03149" w14:textId="77777777" w:rsidR="005D7E65" w:rsidRDefault="005D7E65" w:rsidP="005D7E65"/>
        </w:tc>
        <w:tc>
          <w:tcPr>
            <w:tcW w:w="3005" w:type="dxa"/>
          </w:tcPr>
          <w:p w14:paraId="1ACF82FC" w14:textId="77777777" w:rsidR="005D7E65" w:rsidRDefault="005D7E65" w:rsidP="005D7E65"/>
        </w:tc>
        <w:tc>
          <w:tcPr>
            <w:tcW w:w="4050" w:type="dxa"/>
          </w:tcPr>
          <w:p w14:paraId="25E0B046" w14:textId="77777777" w:rsidR="005D7E65" w:rsidRDefault="005D7E65" w:rsidP="005D7E65"/>
        </w:tc>
      </w:tr>
    </w:tbl>
    <w:p w14:paraId="18C74AE4" w14:textId="06830FE7" w:rsidR="002E05CA" w:rsidRDefault="002E05CA"/>
    <w:p w14:paraId="6D05C01F" w14:textId="10A84FBD" w:rsidR="002E05CA" w:rsidRDefault="002E05CA"/>
    <w:p w14:paraId="2407BD7C" w14:textId="57FCFDE2" w:rsidR="002E05CA" w:rsidRDefault="002E05CA"/>
    <w:p w14:paraId="1FA4BE04" w14:textId="0E1A5D0C" w:rsidR="002E05CA" w:rsidRDefault="002E05CA"/>
    <w:p w14:paraId="247054AD" w14:textId="046D36FC" w:rsidR="002E05CA" w:rsidRDefault="002E05CA"/>
    <w:p w14:paraId="6CE3159F" w14:textId="5EC157D1" w:rsidR="002E05CA" w:rsidRDefault="002E05CA"/>
    <w:p w14:paraId="3A52CBDC" w14:textId="15639615" w:rsidR="002E05CA" w:rsidRDefault="002E05CA"/>
    <w:p w14:paraId="28817155" w14:textId="08E58B38" w:rsidR="002E05CA" w:rsidRDefault="002E05CA"/>
    <w:p w14:paraId="691AA5CE" w14:textId="3E57AE19" w:rsidR="002E05CA" w:rsidRDefault="002E05CA"/>
    <w:p w14:paraId="44BEBBE4" w14:textId="643AE641" w:rsidR="002E05CA" w:rsidRDefault="002E05CA"/>
    <w:p w14:paraId="42A02FF1" w14:textId="165C12B6" w:rsidR="002E05CA" w:rsidRDefault="002E05CA"/>
    <w:p w14:paraId="654681A5" w14:textId="5CE87340" w:rsidR="002E05CA" w:rsidRDefault="002E05CA"/>
    <w:p w14:paraId="5C9A560F" w14:textId="27E4684C" w:rsidR="002E05CA" w:rsidRDefault="002E05CA"/>
    <w:p w14:paraId="00820634" w14:textId="17349D29" w:rsidR="002E05CA" w:rsidRDefault="002E05CA"/>
    <w:p w14:paraId="587DDE13" w14:textId="6FBD5C5F" w:rsidR="002E05CA" w:rsidRDefault="002E05CA"/>
    <w:p w14:paraId="4E8DAC63" w14:textId="2C1B1FD1" w:rsidR="002E05CA" w:rsidRDefault="002E05CA"/>
    <w:p w14:paraId="27A06434" w14:textId="4F30D91C" w:rsidR="002E05CA" w:rsidRDefault="002E05CA"/>
    <w:p w14:paraId="2096E82F" w14:textId="7F9BBCE4" w:rsidR="002E05CA" w:rsidRDefault="002E05CA"/>
    <w:p w14:paraId="54DEC2EC" w14:textId="4195F32A" w:rsidR="00922B55" w:rsidRDefault="00922B55"/>
    <w:p w14:paraId="309E71CB" w14:textId="498042ED" w:rsidR="00E97590" w:rsidRDefault="00E97590"/>
    <w:p w14:paraId="58945131" w14:textId="4CFBAF80" w:rsidR="00E97590" w:rsidRDefault="00E97590"/>
    <w:p w14:paraId="6E888E26" w14:textId="77777777" w:rsidR="00E97590" w:rsidRDefault="00E97590"/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2"/>
          <w:lang w:val="ko-KR"/>
        </w:rPr>
        <w:id w:val="-16741867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E2D358" w14:textId="334CB041" w:rsidR="00384399" w:rsidRDefault="00E97590">
          <w:pPr>
            <w:pStyle w:val="TOC"/>
          </w:pPr>
          <w:r>
            <w:rPr>
              <w:rFonts w:hint="eastAsia"/>
              <w:lang w:val="ko-KR"/>
            </w:rPr>
            <w:t>목차</w:t>
          </w:r>
        </w:p>
        <w:p w14:paraId="6F90A7E3" w14:textId="7B0C63CA" w:rsidR="00384399" w:rsidRDefault="00384399">
          <w:pPr>
            <w:pStyle w:val="10"/>
            <w:tabs>
              <w:tab w:val="left" w:pos="425"/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226922" w:history="1">
            <w:r w:rsidRPr="00B43BA4">
              <w:rPr>
                <w:rStyle w:val="a4"/>
                <w:noProof/>
              </w:rPr>
              <w:t>1.</w:t>
            </w:r>
            <w:r>
              <w:rPr>
                <w:noProof/>
              </w:rPr>
              <w:tab/>
            </w:r>
            <w:r w:rsidRPr="00B43BA4">
              <w:rPr>
                <w:rStyle w:val="a4"/>
                <w:noProof/>
              </w:rPr>
              <w:t>확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26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5985E" w14:textId="68031C8D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23" w:history="1">
            <w:r w:rsidR="00384399" w:rsidRPr="00B43BA4">
              <w:rPr>
                <w:rStyle w:val="a4"/>
                <w:noProof/>
              </w:rPr>
              <w:t>결제비용, 서버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23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5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6F330D03" w14:textId="145C6272" w:rsidR="00384399" w:rsidRDefault="00B454B4">
          <w:pPr>
            <w:pStyle w:val="10"/>
            <w:tabs>
              <w:tab w:val="left" w:pos="425"/>
              <w:tab w:val="right" w:leader="dot" w:pos="9016"/>
            </w:tabs>
            <w:rPr>
              <w:noProof/>
            </w:rPr>
          </w:pPr>
          <w:hyperlink w:anchor="_Toc95226924" w:history="1">
            <w:r w:rsidR="00384399" w:rsidRPr="00B43BA4">
              <w:rPr>
                <w:rStyle w:val="a4"/>
                <w:noProof/>
              </w:rPr>
              <w:t>2.</w:t>
            </w:r>
            <w:r w:rsidR="00384399">
              <w:rPr>
                <w:noProof/>
              </w:rPr>
              <w:tab/>
            </w:r>
            <w:r w:rsidR="00384399" w:rsidRPr="00B43BA4">
              <w:rPr>
                <w:rStyle w:val="a4"/>
                <w:noProof/>
              </w:rPr>
              <w:t>VPC(도로생성)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24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6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14871524" w14:textId="6C26141C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25" w:history="1">
            <w:r w:rsidR="00384399" w:rsidRPr="00B43BA4">
              <w:rPr>
                <w:rStyle w:val="a4"/>
                <w:noProof/>
              </w:rPr>
              <w:t>CIDR 블록 20 -4000개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25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6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1D42D308" w14:textId="4B91A208" w:rsidR="00384399" w:rsidRDefault="00B454B4">
          <w:pPr>
            <w:pStyle w:val="10"/>
            <w:tabs>
              <w:tab w:val="left" w:pos="425"/>
              <w:tab w:val="right" w:leader="dot" w:pos="9016"/>
            </w:tabs>
            <w:rPr>
              <w:noProof/>
            </w:rPr>
          </w:pPr>
          <w:hyperlink w:anchor="_Toc95226926" w:history="1">
            <w:r w:rsidR="00384399" w:rsidRPr="00B43BA4">
              <w:rPr>
                <w:rStyle w:val="a4"/>
                <w:noProof/>
              </w:rPr>
              <w:t>3.</w:t>
            </w:r>
            <w:r w:rsidR="00384399">
              <w:rPr>
                <w:noProof/>
              </w:rPr>
              <w:tab/>
            </w:r>
            <w:r w:rsidR="00384399" w:rsidRPr="00B43BA4">
              <w:rPr>
                <w:rStyle w:val="a4"/>
                <w:noProof/>
              </w:rPr>
              <w:t>서브넷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26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9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27A6A24A" w14:textId="10503FDB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27" w:history="1">
            <w:r w:rsidR="00384399" w:rsidRPr="00B43BA4">
              <w:rPr>
                <w:rStyle w:val="a4"/>
                <w:noProof/>
              </w:rPr>
              <w:t>웹서버 서브넷 생성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27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9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3EACB631" w14:textId="06B16CD1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28" w:history="1">
            <w:r w:rsidR="00384399" w:rsidRPr="00B43BA4">
              <w:rPr>
                <w:rStyle w:val="a4"/>
                <w:noProof/>
              </w:rPr>
              <w:t>Flask 서버 서브넷 생성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28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13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02D65051" w14:textId="2E28204E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29" w:history="1">
            <w:r w:rsidR="00384399" w:rsidRPr="00B43BA4">
              <w:rPr>
                <w:rStyle w:val="a4"/>
                <w:noProof/>
              </w:rPr>
              <w:t>DB 서버 서브넷 생성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29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16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72D3F715" w14:textId="0D6E236D" w:rsidR="00384399" w:rsidRDefault="00B454B4">
          <w:pPr>
            <w:pStyle w:val="10"/>
            <w:tabs>
              <w:tab w:val="left" w:pos="425"/>
              <w:tab w:val="right" w:leader="dot" w:pos="9016"/>
            </w:tabs>
            <w:rPr>
              <w:noProof/>
            </w:rPr>
          </w:pPr>
          <w:hyperlink w:anchor="_Toc95226930" w:history="1">
            <w:r w:rsidR="00384399" w:rsidRPr="00B43BA4">
              <w:rPr>
                <w:rStyle w:val="a4"/>
                <w:noProof/>
              </w:rPr>
              <w:t>4.</w:t>
            </w:r>
            <w:r w:rsidR="00384399">
              <w:rPr>
                <w:noProof/>
              </w:rPr>
              <w:tab/>
            </w:r>
            <w:r w:rsidR="00384399" w:rsidRPr="00B43BA4">
              <w:rPr>
                <w:rStyle w:val="a4"/>
                <w:noProof/>
              </w:rPr>
              <w:t>인터넷 게이트웨이 생성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30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22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48BAE1A8" w14:textId="6E8B362F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31" w:history="1">
            <w:r w:rsidR="00384399" w:rsidRPr="00B43BA4">
              <w:rPr>
                <w:rStyle w:val="a4"/>
                <w:noProof/>
              </w:rPr>
              <w:t>VPC에 연결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31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24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446FD2B5" w14:textId="5BD4EF99" w:rsidR="00384399" w:rsidRDefault="00B454B4">
          <w:pPr>
            <w:pStyle w:val="10"/>
            <w:tabs>
              <w:tab w:val="left" w:pos="425"/>
              <w:tab w:val="right" w:leader="dot" w:pos="9016"/>
            </w:tabs>
            <w:rPr>
              <w:noProof/>
            </w:rPr>
          </w:pPr>
          <w:hyperlink w:anchor="_Toc95226932" w:history="1">
            <w:r w:rsidR="00384399" w:rsidRPr="00B43BA4">
              <w:rPr>
                <w:rStyle w:val="a4"/>
                <w:noProof/>
              </w:rPr>
              <w:t>5.</w:t>
            </w:r>
            <w:r w:rsidR="00384399">
              <w:rPr>
                <w:noProof/>
              </w:rPr>
              <w:tab/>
            </w:r>
            <w:r w:rsidR="00384399" w:rsidRPr="00B43BA4">
              <w:rPr>
                <w:rStyle w:val="a4"/>
                <w:noProof/>
              </w:rPr>
              <w:t>라우팅 테이블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32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25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10F33A15" w14:textId="68F1A084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33" w:history="1">
            <w:r w:rsidR="00384399" w:rsidRPr="00B43BA4">
              <w:rPr>
                <w:rStyle w:val="a4"/>
                <w:noProof/>
              </w:rPr>
              <w:t>라우팅 테이블 편집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33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25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5E07E050" w14:textId="7FBC60CD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34" w:history="1">
            <w:r w:rsidR="00384399" w:rsidRPr="00B43BA4">
              <w:rPr>
                <w:rStyle w:val="a4"/>
                <w:noProof/>
              </w:rPr>
              <w:t>라우팅 테이블 서브넷 연결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34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29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6F354F1A" w14:textId="1FC904D4" w:rsidR="00384399" w:rsidRDefault="00B454B4">
          <w:pPr>
            <w:pStyle w:val="10"/>
            <w:tabs>
              <w:tab w:val="left" w:pos="425"/>
              <w:tab w:val="right" w:leader="dot" w:pos="9016"/>
            </w:tabs>
            <w:rPr>
              <w:noProof/>
            </w:rPr>
          </w:pPr>
          <w:hyperlink w:anchor="_Toc95226935" w:history="1">
            <w:r w:rsidR="00384399" w:rsidRPr="00B43BA4">
              <w:rPr>
                <w:rStyle w:val="a4"/>
                <w:noProof/>
              </w:rPr>
              <w:t>6.</w:t>
            </w:r>
            <w:r w:rsidR="00384399">
              <w:rPr>
                <w:noProof/>
              </w:rPr>
              <w:tab/>
            </w:r>
            <w:r w:rsidR="00384399" w:rsidRPr="00B43BA4">
              <w:rPr>
                <w:rStyle w:val="a4"/>
                <w:noProof/>
              </w:rPr>
              <w:t>네트워크 ACL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35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31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6B2883D1" w14:textId="479BBC09" w:rsidR="00384399" w:rsidRDefault="00B454B4">
          <w:pPr>
            <w:pStyle w:val="10"/>
            <w:tabs>
              <w:tab w:val="left" w:pos="425"/>
              <w:tab w:val="right" w:leader="dot" w:pos="9016"/>
            </w:tabs>
            <w:rPr>
              <w:noProof/>
            </w:rPr>
          </w:pPr>
          <w:hyperlink w:anchor="_Toc95226936" w:history="1">
            <w:r w:rsidR="00384399" w:rsidRPr="00B43BA4">
              <w:rPr>
                <w:rStyle w:val="a4"/>
                <w:noProof/>
              </w:rPr>
              <w:t>7.</w:t>
            </w:r>
            <w:r w:rsidR="00384399">
              <w:rPr>
                <w:noProof/>
              </w:rPr>
              <w:tab/>
            </w:r>
            <w:r w:rsidR="00384399" w:rsidRPr="00B43BA4">
              <w:rPr>
                <w:rStyle w:val="a4"/>
                <w:noProof/>
              </w:rPr>
              <w:t>보안 그룹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36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36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0C55CE02" w14:textId="2190EDF0" w:rsidR="00384399" w:rsidRDefault="00B454B4">
          <w:pPr>
            <w:pStyle w:val="10"/>
            <w:tabs>
              <w:tab w:val="left" w:pos="425"/>
              <w:tab w:val="right" w:leader="dot" w:pos="9016"/>
            </w:tabs>
            <w:rPr>
              <w:noProof/>
            </w:rPr>
          </w:pPr>
          <w:hyperlink w:anchor="_Toc95226937" w:history="1">
            <w:r w:rsidR="00384399" w:rsidRPr="00B43BA4">
              <w:rPr>
                <w:rStyle w:val="a4"/>
                <w:noProof/>
              </w:rPr>
              <w:t>8.</w:t>
            </w:r>
            <w:r w:rsidR="00384399">
              <w:rPr>
                <w:noProof/>
              </w:rPr>
              <w:tab/>
            </w:r>
            <w:r w:rsidR="00384399" w:rsidRPr="00B43BA4">
              <w:rPr>
                <w:rStyle w:val="a4"/>
                <w:noProof/>
              </w:rPr>
              <w:t>EC2 인스턴스 생성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37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40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52CCD78D" w14:textId="4BDB5311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38" w:history="1">
            <w:r w:rsidR="00384399" w:rsidRPr="00B43BA4">
              <w:rPr>
                <w:rStyle w:val="a4"/>
                <w:noProof/>
              </w:rPr>
              <w:t>EC2생성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38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40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1776183D" w14:textId="0DBDB238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39" w:history="1">
            <w:r w:rsidR="00384399" w:rsidRPr="00B43BA4">
              <w:rPr>
                <w:rStyle w:val="a4"/>
                <w:noProof/>
              </w:rPr>
              <w:t>새 키페어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39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47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288C91BC" w14:textId="27A6268D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40" w:history="1">
            <w:r w:rsidR="00384399" w:rsidRPr="00B43BA4">
              <w:rPr>
                <w:rStyle w:val="a4"/>
                <w:noProof/>
              </w:rPr>
              <w:t>탄력적ip생성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40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48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33BFAE44" w14:textId="473458B1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41" w:history="1">
            <w:r w:rsidR="00384399" w:rsidRPr="00B43BA4">
              <w:rPr>
                <w:rStyle w:val="a4"/>
                <w:noProof/>
              </w:rPr>
              <w:t>SSH통신으로 인스턴스에 접속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41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53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5B8D3FCB" w14:textId="6EB1397C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42" w:history="1">
            <w:r w:rsidR="00384399" w:rsidRPr="00B43BA4">
              <w:rPr>
                <w:rStyle w:val="a4"/>
                <w:noProof/>
              </w:rPr>
              <w:t>ngin 설치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42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60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54D52776" w14:textId="27840521" w:rsidR="00384399" w:rsidRDefault="00B454B4">
          <w:pPr>
            <w:pStyle w:val="10"/>
            <w:tabs>
              <w:tab w:val="left" w:pos="425"/>
              <w:tab w:val="right" w:leader="dot" w:pos="9016"/>
            </w:tabs>
            <w:rPr>
              <w:noProof/>
            </w:rPr>
          </w:pPr>
          <w:hyperlink w:anchor="_Toc95226943" w:history="1">
            <w:r w:rsidR="00384399" w:rsidRPr="00B43BA4">
              <w:rPr>
                <w:rStyle w:val="a4"/>
                <w:noProof/>
              </w:rPr>
              <w:t>9.</w:t>
            </w:r>
            <w:r w:rsidR="00384399">
              <w:rPr>
                <w:noProof/>
              </w:rPr>
              <w:tab/>
            </w:r>
            <w:r w:rsidR="00384399" w:rsidRPr="00B43BA4">
              <w:rPr>
                <w:rStyle w:val="a4"/>
                <w:noProof/>
              </w:rPr>
              <w:t>키 페어 변환 및 SSH 접속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43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66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1057B61B" w14:textId="047021D0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44" w:history="1">
            <w:r w:rsidR="00384399" w:rsidRPr="00B43BA4">
              <w:rPr>
                <w:rStyle w:val="a4"/>
                <w:noProof/>
              </w:rPr>
              <w:t>PUTTY 키 변환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44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66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0FF1F44A" w14:textId="4C5F92EA" w:rsidR="00384399" w:rsidRDefault="00B454B4">
          <w:pPr>
            <w:pStyle w:val="20"/>
            <w:tabs>
              <w:tab w:val="right" w:leader="dot" w:pos="9016"/>
            </w:tabs>
            <w:ind w:left="400"/>
            <w:rPr>
              <w:noProof/>
            </w:rPr>
          </w:pPr>
          <w:hyperlink w:anchor="_Toc95226945" w:history="1">
            <w:r w:rsidR="00384399" w:rsidRPr="00B43BA4">
              <w:rPr>
                <w:rStyle w:val="a4"/>
                <w:noProof/>
              </w:rPr>
              <w:t>SSH 실행 - PUTTY</w:t>
            </w:r>
            <w:r w:rsidR="00384399">
              <w:rPr>
                <w:noProof/>
                <w:webHidden/>
              </w:rPr>
              <w:tab/>
            </w:r>
            <w:r w:rsidR="00384399">
              <w:rPr>
                <w:noProof/>
                <w:webHidden/>
              </w:rPr>
              <w:fldChar w:fldCharType="begin"/>
            </w:r>
            <w:r w:rsidR="00384399">
              <w:rPr>
                <w:noProof/>
                <w:webHidden/>
              </w:rPr>
              <w:instrText xml:space="preserve"> PAGEREF _Toc95226945 \h </w:instrText>
            </w:r>
            <w:r w:rsidR="00384399">
              <w:rPr>
                <w:noProof/>
                <w:webHidden/>
              </w:rPr>
            </w:r>
            <w:r w:rsidR="00384399">
              <w:rPr>
                <w:noProof/>
                <w:webHidden/>
              </w:rPr>
              <w:fldChar w:fldCharType="separate"/>
            </w:r>
            <w:r w:rsidR="00384399">
              <w:rPr>
                <w:noProof/>
                <w:webHidden/>
              </w:rPr>
              <w:t>71</w:t>
            </w:r>
            <w:r w:rsidR="00384399">
              <w:rPr>
                <w:noProof/>
                <w:webHidden/>
              </w:rPr>
              <w:fldChar w:fldCharType="end"/>
            </w:r>
          </w:hyperlink>
        </w:p>
        <w:p w14:paraId="71D2ABA3" w14:textId="5035837D" w:rsidR="00384399" w:rsidRDefault="00384399">
          <w:r>
            <w:rPr>
              <w:b/>
              <w:bCs/>
              <w:lang w:val="ko-KR"/>
            </w:rPr>
            <w:fldChar w:fldCharType="end"/>
          </w:r>
        </w:p>
      </w:sdtContent>
    </w:sdt>
    <w:p w14:paraId="79EF623E" w14:textId="2FD5EAAE" w:rsidR="002E05CA" w:rsidRDefault="002E05CA"/>
    <w:p w14:paraId="54D6C48F" w14:textId="77777777" w:rsidR="002E05CA" w:rsidRDefault="002E05CA"/>
    <w:p w14:paraId="72202A48" w14:textId="77777777" w:rsidR="00DA70BF" w:rsidRPr="00DA70BF" w:rsidRDefault="00DA70BF" w:rsidP="004356BD">
      <w:pPr>
        <w:jc w:val="left"/>
      </w:pPr>
    </w:p>
    <w:p w14:paraId="189F8EC5" w14:textId="31E6138C" w:rsidR="00EF7B2C" w:rsidRDefault="00DA70BF" w:rsidP="004356BD">
      <w:pPr>
        <w:pStyle w:val="1"/>
        <w:numPr>
          <w:ilvl w:val="0"/>
          <w:numId w:val="1"/>
        </w:numPr>
        <w:jc w:val="left"/>
      </w:pPr>
      <w:bookmarkStart w:id="0" w:name="_Toc95226922"/>
      <w:r>
        <w:rPr>
          <w:rFonts w:hint="eastAsia"/>
        </w:rPr>
        <w:lastRenderedPageBreak/>
        <w:t>확인</w:t>
      </w:r>
      <w:bookmarkEnd w:id="0"/>
    </w:p>
    <w:p w14:paraId="6DD99E38" w14:textId="771463A6" w:rsidR="00DA70BF" w:rsidRDefault="00DA70BF" w:rsidP="004356BD">
      <w:pPr>
        <w:pStyle w:val="2"/>
        <w:jc w:val="left"/>
      </w:pPr>
      <w:bookmarkStart w:id="1" w:name="_Toc95226923"/>
      <w:r>
        <w:rPr>
          <w:rFonts w:hint="eastAsia"/>
        </w:rPr>
        <w:t>결제비용,</w:t>
      </w:r>
      <w:r w:rsidR="009E5D47">
        <w:t xml:space="preserve"> </w:t>
      </w:r>
      <w:r>
        <w:rPr>
          <w:rFonts w:hint="eastAsia"/>
        </w:rPr>
        <w:t>서버</w:t>
      </w:r>
      <w:bookmarkEnd w:id="1"/>
    </w:p>
    <w:p w14:paraId="1F704B5B" w14:textId="77777777" w:rsidR="00E17C8E" w:rsidRDefault="00E17C8E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7DAB6B0A" wp14:editId="7BED9855">
            <wp:extent cx="5731510" cy="3104515"/>
            <wp:effectExtent l="0" t="0" r="2540" b="63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B30ED" w14:textId="280F4C37" w:rsidR="00E17C8E" w:rsidRDefault="00E17C8E" w:rsidP="00384399">
      <w:pPr>
        <w:jc w:val="center"/>
      </w:pPr>
      <w:r>
        <w:rPr>
          <w:rFonts w:hint="eastAsia"/>
        </w:rPr>
        <w:t>로그인을 한 후 결제 대시보드를 확인</w:t>
      </w:r>
    </w:p>
    <w:p w14:paraId="643FDBA0" w14:textId="3BB0E158" w:rsidR="009E5D47" w:rsidRPr="009E5D47" w:rsidRDefault="00E17C8E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6A773C48" wp14:editId="65B48782">
            <wp:extent cx="5731510" cy="3104515"/>
            <wp:effectExtent l="0" t="0" r="2540" b="635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그림 3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F073C" w14:textId="7A8E5490" w:rsidR="00DA70BF" w:rsidRDefault="005767B6" w:rsidP="00384399">
      <w:pPr>
        <w:jc w:val="center"/>
      </w:pPr>
      <w:r>
        <w:rPr>
          <w:rFonts w:hint="eastAsia"/>
        </w:rPr>
        <w:t>본인이 로그인한 지역을 확인</w:t>
      </w:r>
    </w:p>
    <w:p w14:paraId="31F41958" w14:textId="7C7D1297" w:rsidR="005767B6" w:rsidRDefault="005767B6" w:rsidP="00384399">
      <w:pPr>
        <w:jc w:val="center"/>
      </w:pPr>
    </w:p>
    <w:p w14:paraId="653F31F3" w14:textId="446C244C" w:rsidR="005767B6" w:rsidRDefault="005767B6" w:rsidP="004356BD"/>
    <w:p w14:paraId="03B95C78" w14:textId="42F1BFC2" w:rsidR="005767B6" w:rsidRDefault="005767B6" w:rsidP="004356BD">
      <w:pPr>
        <w:pStyle w:val="1"/>
        <w:numPr>
          <w:ilvl w:val="0"/>
          <w:numId w:val="1"/>
        </w:numPr>
      </w:pPr>
      <w:bookmarkStart w:id="2" w:name="_Toc95226924"/>
      <w:r>
        <w:rPr>
          <w:rFonts w:hint="eastAsia"/>
        </w:rPr>
        <w:lastRenderedPageBreak/>
        <w:t>V</w:t>
      </w:r>
      <w:r>
        <w:t>PC(</w:t>
      </w:r>
      <w:r>
        <w:rPr>
          <w:rFonts w:hint="eastAsia"/>
        </w:rPr>
        <w:t>도로생성)</w:t>
      </w:r>
      <w:bookmarkEnd w:id="2"/>
    </w:p>
    <w:p w14:paraId="58B49D23" w14:textId="424B8ADF" w:rsidR="005767B6" w:rsidRDefault="005767B6" w:rsidP="004356BD">
      <w:pPr>
        <w:pStyle w:val="2"/>
      </w:pPr>
      <w:bookmarkStart w:id="3" w:name="_Toc95226925"/>
      <w:r>
        <w:rPr>
          <w:rFonts w:hint="eastAsia"/>
        </w:rPr>
        <w:t>C</w:t>
      </w:r>
      <w:r>
        <w:t xml:space="preserve">IDR </w:t>
      </w:r>
      <w:r w:rsidRPr="005767B6">
        <w:t>블록 20 -4000개</w:t>
      </w:r>
      <w:bookmarkEnd w:id="3"/>
    </w:p>
    <w:p w14:paraId="671B6B1F" w14:textId="4B6039AD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7BBC696A" wp14:editId="605F8438">
            <wp:extent cx="5731510" cy="3104515"/>
            <wp:effectExtent l="0" t="0" r="2540" b="635"/>
            <wp:docPr id="109" name="그림 10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그림 109" descr="텍스트이(가) 표시된 사진&#10;&#10;자동 생성된 설명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179D0" w14:textId="21478B66" w:rsidR="005767B6" w:rsidRPr="005767B6" w:rsidRDefault="005767B6" w:rsidP="00384399">
      <w:pPr>
        <w:jc w:val="center"/>
      </w:pPr>
      <w:r>
        <w:rPr>
          <w:rFonts w:hint="eastAsia"/>
        </w:rPr>
        <w:t xml:space="preserve">서비스로 들어가 네트워킹 및 콘텐츠 전송 메뉴에 있는 </w:t>
      </w:r>
      <w:r>
        <w:t>VPC</w:t>
      </w:r>
      <w:r w:rsidR="004356BD">
        <w:rPr>
          <w:rFonts w:hint="eastAsia"/>
        </w:rPr>
        <w:t xml:space="preserve"> 선택</w:t>
      </w:r>
    </w:p>
    <w:p w14:paraId="73F78922" w14:textId="77777777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00966BDD" wp14:editId="290BF290">
            <wp:extent cx="5731510" cy="3104515"/>
            <wp:effectExtent l="0" t="0" r="2540" b="635"/>
            <wp:docPr id="33" name="그림 3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그림 33" descr="텍스트이(가) 표시된 사진&#10;&#10;자동 생성된 설명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45C90" w14:textId="3B04A7B1" w:rsidR="005767B6" w:rsidRDefault="005767B6" w:rsidP="00384399">
      <w:pPr>
        <w:jc w:val="center"/>
      </w:pPr>
      <w:r>
        <w:rPr>
          <w:rFonts w:hint="eastAsia"/>
        </w:rPr>
        <w:t>V</w:t>
      </w:r>
      <w:r>
        <w:t xml:space="preserve">PC </w:t>
      </w:r>
      <w:r>
        <w:rPr>
          <w:rFonts w:hint="eastAsia"/>
        </w:rPr>
        <w:t>메뉴로 들어가 V</w:t>
      </w:r>
      <w:r>
        <w:t xml:space="preserve">PC </w:t>
      </w:r>
      <w:r>
        <w:rPr>
          <w:rFonts w:hint="eastAsia"/>
        </w:rPr>
        <w:t>생성을 클릭</w:t>
      </w:r>
    </w:p>
    <w:p w14:paraId="0C93DB74" w14:textId="77777777" w:rsidR="005767B6" w:rsidRDefault="005767B6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B1553DA" wp14:editId="28E310A8">
            <wp:extent cx="5731510" cy="3104515"/>
            <wp:effectExtent l="0" t="0" r="2540" b="635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그림 3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66A17" w14:textId="652C62A3" w:rsidR="005767B6" w:rsidRDefault="005767B6" w:rsidP="00384399">
      <w:pPr>
        <w:jc w:val="center"/>
      </w:pPr>
      <w:r>
        <w:rPr>
          <w:rFonts w:hint="eastAsia"/>
        </w:rPr>
        <w:t xml:space="preserve">생성할 </w:t>
      </w:r>
      <w:r>
        <w:t>VPC</w:t>
      </w:r>
      <w:r>
        <w:rPr>
          <w:rFonts w:hint="eastAsia"/>
        </w:rPr>
        <w:t>의 이름을 설정</w:t>
      </w:r>
    </w:p>
    <w:p w14:paraId="5FCAC7DA" w14:textId="0161DC1A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6FB24673" wp14:editId="494202F6">
            <wp:extent cx="5731510" cy="3104515"/>
            <wp:effectExtent l="0" t="0" r="2540" b="635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그림 4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59482" w14:textId="4BFED58E" w:rsidR="005767B6" w:rsidRDefault="005767B6" w:rsidP="00384399">
      <w:pPr>
        <w:jc w:val="center"/>
      </w:pPr>
      <w:r>
        <w:rPr>
          <w:rFonts w:hint="eastAsia"/>
        </w:rPr>
        <w:t xml:space="preserve">해당 </w:t>
      </w:r>
      <w:r>
        <w:t>VPC</w:t>
      </w:r>
      <w:r>
        <w:rPr>
          <w:rFonts w:hint="eastAsia"/>
        </w:rPr>
        <w:t>에 설정할</w:t>
      </w:r>
      <w:r>
        <w:t xml:space="preserve"> </w:t>
      </w:r>
      <w:r>
        <w:rPr>
          <w:rFonts w:hint="eastAsia"/>
        </w:rPr>
        <w:t>C</w:t>
      </w:r>
      <w:r>
        <w:t>IDR</w:t>
      </w:r>
      <w:r>
        <w:rPr>
          <w:rFonts w:hint="eastAsia"/>
        </w:rPr>
        <w:t>을 입력</w:t>
      </w:r>
    </w:p>
    <w:p w14:paraId="3D8B7849" w14:textId="77777777" w:rsidR="005767B6" w:rsidRDefault="005767B6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E86A7DB" wp14:editId="1AD298FB">
            <wp:extent cx="5731510" cy="3104515"/>
            <wp:effectExtent l="0" t="0" r="2540" b="635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그림 5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2373" w14:textId="41242539" w:rsidR="005767B6" w:rsidRDefault="005767B6" w:rsidP="00384399">
      <w:pPr>
        <w:jc w:val="center"/>
      </w:pPr>
      <w:r>
        <w:rPr>
          <w:rFonts w:hint="eastAsia"/>
        </w:rPr>
        <w:t>V</w:t>
      </w:r>
      <w:r>
        <w:t xml:space="preserve">PC </w:t>
      </w:r>
      <w:r>
        <w:rPr>
          <w:rFonts w:hint="eastAsia"/>
        </w:rPr>
        <w:t>생성버튼을 클릭</w:t>
      </w:r>
    </w:p>
    <w:p w14:paraId="44F623FC" w14:textId="45BCE237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4CF6693" wp14:editId="0F0F63A0">
            <wp:extent cx="5731510" cy="3104515"/>
            <wp:effectExtent l="0" t="0" r="2540" b="635"/>
            <wp:docPr id="108" name="그림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그림 10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21A2" w14:textId="457A4FBB" w:rsidR="00991B8A" w:rsidRDefault="00991B8A" w:rsidP="00384399">
      <w:pPr>
        <w:jc w:val="center"/>
      </w:pPr>
      <w:r>
        <w:rPr>
          <w:rFonts w:hint="eastAsia"/>
        </w:rPr>
        <w:t>V</w:t>
      </w:r>
      <w:r>
        <w:t>PC</w:t>
      </w:r>
      <w:r>
        <w:rPr>
          <w:rFonts w:hint="eastAsia"/>
        </w:rPr>
        <w:t>가 생성된 것을 확인</w:t>
      </w:r>
    </w:p>
    <w:p w14:paraId="2EAB8F1D" w14:textId="069E157E" w:rsidR="00991B8A" w:rsidRDefault="00991B8A" w:rsidP="00384399">
      <w:pPr>
        <w:jc w:val="center"/>
      </w:pPr>
    </w:p>
    <w:p w14:paraId="79AB40F6" w14:textId="39E8146E" w:rsidR="00991B8A" w:rsidRDefault="00991B8A" w:rsidP="00384399">
      <w:pPr>
        <w:jc w:val="center"/>
      </w:pPr>
    </w:p>
    <w:p w14:paraId="17648B91" w14:textId="074AF7B8" w:rsidR="00991B8A" w:rsidRDefault="00991B8A" w:rsidP="00384399">
      <w:pPr>
        <w:jc w:val="center"/>
      </w:pPr>
    </w:p>
    <w:p w14:paraId="620E109A" w14:textId="77777777" w:rsidR="00991B8A" w:rsidRDefault="00991B8A" w:rsidP="00384399">
      <w:pPr>
        <w:jc w:val="center"/>
      </w:pPr>
    </w:p>
    <w:p w14:paraId="337F5C86" w14:textId="009BC8E8" w:rsidR="00991B8A" w:rsidRDefault="00991B8A" w:rsidP="004356BD">
      <w:pPr>
        <w:pStyle w:val="1"/>
        <w:numPr>
          <w:ilvl w:val="0"/>
          <w:numId w:val="1"/>
        </w:numPr>
        <w:jc w:val="left"/>
      </w:pPr>
      <w:bookmarkStart w:id="4" w:name="_Toc95226926"/>
      <w:proofErr w:type="spellStart"/>
      <w:r>
        <w:rPr>
          <w:rFonts w:hint="eastAsia"/>
        </w:rPr>
        <w:lastRenderedPageBreak/>
        <w:t>서브넷</w:t>
      </w:r>
      <w:bookmarkEnd w:id="4"/>
      <w:proofErr w:type="spellEnd"/>
    </w:p>
    <w:p w14:paraId="06E19A35" w14:textId="54C0A38C" w:rsidR="00991B8A" w:rsidRDefault="00991B8A" w:rsidP="004356BD">
      <w:pPr>
        <w:pStyle w:val="2"/>
        <w:jc w:val="left"/>
      </w:pPr>
      <w:bookmarkStart w:id="5" w:name="_Toc95226927"/>
      <w:r>
        <w:rPr>
          <w:rFonts w:hint="eastAsia"/>
        </w:rPr>
        <w:t xml:space="preserve">웹서버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</w:t>
      </w:r>
      <w:r w:rsidR="00052B1D">
        <w:rPr>
          <w:rFonts w:hint="eastAsia"/>
        </w:rPr>
        <w:t>생성</w:t>
      </w:r>
      <w:bookmarkEnd w:id="5"/>
    </w:p>
    <w:p w14:paraId="07268D59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41F5F827" wp14:editId="2EFB7F0D">
            <wp:extent cx="5731510" cy="3104515"/>
            <wp:effectExtent l="0" t="0" r="2540" b="635"/>
            <wp:docPr id="110" name="그림 1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그림 110" descr="텍스트이(가) 표시된 사진&#10;&#10;자동 생성된 설명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01805" w14:textId="51C13021" w:rsidR="00991B8A" w:rsidRDefault="00991B8A" w:rsidP="00384399">
      <w:pPr>
        <w:jc w:val="center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메뉴 들어가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 버튼을 클릭</w:t>
      </w:r>
    </w:p>
    <w:p w14:paraId="50604BEF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1DF4A64D" wp14:editId="6FDF5D31">
            <wp:extent cx="5731510" cy="3104515"/>
            <wp:effectExtent l="0" t="0" r="2540" b="635"/>
            <wp:docPr id="111" name="그림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그림 1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6064" w14:textId="0E88B488" w:rsidR="00991B8A" w:rsidRDefault="00991B8A" w:rsidP="00384399">
      <w:pPr>
        <w:jc w:val="center"/>
      </w:pPr>
      <w:r>
        <w:rPr>
          <w:rFonts w:hint="eastAsia"/>
        </w:rPr>
        <w:t>웹서버 서브넷의 V</w:t>
      </w:r>
      <w:r>
        <w:t>PC</w:t>
      </w:r>
      <w:r>
        <w:rPr>
          <w:rFonts w:hint="eastAsia"/>
        </w:rPr>
        <w:t>를 지정</w:t>
      </w:r>
    </w:p>
    <w:p w14:paraId="7C47D359" w14:textId="77777777" w:rsidR="00991B8A" w:rsidRDefault="00991B8A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0C55B10" wp14:editId="17EBBC41">
            <wp:extent cx="5731510" cy="3104515"/>
            <wp:effectExtent l="0" t="0" r="2540" b="635"/>
            <wp:docPr id="112" name="그림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그림 11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F0139" w14:textId="0E788DF1" w:rsidR="00991B8A" w:rsidRDefault="00991B8A" w:rsidP="00384399">
      <w:pPr>
        <w:jc w:val="center"/>
      </w:pPr>
      <w:r>
        <w:rPr>
          <w:rFonts w:hint="eastAsia"/>
        </w:rPr>
        <w:t xml:space="preserve">지정된 후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설정창이 나오는 것을 확인</w:t>
      </w:r>
    </w:p>
    <w:p w14:paraId="78D5778E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7141C560" wp14:editId="5FB16C91">
            <wp:extent cx="5731510" cy="3104515"/>
            <wp:effectExtent l="0" t="0" r="2540" b="635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그림 1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7A92F" w14:textId="3C45D8C3" w:rsidR="00991B8A" w:rsidRDefault="00991B8A" w:rsidP="00384399">
      <w:pPr>
        <w:jc w:val="center"/>
      </w:pPr>
      <w:r>
        <w:rPr>
          <w:rFonts w:hint="eastAsia"/>
        </w:rPr>
        <w:t>해당 서브넷의 이름을 지정</w:t>
      </w:r>
    </w:p>
    <w:p w14:paraId="59A3AC4E" w14:textId="77777777" w:rsidR="00991B8A" w:rsidRDefault="00991B8A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1C8AF4F" wp14:editId="4BD787F1">
            <wp:extent cx="5731510" cy="3104515"/>
            <wp:effectExtent l="0" t="0" r="2540" b="635"/>
            <wp:docPr id="114" name="그림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그림 11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E556A" w14:textId="59CFEDE6" w:rsidR="00991B8A" w:rsidRDefault="00991B8A" w:rsidP="00384399">
      <w:pPr>
        <w:jc w:val="center"/>
      </w:pPr>
      <w:r>
        <w:rPr>
          <w:rFonts w:hint="eastAsia"/>
        </w:rPr>
        <w:t>해당 서브넷의 가용영역을 지정</w:t>
      </w:r>
    </w:p>
    <w:p w14:paraId="05821538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2D4F65E4" wp14:editId="27DA80D1">
            <wp:extent cx="5731510" cy="3104515"/>
            <wp:effectExtent l="0" t="0" r="2540" b="635"/>
            <wp:docPr id="115" name="그림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그림 1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CC4BC" w14:textId="3577CC51" w:rsidR="00991B8A" w:rsidRDefault="00991B8A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55BDEE39" w14:textId="77777777" w:rsidR="00991B8A" w:rsidRDefault="00991B8A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EC998D3" wp14:editId="206D54FE">
            <wp:extent cx="5731510" cy="3104515"/>
            <wp:effectExtent l="0" t="0" r="2540" b="635"/>
            <wp:docPr id="116" name="그림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그림 11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1A3E8" w14:textId="0B04B8A9" w:rsidR="00991B8A" w:rsidRDefault="00991B8A" w:rsidP="00384399">
      <w:pPr>
        <w:jc w:val="center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 버튼을 클릭</w:t>
      </w:r>
    </w:p>
    <w:p w14:paraId="6570ACDA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5CA958D" wp14:editId="631BCC3C">
            <wp:extent cx="5731510" cy="3104515"/>
            <wp:effectExtent l="0" t="0" r="2540" b="635"/>
            <wp:docPr id="117" name="그림 1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그림 117" descr="텍스트이(가) 표시된 사진&#10;&#10;자동 생성된 설명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767E0" w14:textId="77777777" w:rsidR="004356BD" w:rsidRDefault="00991B8A" w:rsidP="00384399">
      <w:pPr>
        <w:ind w:left="400" w:hangingChars="200" w:hanging="400"/>
        <w:jc w:val="center"/>
      </w:pPr>
      <w:r>
        <w:rPr>
          <w:rFonts w:hint="eastAsia"/>
        </w:rPr>
        <w:t xml:space="preserve">해당 </w:t>
      </w:r>
      <w:r w:rsidR="00052B1D">
        <w:rPr>
          <w:rFonts w:hint="eastAsia"/>
        </w:rPr>
        <w:t>서브넷이 생성된 것을 확인.</w:t>
      </w:r>
    </w:p>
    <w:p w14:paraId="30C9DB21" w14:textId="2974590B" w:rsidR="00991B8A" w:rsidRDefault="00052B1D" w:rsidP="004356BD">
      <w:pPr>
        <w:ind w:left="400" w:hangingChars="200" w:hanging="400"/>
        <w:jc w:val="center"/>
      </w:pPr>
      <w:r>
        <w:t xml:space="preserve"> Flask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을 위해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버튼을</w:t>
      </w:r>
      <w:r w:rsidR="004356BD">
        <w:rPr>
          <w:rFonts w:hint="eastAsia"/>
        </w:rPr>
        <w:t xml:space="preserve"> </w:t>
      </w:r>
      <w:r>
        <w:rPr>
          <w:rFonts w:hint="eastAsia"/>
        </w:rPr>
        <w:t>클릭</w:t>
      </w:r>
    </w:p>
    <w:p w14:paraId="4F7E225A" w14:textId="3B7AE433" w:rsidR="00991B8A" w:rsidRDefault="00991B8A" w:rsidP="00384399">
      <w:pPr>
        <w:ind w:left="400" w:hangingChars="200" w:hanging="400"/>
        <w:jc w:val="center"/>
      </w:pPr>
    </w:p>
    <w:p w14:paraId="74914AF2" w14:textId="04F51EA1" w:rsidR="00052B1D" w:rsidRDefault="00052B1D" w:rsidP="00384399">
      <w:pPr>
        <w:ind w:left="400" w:hangingChars="200" w:hanging="400"/>
        <w:jc w:val="center"/>
      </w:pPr>
    </w:p>
    <w:p w14:paraId="4AA4AB94" w14:textId="2A57233C" w:rsidR="00052B1D" w:rsidRDefault="00052B1D" w:rsidP="00384399">
      <w:pPr>
        <w:ind w:left="400" w:hangingChars="200" w:hanging="400"/>
        <w:jc w:val="center"/>
      </w:pPr>
    </w:p>
    <w:p w14:paraId="6EC4C3B5" w14:textId="3CED5E77" w:rsidR="00052B1D" w:rsidRDefault="00052B1D" w:rsidP="004356BD">
      <w:pPr>
        <w:pStyle w:val="2"/>
        <w:jc w:val="left"/>
      </w:pPr>
      <w:bookmarkStart w:id="6" w:name="_Toc95226928"/>
      <w:r>
        <w:rPr>
          <w:rFonts w:hint="eastAsia"/>
        </w:rPr>
        <w:lastRenderedPageBreak/>
        <w:t>F</w:t>
      </w:r>
      <w:r>
        <w:t xml:space="preserve">lask </w:t>
      </w:r>
      <w:r>
        <w:rPr>
          <w:rFonts w:hint="eastAsia"/>
        </w:rPr>
        <w:t xml:space="preserve">서버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</w:t>
      </w:r>
      <w:bookmarkEnd w:id="6"/>
    </w:p>
    <w:p w14:paraId="26BEC795" w14:textId="1180225E" w:rsidR="00052B1D" w:rsidRDefault="00052B1D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7BB32BF0" wp14:editId="42ED902C">
            <wp:extent cx="5731510" cy="3104515"/>
            <wp:effectExtent l="0" t="0" r="2540" b="635"/>
            <wp:docPr id="119" name="그림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그림 11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D8D6B" w14:textId="019290A6" w:rsidR="00052B1D" w:rsidRPr="00052B1D" w:rsidRDefault="00052B1D" w:rsidP="00384399">
      <w:pPr>
        <w:jc w:val="center"/>
      </w:pPr>
      <w:r>
        <w:rPr>
          <w:rFonts w:hint="eastAsia"/>
        </w:rPr>
        <w:t>F</w:t>
      </w:r>
      <w:r>
        <w:t>lask</w:t>
      </w:r>
      <w:r>
        <w:rPr>
          <w:rFonts w:hint="eastAsia"/>
        </w:rPr>
        <w:t xml:space="preserve"> 서버 서브넷의 V</w:t>
      </w:r>
      <w:r>
        <w:t>PC</w:t>
      </w:r>
      <w:r>
        <w:rPr>
          <w:rFonts w:hint="eastAsia"/>
        </w:rPr>
        <w:t>를 지정</w:t>
      </w:r>
    </w:p>
    <w:p w14:paraId="7A1920CA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71D99ABA" wp14:editId="11CC56F0">
            <wp:extent cx="5731510" cy="3104515"/>
            <wp:effectExtent l="0" t="0" r="2540" b="635"/>
            <wp:docPr id="120" name="그림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그림 12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AFF7D" w14:textId="1F01C2AB" w:rsidR="00052B1D" w:rsidRDefault="00052B1D" w:rsidP="00384399">
      <w:pPr>
        <w:jc w:val="center"/>
      </w:pPr>
      <w:r>
        <w:rPr>
          <w:rFonts w:hint="eastAsia"/>
        </w:rPr>
        <w:t>해당 서브넷의 이름을 지정</w:t>
      </w:r>
    </w:p>
    <w:p w14:paraId="2F9BE6DD" w14:textId="77777777" w:rsidR="00052B1D" w:rsidRPr="00052B1D" w:rsidRDefault="00052B1D" w:rsidP="00384399">
      <w:pPr>
        <w:ind w:left="400" w:hangingChars="200" w:hanging="400"/>
        <w:jc w:val="center"/>
      </w:pPr>
    </w:p>
    <w:p w14:paraId="620C6852" w14:textId="77777777" w:rsidR="00052B1D" w:rsidRDefault="00052B1D" w:rsidP="00384399">
      <w:pPr>
        <w:ind w:left="400" w:hangingChars="200" w:hanging="400"/>
        <w:jc w:val="center"/>
      </w:pPr>
    </w:p>
    <w:p w14:paraId="6060084F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45DEFD9" wp14:editId="37B508A0">
            <wp:extent cx="5731510" cy="3104515"/>
            <wp:effectExtent l="0" t="0" r="2540" b="635"/>
            <wp:docPr id="121" name="그림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그림 12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124AB" w14:textId="6C20B29C" w:rsidR="00052B1D" w:rsidRPr="00052B1D" w:rsidRDefault="00052B1D" w:rsidP="00384399">
      <w:pPr>
        <w:jc w:val="center"/>
      </w:pPr>
      <w:r>
        <w:rPr>
          <w:rFonts w:hint="eastAsia"/>
        </w:rPr>
        <w:t>해당 서브넷의 가용영역을 지정</w:t>
      </w:r>
    </w:p>
    <w:p w14:paraId="44DE0BE7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4077CF10" wp14:editId="47AB4A09">
            <wp:extent cx="5731510" cy="3104515"/>
            <wp:effectExtent l="0" t="0" r="2540" b="635"/>
            <wp:docPr id="122" name="그림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그림 122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134B" w14:textId="0E1A9966" w:rsidR="00052B1D" w:rsidRDefault="00052B1D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3AA1F801" w14:textId="77777777" w:rsidR="00052B1D" w:rsidRPr="00052B1D" w:rsidRDefault="00052B1D" w:rsidP="00384399">
      <w:pPr>
        <w:jc w:val="center"/>
      </w:pPr>
    </w:p>
    <w:p w14:paraId="02E32B20" w14:textId="77777777" w:rsidR="00052B1D" w:rsidRDefault="00052B1D" w:rsidP="00384399">
      <w:pPr>
        <w:ind w:left="400" w:hangingChars="200" w:hanging="400"/>
        <w:jc w:val="center"/>
      </w:pPr>
    </w:p>
    <w:p w14:paraId="231C69D1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0B21736" wp14:editId="7D57B46A">
            <wp:extent cx="5731510" cy="3104515"/>
            <wp:effectExtent l="0" t="0" r="2540" b="635"/>
            <wp:docPr id="123" name="그림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그림 12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83DF9" w14:textId="393D1D02" w:rsidR="00052B1D" w:rsidRDefault="00052B1D" w:rsidP="00384399">
      <w:pPr>
        <w:jc w:val="center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 버튼을 클릭</w:t>
      </w:r>
    </w:p>
    <w:p w14:paraId="5EC98AE5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32AFC3C6" wp14:editId="35EF4EE6">
            <wp:extent cx="5731510" cy="3104515"/>
            <wp:effectExtent l="0" t="0" r="2540" b="635"/>
            <wp:docPr id="124" name="그림 12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그림 124" descr="텍스트이(가) 표시된 사진&#10;&#10;자동 생성된 설명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6F5D4" w14:textId="77777777" w:rsidR="004356BD" w:rsidRDefault="00052B1D" w:rsidP="00384399">
      <w:pPr>
        <w:ind w:left="400" w:hangingChars="200" w:hanging="400"/>
        <w:jc w:val="center"/>
      </w:pPr>
      <w:r>
        <w:rPr>
          <w:rFonts w:hint="eastAsia"/>
        </w:rPr>
        <w:t>해당 서브넷이 생성된 것을 확인.</w:t>
      </w:r>
    </w:p>
    <w:p w14:paraId="0C227289" w14:textId="5943FED6" w:rsidR="00052B1D" w:rsidRDefault="00052B1D" w:rsidP="004356BD">
      <w:pPr>
        <w:ind w:left="400" w:hangingChars="200" w:hanging="400"/>
        <w:jc w:val="center"/>
      </w:pPr>
      <w:r>
        <w:t xml:space="preserve"> DB </w:t>
      </w:r>
      <w:r>
        <w:rPr>
          <w:rFonts w:hint="eastAsia"/>
        </w:rPr>
        <w:t>서버</w:t>
      </w:r>
      <w:r>
        <w:t xml:space="preserve">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을 위해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버튼</w:t>
      </w:r>
      <w:r w:rsidR="004356BD">
        <w:rPr>
          <w:rFonts w:hint="eastAsia"/>
        </w:rPr>
        <w:t xml:space="preserve"> </w:t>
      </w:r>
      <w:r>
        <w:rPr>
          <w:rFonts w:hint="eastAsia"/>
        </w:rPr>
        <w:t>클릭</w:t>
      </w:r>
    </w:p>
    <w:p w14:paraId="296CD52C" w14:textId="3FA00A1E" w:rsidR="00052B1D" w:rsidRDefault="00052B1D" w:rsidP="00384399">
      <w:pPr>
        <w:ind w:left="400" w:hangingChars="200" w:hanging="400"/>
        <w:jc w:val="center"/>
      </w:pPr>
    </w:p>
    <w:p w14:paraId="79B1048D" w14:textId="17088565" w:rsidR="00052B1D" w:rsidRDefault="00052B1D" w:rsidP="00384399">
      <w:pPr>
        <w:ind w:left="400" w:hangingChars="200" w:hanging="400"/>
        <w:jc w:val="center"/>
      </w:pPr>
    </w:p>
    <w:p w14:paraId="3CF22405" w14:textId="675163CC" w:rsidR="00052B1D" w:rsidRDefault="00052B1D" w:rsidP="00384399">
      <w:pPr>
        <w:ind w:left="400" w:hangingChars="200" w:hanging="400"/>
        <w:jc w:val="center"/>
      </w:pPr>
    </w:p>
    <w:p w14:paraId="386E86B1" w14:textId="0331F844" w:rsidR="00D843ED" w:rsidRDefault="00D843ED" w:rsidP="00384399">
      <w:pPr>
        <w:ind w:left="400" w:hangingChars="200" w:hanging="400"/>
        <w:jc w:val="center"/>
      </w:pPr>
    </w:p>
    <w:p w14:paraId="2F0DF284" w14:textId="0A5F26A4" w:rsidR="00D843ED" w:rsidRDefault="00D843ED" w:rsidP="00384399">
      <w:pPr>
        <w:ind w:left="400" w:hangingChars="200" w:hanging="400"/>
        <w:jc w:val="center"/>
      </w:pPr>
    </w:p>
    <w:p w14:paraId="7F5A2815" w14:textId="77777777" w:rsidR="00D843ED" w:rsidRDefault="00D843ED" w:rsidP="00384399">
      <w:pPr>
        <w:ind w:left="400" w:hangingChars="200" w:hanging="400"/>
        <w:jc w:val="center"/>
      </w:pPr>
    </w:p>
    <w:p w14:paraId="6F67AD3A" w14:textId="12B10BF2" w:rsidR="00052B1D" w:rsidRDefault="00052B1D" w:rsidP="004356BD">
      <w:pPr>
        <w:pStyle w:val="2"/>
        <w:jc w:val="left"/>
      </w:pPr>
      <w:bookmarkStart w:id="7" w:name="_Toc95226929"/>
      <w:r>
        <w:rPr>
          <w:rFonts w:hint="eastAsia"/>
        </w:rPr>
        <w:lastRenderedPageBreak/>
        <w:t>D</w:t>
      </w:r>
      <w:r>
        <w:t xml:space="preserve">B </w:t>
      </w:r>
      <w:r>
        <w:rPr>
          <w:rFonts w:hint="eastAsia"/>
        </w:rPr>
        <w:t xml:space="preserve">서버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</w:t>
      </w:r>
      <w:bookmarkEnd w:id="7"/>
    </w:p>
    <w:p w14:paraId="5A568D7A" w14:textId="6D993D6B" w:rsidR="00052B1D" w:rsidRDefault="00052B1D" w:rsidP="00384399">
      <w:pPr>
        <w:ind w:left="400" w:hangingChars="200" w:hanging="400"/>
        <w:jc w:val="center"/>
      </w:pPr>
    </w:p>
    <w:p w14:paraId="759C7C9C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7DE88F50" wp14:editId="0DD055F1">
            <wp:extent cx="5731510" cy="3104515"/>
            <wp:effectExtent l="0" t="0" r="2540" b="635"/>
            <wp:docPr id="126" name="그림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그림 126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AFF0" w14:textId="6030752B" w:rsidR="00052B1D" w:rsidRPr="00052B1D" w:rsidRDefault="00052B1D" w:rsidP="00384399">
      <w:pPr>
        <w:jc w:val="center"/>
      </w:pPr>
      <w:r>
        <w:t>DB</w:t>
      </w:r>
      <w:r>
        <w:rPr>
          <w:rFonts w:hint="eastAsia"/>
        </w:rPr>
        <w:t xml:space="preserve"> 서버 서브넷의 V</w:t>
      </w:r>
      <w:r>
        <w:t>PC</w:t>
      </w:r>
      <w:r>
        <w:rPr>
          <w:rFonts w:hint="eastAsia"/>
        </w:rPr>
        <w:t>를 지정</w:t>
      </w:r>
    </w:p>
    <w:p w14:paraId="56D8AA03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0294FD40" wp14:editId="4C23B3B9">
            <wp:extent cx="5731510" cy="3104515"/>
            <wp:effectExtent l="0" t="0" r="2540" b="635"/>
            <wp:docPr id="127" name="그림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그림 127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C762" w14:textId="448A4897" w:rsidR="00052B1D" w:rsidRDefault="00052B1D" w:rsidP="00384399">
      <w:pPr>
        <w:jc w:val="center"/>
      </w:pPr>
      <w:r>
        <w:rPr>
          <w:rFonts w:hint="eastAsia"/>
        </w:rPr>
        <w:t>해당 서브넷의 이름을 지정</w:t>
      </w:r>
    </w:p>
    <w:p w14:paraId="63C17412" w14:textId="77777777" w:rsidR="00052B1D" w:rsidRPr="00052B1D" w:rsidRDefault="00052B1D" w:rsidP="00384399">
      <w:pPr>
        <w:ind w:left="400" w:hangingChars="200" w:hanging="400"/>
        <w:jc w:val="center"/>
      </w:pPr>
    </w:p>
    <w:p w14:paraId="20E4A278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BC96211" wp14:editId="31F44BB1">
            <wp:extent cx="5731510" cy="3104515"/>
            <wp:effectExtent l="0" t="0" r="2540" b="635"/>
            <wp:docPr id="128" name="그림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그림 128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B9B2D" w14:textId="1FDF1156" w:rsidR="00052B1D" w:rsidRPr="00052B1D" w:rsidRDefault="00052B1D" w:rsidP="00384399">
      <w:pPr>
        <w:jc w:val="center"/>
      </w:pPr>
      <w:r>
        <w:rPr>
          <w:rFonts w:hint="eastAsia"/>
        </w:rPr>
        <w:t>해당 서브넷의 가용영역을 지정</w:t>
      </w:r>
    </w:p>
    <w:p w14:paraId="0346F0BB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2F30D5F0" wp14:editId="58ABA6D0">
            <wp:extent cx="5731510" cy="3104515"/>
            <wp:effectExtent l="0" t="0" r="2540" b="635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그림 12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C3916" w14:textId="396D0F14" w:rsidR="00052B1D" w:rsidRPr="00052B1D" w:rsidRDefault="00052B1D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31E4C885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D8A4417" wp14:editId="343CD2D3">
            <wp:extent cx="5731510" cy="3104515"/>
            <wp:effectExtent l="0" t="0" r="2540" b="635"/>
            <wp:docPr id="130" name="그림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그림 130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81885" w14:textId="4AC62AE4" w:rsidR="00052B1D" w:rsidRPr="00052B1D" w:rsidRDefault="00052B1D" w:rsidP="00384399">
      <w:pPr>
        <w:jc w:val="center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 버튼을 클릭</w:t>
      </w:r>
    </w:p>
    <w:p w14:paraId="1FAE5F1E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0D84881B" wp14:editId="2C5553C9">
            <wp:extent cx="5731510" cy="3104515"/>
            <wp:effectExtent l="0" t="0" r="2540" b="635"/>
            <wp:docPr id="131" name="그림 13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그림 131" descr="텍스트이(가) 표시된 사진&#10;&#10;자동 생성된 설명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2BDA6" w14:textId="6EAA07B8" w:rsidR="004356BD" w:rsidRDefault="00052B1D" w:rsidP="00384399">
      <w:pPr>
        <w:ind w:left="400" w:hangingChars="200" w:hanging="400"/>
        <w:jc w:val="center"/>
      </w:pPr>
      <w:r>
        <w:rPr>
          <w:rFonts w:hint="eastAsia"/>
        </w:rPr>
        <w:t>해당 서브넷이 생성된 것을 확인</w:t>
      </w:r>
    </w:p>
    <w:p w14:paraId="031238C6" w14:textId="5A8B1BB0" w:rsidR="00052B1D" w:rsidRDefault="006E0347" w:rsidP="004356BD">
      <w:pPr>
        <w:ind w:left="400" w:hangingChars="200" w:hanging="400"/>
        <w:jc w:val="center"/>
      </w:pPr>
      <w:r>
        <w:rPr>
          <w:rFonts w:hint="eastAsia"/>
        </w:rPr>
        <w:t xml:space="preserve">예비 </w:t>
      </w:r>
      <w:r w:rsidR="00052B1D">
        <w:t xml:space="preserve">DB </w:t>
      </w:r>
      <w:r w:rsidR="00052B1D">
        <w:rPr>
          <w:rFonts w:hint="eastAsia"/>
        </w:rPr>
        <w:t>서버</w:t>
      </w:r>
      <w:r w:rsidR="00052B1D">
        <w:t xml:space="preserve"> </w:t>
      </w:r>
      <w:proofErr w:type="spellStart"/>
      <w:r w:rsidR="00052B1D">
        <w:rPr>
          <w:rFonts w:hint="eastAsia"/>
        </w:rPr>
        <w:t>서브넷</w:t>
      </w:r>
      <w:proofErr w:type="spellEnd"/>
      <w:r w:rsidR="00052B1D">
        <w:rPr>
          <w:rFonts w:hint="eastAsia"/>
        </w:rPr>
        <w:t xml:space="preserve"> 생성을 위해 </w:t>
      </w:r>
      <w:proofErr w:type="spellStart"/>
      <w:r w:rsidR="00052B1D">
        <w:rPr>
          <w:rFonts w:hint="eastAsia"/>
        </w:rPr>
        <w:t>서브넷</w:t>
      </w:r>
      <w:proofErr w:type="spellEnd"/>
      <w:r w:rsidR="004356BD">
        <w:rPr>
          <w:rFonts w:hint="eastAsia"/>
        </w:rPr>
        <w:t xml:space="preserve"> </w:t>
      </w:r>
      <w:r w:rsidR="00052B1D">
        <w:rPr>
          <w:rFonts w:hint="eastAsia"/>
        </w:rPr>
        <w:t>버튼을 클릭</w:t>
      </w:r>
    </w:p>
    <w:p w14:paraId="7BAF4B96" w14:textId="77777777" w:rsidR="00052B1D" w:rsidRDefault="00052B1D" w:rsidP="00384399">
      <w:pPr>
        <w:ind w:left="400" w:hangingChars="200" w:hanging="400"/>
        <w:jc w:val="center"/>
      </w:pPr>
    </w:p>
    <w:p w14:paraId="155A68D9" w14:textId="2B692D3F" w:rsidR="006E0347" w:rsidRDefault="006E0347" w:rsidP="00384399">
      <w:pPr>
        <w:ind w:left="400" w:hangingChars="200" w:hanging="400"/>
        <w:jc w:val="center"/>
      </w:pPr>
    </w:p>
    <w:p w14:paraId="7CF9969C" w14:textId="77777777" w:rsidR="006E0347" w:rsidRDefault="006E0347" w:rsidP="00384399">
      <w:pPr>
        <w:ind w:left="400" w:hangingChars="200" w:hanging="400"/>
        <w:jc w:val="center"/>
      </w:pPr>
    </w:p>
    <w:p w14:paraId="31FF80A0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076C063" wp14:editId="54A5BD3D">
            <wp:extent cx="5731510" cy="3104515"/>
            <wp:effectExtent l="0" t="0" r="2540" b="635"/>
            <wp:docPr id="133" name="그림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그림 13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5B3C6" w14:textId="1DB4A2D7" w:rsidR="006E0347" w:rsidRPr="00052B1D" w:rsidRDefault="006E0347" w:rsidP="00384399">
      <w:pPr>
        <w:jc w:val="center"/>
      </w:pPr>
      <w:r>
        <w:rPr>
          <w:rFonts w:hint="eastAsia"/>
        </w:rPr>
        <w:t xml:space="preserve">예비 </w:t>
      </w:r>
      <w:r>
        <w:t>DB</w:t>
      </w:r>
      <w:r>
        <w:rPr>
          <w:rFonts w:hint="eastAsia"/>
        </w:rPr>
        <w:t xml:space="preserve"> 서버 서브넷의 V</w:t>
      </w:r>
      <w:r>
        <w:t>PC</w:t>
      </w:r>
      <w:r>
        <w:rPr>
          <w:rFonts w:hint="eastAsia"/>
        </w:rPr>
        <w:t>를 지정</w:t>
      </w:r>
    </w:p>
    <w:p w14:paraId="43A00F1A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28CEAF33" wp14:editId="0A34EA83">
            <wp:extent cx="5731510" cy="3104515"/>
            <wp:effectExtent l="0" t="0" r="2540" b="635"/>
            <wp:docPr id="134" name="그림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그림 134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7D86E" w14:textId="2257F7F7" w:rsidR="006E0347" w:rsidRDefault="006E0347" w:rsidP="00384399">
      <w:pPr>
        <w:jc w:val="center"/>
      </w:pPr>
      <w:r>
        <w:rPr>
          <w:rFonts w:hint="eastAsia"/>
        </w:rPr>
        <w:t>해당 서브넷의 이름을 지정</w:t>
      </w:r>
    </w:p>
    <w:p w14:paraId="61CD061C" w14:textId="77777777" w:rsidR="006E0347" w:rsidRPr="006E0347" w:rsidRDefault="006E0347" w:rsidP="00384399">
      <w:pPr>
        <w:ind w:left="400" w:hangingChars="200" w:hanging="400"/>
        <w:jc w:val="center"/>
      </w:pPr>
    </w:p>
    <w:p w14:paraId="04D8B765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E1B2296" wp14:editId="6F82D8C6">
            <wp:extent cx="5731510" cy="3104515"/>
            <wp:effectExtent l="0" t="0" r="2540" b="635"/>
            <wp:docPr id="135" name="그림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그림 135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F71AA" w14:textId="089980A4" w:rsidR="006E0347" w:rsidRPr="00052B1D" w:rsidRDefault="006E0347" w:rsidP="00384399">
      <w:pPr>
        <w:jc w:val="center"/>
      </w:pPr>
      <w:r>
        <w:rPr>
          <w:rFonts w:hint="eastAsia"/>
        </w:rPr>
        <w:t>해당 서브넷의 가용영역을 지정.</w:t>
      </w:r>
      <w:r>
        <w:t xml:space="preserve"> </w:t>
      </w:r>
      <w:r>
        <w:rPr>
          <w:rFonts w:hint="eastAsia"/>
        </w:rPr>
        <w:t xml:space="preserve">이때 </w:t>
      </w:r>
      <w:r>
        <w:t xml:space="preserve">DB </w:t>
      </w:r>
      <w:r>
        <w:rPr>
          <w:rFonts w:hint="eastAsia"/>
        </w:rPr>
        <w:t xml:space="preserve">서버 가용영역과 겹치지 않게 </w:t>
      </w:r>
      <w:r w:rsidR="004356BD">
        <w:rPr>
          <w:rFonts w:hint="eastAsia"/>
        </w:rPr>
        <w:t>생성.</w:t>
      </w:r>
    </w:p>
    <w:p w14:paraId="54F24286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4006F22A" wp14:editId="1A8DE94C">
            <wp:extent cx="5731510" cy="3104515"/>
            <wp:effectExtent l="0" t="0" r="2540" b="635"/>
            <wp:docPr id="136" name="그림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그림 136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3E10C" w14:textId="15EF6154" w:rsidR="006E0347" w:rsidRPr="00052B1D" w:rsidRDefault="006E0347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251B9F53" w14:textId="77777777" w:rsidR="006E0347" w:rsidRPr="006E0347" w:rsidRDefault="006E0347" w:rsidP="00384399">
      <w:pPr>
        <w:ind w:left="400" w:hangingChars="200" w:hanging="400"/>
        <w:jc w:val="center"/>
      </w:pPr>
    </w:p>
    <w:p w14:paraId="5B1A8BA7" w14:textId="77777777" w:rsidR="006E0347" w:rsidRDefault="006E0347" w:rsidP="00384399">
      <w:pPr>
        <w:ind w:left="400" w:hangingChars="200" w:hanging="400"/>
        <w:jc w:val="center"/>
      </w:pPr>
    </w:p>
    <w:p w14:paraId="723BEEF3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761E946" wp14:editId="7BF3466D">
            <wp:extent cx="5731510" cy="3104515"/>
            <wp:effectExtent l="0" t="0" r="2540" b="635"/>
            <wp:docPr id="137" name="그림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그림 137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B5028" w14:textId="06DF8EEA" w:rsidR="006E0347" w:rsidRPr="00052B1D" w:rsidRDefault="006E0347" w:rsidP="00384399">
      <w:pPr>
        <w:jc w:val="center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 버튼을 클릭</w:t>
      </w:r>
    </w:p>
    <w:p w14:paraId="1F64AC6D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64F4EAD4" wp14:editId="77DEED3F">
            <wp:extent cx="5731510" cy="3104515"/>
            <wp:effectExtent l="0" t="0" r="2540" b="635"/>
            <wp:docPr id="138" name="그림 13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그림 138" descr="텍스트이(가) 표시된 사진&#10;&#10;자동 생성된 설명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684A1" w14:textId="3A9A7828" w:rsidR="006E0347" w:rsidRDefault="006E0347" w:rsidP="00384399">
      <w:pPr>
        <w:ind w:left="400" w:hangingChars="200" w:hanging="400"/>
        <w:jc w:val="center"/>
      </w:pPr>
      <w:r>
        <w:rPr>
          <w:rFonts w:hint="eastAsia"/>
        </w:rPr>
        <w:t>해당 서브넷이 생성된 것을 확인.</w:t>
      </w:r>
      <w:r>
        <w:t xml:space="preserve"> </w:t>
      </w:r>
      <w:r>
        <w:rPr>
          <w:rFonts w:hint="eastAsia"/>
        </w:rPr>
        <w:t>필터 지우기 버튼을 클릭</w:t>
      </w:r>
    </w:p>
    <w:p w14:paraId="047677F0" w14:textId="3D71414B" w:rsidR="00991B8A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4566293" wp14:editId="1152C517">
            <wp:extent cx="5731510" cy="3104515"/>
            <wp:effectExtent l="0" t="0" r="2540" b="635"/>
            <wp:docPr id="139" name="그림 13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그림 139" descr="텍스트이(가) 표시된 사진&#10;&#10;자동 생성된 설명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E89C2" w14:textId="1DE77618" w:rsidR="006E0347" w:rsidRDefault="006E0347" w:rsidP="00384399">
      <w:pPr>
        <w:jc w:val="center"/>
      </w:pPr>
      <w:r>
        <w:rPr>
          <w:rFonts w:hint="eastAsia"/>
        </w:rPr>
        <w:t xml:space="preserve">생성한 전체 </w:t>
      </w:r>
      <w:proofErr w:type="spellStart"/>
      <w:r>
        <w:rPr>
          <w:rFonts w:hint="eastAsia"/>
        </w:rPr>
        <w:t>서브넷</w:t>
      </w:r>
      <w:proofErr w:type="spellEnd"/>
      <w:r w:rsidR="004356BD">
        <w:rPr>
          <w:rFonts w:hint="eastAsia"/>
        </w:rPr>
        <w:t xml:space="preserve"> 확인</w:t>
      </w:r>
    </w:p>
    <w:p w14:paraId="535C78C0" w14:textId="1D9149E0" w:rsidR="004356BD" w:rsidRDefault="004356BD" w:rsidP="00384399">
      <w:pPr>
        <w:jc w:val="center"/>
      </w:pPr>
    </w:p>
    <w:p w14:paraId="69CBCDF8" w14:textId="68EDB802" w:rsidR="004356BD" w:rsidRDefault="004356BD" w:rsidP="00384399">
      <w:pPr>
        <w:jc w:val="center"/>
      </w:pPr>
    </w:p>
    <w:p w14:paraId="02B914F9" w14:textId="6250400F" w:rsidR="004356BD" w:rsidRDefault="004356BD" w:rsidP="00384399">
      <w:pPr>
        <w:jc w:val="center"/>
      </w:pPr>
    </w:p>
    <w:p w14:paraId="11B8D772" w14:textId="04359F2F" w:rsidR="004356BD" w:rsidRDefault="004356BD" w:rsidP="00384399">
      <w:pPr>
        <w:jc w:val="center"/>
      </w:pPr>
    </w:p>
    <w:p w14:paraId="18287D95" w14:textId="77777777" w:rsidR="004356BD" w:rsidRDefault="004356BD" w:rsidP="00384399">
      <w:pPr>
        <w:jc w:val="center"/>
      </w:pPr>
    </w:p>
    <w:p w14:paraId="535DEEF7" w14:textId="38A0F705" w:rsidR="00797ADC" w:rsidRDefault="00797ADC" w:rsidP="004356BD">
      <w:pPr>
        <w:pStyle w:val="1"/>
        <w:numPr>
          <w:ilvl w:val="0"/>
          <w:numId w:val="1"/>
        </w:numPr>
        <w:jc w:val="left"/>
      </w:pPr>
      <w:bookmarkStart w:id="8" w:name="_Toc95226930"/>
      <w:r>
        <w:rPr>
          <w:rFonts w:hint="eastAsia"/>
        </w:rPr>
        <w:t>인터넷 게이트</w:t>
      </w:r>
      <w:r w:rsidR="005A2AC0">
        <w:rPr>
          <w:rFonts w:hint="eastAsia"/>
        </w:rPr>
        <w:t>웨이</w:t>
      </w:r>
      <w:r>
        <w:rPr>
          <w:rFonts w:hint="eastAsia"/>
        </w:rPr>
        <w:t xml:space="preserve"> 생성</w:t>
      </w:r>
      <w:bookmarkEnd w:id="8"/>
    </w:p>
    <w:p w14:paraId="10638708" w14:textId="38ED4C97" w:rsidR="00797ADC" w:rsidRPr="00797ADC" w:rsidRDefault="005A2AC0" w:rsidP="004356BD">
      <w:pPr>
        <w:jc w:val="left"/>
      </w:pPr>
      <w:r>
        <w:rPr>
          <w:rFonts w:hint="eastAsia"/>
        </w:rPr>
        <w:t>인터넷 게이트웨이 생성</w:t>
      </w:r>
    </w:p>
    <w:p w14:paraId="1027B945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0A18D147" wp14:editId="3B95D853">
            <wp:extent cx="5731510" cy="3104515"/>
            <wp:effectExtent l="0" t="0" r="2540" b="635"/>
            <wp:docPr id="140" name="그림 14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그림 140" descr="텍스트이(가) 표시된 사진&#10;&#10;자동 생성된 설명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0E147" w14:textId="6F3448F3" w:rsidR="00797ADC" w:rsidRDefault="00797ADC" w:rsidP="00384399">
      <w:pPr>
        <w:jc w:val="center"/>
      </w:pPr>
      <w:r>
        <w:rPr>
          <w:rFonts w:hint="eastAsia"/>
        </w:rPr>
        <w:t>메뉴에서 인터넷 게이트웨이로 들어와 인터넷 게이트웨이 생성버튼을 클릭</w:t>
      </w:r>
    </w:p>
    <w:p w14:paraId="277A2DB0" w14:textId="77777777" w:rsidR="00797ADC" w:rsidRDefault="00797ADC" w:rsidP="00384399">
      <w:pPr>
        <w:jc w:val="center"/>
      </w:pPr>
    </w:p>
    <w:p w14:paraId="140F6425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2638EB6" wp14:editId="4739E938">
            <wp:extent cx="5731510" cy="3104515"/>
            <wp:effectExtent l="0" t="0" r="2540" b="635"/>
            <wp:docPr id="141" name="그림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그림 141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8BF20" w14:textId="7DEC04F1" w:rsidR="00797ADC" w:rsidRDefault="00797ADC" w:rsidP="00384399">
      <w:pPr>
        <w:jc w:val="center"/>
      </w:pPr>
      <w:r>
        <w:rPr>
          <w:rFonts w:hint="eastAsia"/>
        </w:rPr>
        <w:t>생성할 인터넷 게이트웨이의 이름을 지정</w:t>
      </w:r>
    </w:p>
    <w:p w14:paraId="243721AF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27ECB779" wp14:editId="1D2BD75F">
            <wp:extent cx="5731510" cy="3104515"/>
            <wp:effectExtent l="0" t="0" r="2540" b="635"/>
            <wp:docPr id="142" name="그림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그림 142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A5890" w14:textId="497852CC" w:rsidR="00797ADC" w:rsidRDefault="00797ADC" w:rsidP="00384399">
      <w:pPr>
        <w:jc w:val="center"/>
      </w:pPr>
      <w:r>
        <w:rPr>
          <w:rFonts w:hint="eastAsia"/>
        </w:rPr>
        <w:t>인터넷 게이트웨이가 생성된 것을 확인</w:t>
      </w:r>
    </w:p>
    <w:p w14:paraId="52FDD78D" w14:textId="6F431696" w:rsidR="005A2AC0" w:rsidRDefault="005A2AC0" w:rsidP="00384399">
      <w:pPr>
        <w:jc w:val="center"/>
      </w:pPr>
    </w:p>
    <w:p w14:paraId="7BC66B94" w14:textId="061A0CF9" w:rsidR="005A2AC0" w:rsidRDefault="005A2AC0" w:rsidP="00384399">
      <w:pPr>
        <w:jc w:val="center"/>
      </w:pPr>
    </w:p>
    <w:p w14:paraId="307057D7" w14:textId="60E6B376" w:rsidR="005A2AC0" w:rsidRDefault="005A2AC0" w:rsidP="00384399">
      <w:pPr>
        <w:jc w:val="center"/>
      </w:pPr>
    </w:p>
    <w:p w14:paraId="0D7FA657" w14:textId="751CFD5E" w:rsidR="005A2AC0" w:rsidRDefault="005A2AC0" w:rsidP="00384399">
      <w:pPr>
        <w:jc w:val="center"/>
      </w:pPr>
    </w:p>
    <w:p w14:paraId="7430EDF7" w14:textId="25877C13" w:rsidR="005A2AC0" w:rsidRDefault="005A2AC0" w:rsidP="004356BD">
      <w:pPr>
        <w:pStyle w:val="2"/>
        <w:jc w:val="left"/>
      </w:pPr>
      <w:bookmarkStart w:id="9" w:name="_Toc95226931"/>
      <w:r>
        <w:rPr>
          <w:rFonts w:hint="eastAsia"/>
        </w:rPr>
        <w:lastRenderedPageBreak/>
        <w:t>V</w:t>
      </w:r>
      <w:r>
        <w:t>PC</w:t>
      </w:r>
      <w:r>
        <w:rPr>
          <w:rFonts w:hint="eastAsia"/>
        </w:rPr>
        <w:t>에 연결</w:t>
      </w:r>
      <w:bookmarkEnd w:id="9"/>
    </w:p>
    <w:p w14:paraId="212183BA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5CD36F27" wp14:editId="21969DD8">
            <wp:extent cx="5731510" cy="3104515"/>
            <wp:effectExtent l="0" t="0" r="2540" b="635"/>
            <wp:docPr id="143" name="그림 14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그림 143" descr="텍스트이(가) 표시된 사진&#10;&#10;자동 생성된 설명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6D18B" w14:textId="1F2EADB1" w:rsidR="00797ADC" w:rsidRDefault="000B10BC" w:rsidP="00384399">
      <w:pPr>
        <w:jc w:val="center"/>
      </w:pPr>
      <w:r>
        <w:rPr>
          <w:rFonts w:hint="eastAsia"/>
        </w:rPr>
        <w:t>인터넷 게이트웨이 메뉴로 돌아가 작업버튼을 클릭</w:t>
      </w:r>
    </w:p>
    <w:p w14:paraId="1B3678BF" w14:textId="1DC73271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08A7C109" wp14:editId="606B7A22">
            <wp:extent cx="5731510" cy="3104515"/>
            <wp:effectExtent l="0" t="0" r="2540" b="635"/>
            <wp:docPr id="144" name="그림 14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그림 144" descr="텍스트이(가) 표시된 사진&#10;&#10;자동 생성된 설명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F42E2" w14:textId="628231ED" w:rsidR="00797ADC" w:rsidRDefault="000B10BC" w:rsidP="00384399">
      <w:pPr>
        <w:jc w:val="center"/>
      </w:pPr>
      <w:r>
        <w:rPr>
          <w:rFonts w:hint="eastAsia"/>
        </w:rPr>
        <w:t>V</w:t>
      </w:r>
      <w:r>
        <w:t>PC</w:t>
      </w:r>
      <w:r>
        <w:rPr>
          <w:rFonts w:hint="eastAsia"/>
        </w:rPr>
        <w:t>에 연결버튼을 클릭</w:t>
      </w:r>
    </w:p>
    <w:p w14:paraId="43E8209F" w14:textId="13C30624" w:rsidR="00797ADC" w:rsidRPr="00797ADC" w:rsidRDefault="00797ADC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779A3AE" wp14:editId="605EDEC3">
            <wp:extent cx="5731510" cy="3104515"/>
            <wp:effectExtent l="0" t="0" r="2540" b="635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그림 145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C0180" w14:textId="35C4932F" w:rsidR="00797ADC" w:rsidRDefault="000B10BC" w:rsidP="00384399">
      <w:pPr>
        <w:jc w:val="center"/>
      </w:pPr>
      <w:r>
        <w:rPr>
          <w:rFonts w:hint="eastAsia"/>
        </w:rPr>
        <w:t>해당하는 V</w:t>
      </w:r>
      <w:r>
        <w:t>PC</w:t>
      </w:r>
      <w:r>
        <w:rPr>
          <w:rFonts w:hint="eastAsia"/>
        </w:rPr>
        <w:t xml:space="preserve">를 선택한 후 인터넷 게이트웨이 연결 버튼을 </w:t>
      </w:r>
      <w:r w:rsidR="004356BD">
        <w:rPr>
          <w:rFonts w:hint="eastAsia"/>
        </w:rPr>
        <w:t>클릭</w:t>
      </w:r>
    </w:p>
    <w:p w14:paraId="1760C716" w14:textId="6824D454" w:rsidR="000B10BC" w:rsidRDefault="005A2AC0" w:rsidP="004356BD">
      <w:pPr>
        <w:pStyle w:val="1"/>
        <w:numPr>
          <w:ilvl w:val="0"/>
          <w:numId w:val="1"/>
        </w:numPr>
        <w:jc w:val="left"/>
      </w:pPr>
      <w:bookmarkStart w:id="10" w:name="_Toc95226932"/>
      <w:r>
        <w:rPr>
          <w:rFonts w:hint="eastAsia"/>
        </w:rPr>
        <w:t>라우팅 테이블</w:t>
      </w:r>
      <w:bookmarkEnd w:id="10"/>
    </w:p>
    <w:p w14:paraId="334485A5" w14:textId="43B77C39" w:rsidR="00D86AE6" w:rsidRPr="00D86AE6" w:rsidRDefault="00D86AE6" w:rsidP="004356BD">
      <w:pPr>
        <w:pStyle w:val="2"/>
        <w:jc w:val="left"/>
      </w:pPr>
      <w:bookmarkStart w:id="11" w:name="_Toc95226933"/>
      <w:r>
        <w:rPr>
          <w:rFonts w:hint="eastAsia"/>
        </w:rPr>
        <w:t>라우팅 테이블 편집</w:t>
      </w:r>
      <w:bookmarkEnd w:id="11"/>
    </w:p>
    <w:p w14:paraId="2685FEDA" w14:textId="77777777" w:rsidR="005A2AC0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5B56FBB1" wp14:editId="7A321728">
            <wp:extent cx="5731510" cy="3104515"/>
            <wp:effectExtent l="0" t="0" r="2540" b="635"/>
            <wp:docPr id="146" name="그림 14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그림 146" descr="텍스트이(가) 표시된 사진&#10;&#10;자동 생성된 설명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B0E27" w14:textId="2E4169FC" w:rsidR="005A2AC0" w:rsidRDefault="005A2AC0" w:rsidP="00384399">
      <w:pPr>
        <w:jc w:val="center"/>
      </w:pPr>
      <w:r>
        <w:rPr>
          <w:rFonts w:hint="eastAsia"/>
        </w:rPr>
        <w:t xml:space="preserve">메뉴의 라우팅 테이블로 </w:t>
      </w:r>
      <w:r w:rsidR="00950062">
        <w:rPr>
          <w:rFonts w:hint="eastAsia"/>
        </w:rPr>
        <w:t>접속</w:t>
      </w:r>
    </w:p>
    <w:p w14:paraId="37D9CD86" w14:textId="77777777" w:rsidR="005A2AC0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A5B9A39" wp14:editId="58267236">
            <wp:extent cx="5731510" cy="3104515"/>
            <wp:effectExtent l="0" t="0" r="2540" b="635"/>
            <wp:docPr id="147" name="그림 14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그림 147" descr="텍스트이(가) 표시된 사진&#10;&#10;자동 생성된 설명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7DC30" w14:textId="6AC1996B" w:rsidR="005A2AC0" w:rsidRDefault="005A2AC0" w:rsidP="00384399">
      <w:pPr>
        <w:jc w:val="center"/>
      </w:pPr>
      <w:r>
        <w:rPr>
          <w:rFonts w:hint="eastAsia"/>
        </w:rPr>
        <w:t>아래 라우팅 메뉴로 들어가 라우팅 편집을</w:t>
      </w:r>
      <w:r>
        <w:t xml:space="preserve"> </w:t>
      </w:r>
      <w:r>
        <w:rPr>
          <w:rFonts w:hint="eastAsia"/>
        </w:rPr>
        <w:t>클릭</w:t>
      </w:r>
    </w:p>
    <w:p w14:paraId="1DA276A7" w14:textId="5920D383" w:rsidR="005A2AC0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9DB6623" wp14:editId="374EC158">
            <wp:extent cx="5731510" cy="3104515"/>
            <wp:effectExtent l="0" t="0" r="2540" b="635"/>
            <wp:docPr id="148" name="그림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그림 148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896D6" w14:textId="489B3478" w:rsidR="005A2AC0" w:rsidRDefault="005A2AC0" w:rsidP="00384399">
      <w:pPr>
        <w:jc w:val="center"/>
      </w:pPr>
      <w:r>
        <w:rPr>
          <w:rFonts w:hint="eastAsia"/>
        </w:rPr>
        <w:t>라우팅 추가 버튼을 클릭</w:t>
      </w:r>
    </w:p>
    <w:p w14:paraId="494FBBCC" w14:textId="77777777" w:rsidR="005A2AC0" w:rsidRDefault="005A2AC0" w:rsidP="00384399">
      <w:pPr>
        <w:jc w:val="center"/>
      </w:pPr>
    </w:p>
    <w:p w14:paraId="608A0B08" w14:textId="77777777" w:rsidR="005A2AC0" w:rsidRDefault="005A2AC0" w:rsidP="00384399">
      <w:pPr>
        <w:jc w:val="center"/>
      </w:pPr>
    </w:p>
    <w:p w14:paraId="21D5DF10" w14:textId="77777777" w:rsidR="005A2AC0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8C56BEC" wp14:editId="60B9EB56">
            <wp:extent cx="5731510" cy="3104515"/>
            <wp:effectExtent l="0" t="0" r="2540" b="635"/>
            <wp:docPr id="149" name="그림 14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그림 149" descr="텍스트이(가) 표시된 사진&#10;&#10;자동 생성된 설명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AD57" w14:textId="2FB1AFE8" w:rsidR="005A2AC0" w:rsidRDefault="005A2AC0" w:rsidP="00384399">
      <w:pPr>
        <w:jc w:val="center"/>
      </w:pPr>
      <w:r>
        <w:rPr>
          <w:rFonts w:hint="eastAsia"/>
        </w:rPr>
        <w:t xml:space="preserve">대상에 </w:t>
      </w:r>
      <w:r>
        <w:t>0.0.0.0/0</w:t>
      </w:r>
      <w:r>
        <w:rPr>
          <w:rFonts w:hint="eastAsia"/>
        </w:rPr>
        <w:t>을 입력</w:t>
      </w:r>
    </w:p>
    <w:p w14:paraId="4118F41D" w14:textId="77777777" w:rsidR="005A2AC0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5FC09EAD" wp14:editId="51E4D552">
            <wp:extent cx="5731510" cy="3104515"/>
            <wp:effectExtent l="0" t="0" r="2540" b="635"/>
            <wp:docPr id="151" name="그림 15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그림 151" descr="텍스트이(가) 표시된 사진&#10;&#10;자동 생성된 설명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D617B" w14:textId="4D85D5D5" w:rsidR="005A2AC0" w:rsidRDefault="005A2AC0" w:rsidP="00384399">
      <w:pPr>
        <w:jc w:val="center"/>
      </w:pPr>
      <w:r>
        <w:rPr>
          <w:rFonts w:hint="eastAsia"/>
        </w:rPr>
        <w:t>대상 선택 박스를 눌러 인터넷 게이트웨이를 누르게 되면 만들었던 인터넷 게이트웨이</w:t>
      </w:r>
      <w:r w:rsidR="00950062">
        <w:rPr>
          <w:rFonts w:hint="eastAsia"/>
        </w:rPr>
        <w:t xml:space="preserve"> 확인</w:t>
      </w:r>
    </w:p>
    <w:p w14:paraId="75222AB0" w14:textId="77777777" w:rsidR="00D86AE6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86703FF" wp14:editId="55E9773B">
            <wp:extent cx="5731510" cy="3104515"/>
            <wp:effectExtent l="0" t="0" r="2540" b="635"/>
            <wp:docPr id="152" name="그림 15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그림 152" descr="텍스트이(가) 표시된 사진&#10;&#10;자동 생성된 설명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87202" w14:textId="46766DE7" w:rsidR="00D86AE6" w:rsidRDefault="00D86AE6" w:rsidP="00384399">
      <w:pPr>
        <w:jc w:val="center"/>
      </w:pPr>
      <w:r>
        <w:rPr>
          <w:rFonts w:hint="eastAsia"/>
        </w:rPr>
        <w:t>해당 인터넷 게이트웨이를 선택한 후 변경사항 저장 버튼을 클릭</w:t>
      </w:r>
    </w:p>
    <w:p w14:paraId="7BAA7A37" w14:textId="77777777" w:rsidR="00D86AE6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625396A3" wp14:editId="455F3FFB">
            <wp:extent cx="5731510" cy="3104515"/>
            <wp:effectExtent l="0" t="0" r="2540" b="635"/>
            <wp:docPr id="153" name="그림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그림 153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9067C" w14:textId="0C016BA5" w:rsidR="00D86AE6" w:rsidRDefault="00D86AE6" w:rsidP="00384399">
      <w:pPr>
        <w:jc w:val="center"/>
      </w:pPr>
      <w:r>
        <w:rPr>
          <w:rFonts w:hint="eastAsia"/>
        </w:rPr>
        <w:t>해당 라우팅 테이블이 변경된 것을 확인</w:t>
      </w:r>
    </w:p>
    <w:p w14:paraId="040CE26A" w14:textId="77777777" w:rsidR="00D86AE6" w:rsidRDefault="00D86AE6" w:rsidP="00384399">
      <w:pPr>
        <w:jc w:val="center"/>
      </w:pPr>
    </w:p>
    <w:p w14:paraId="7B85CE4F" w14:textId="77777777" w:rsidR="00D86AE6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1A892AC" wp14:editId="42E87A68">
            <wp:extent cx="5731510" cy="3104515"/>
            <wp:effectExtent l="0" t="0" r="2540" b="635"/>
            <wp:docPr id="154" name="그림 15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그림 154" descr="텍스트이(가) 표시된 사진&#10;&#10;자동 생성된 설명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46E41" w14:textId="1E321D47" w:rsidR="00D86AE6" w:rsidRDefault="00D86AE6" w:rsidP="00384399">
      <w:pPr>
        <w:jc w:val="center"/>
      </w:pPr>
      <w:r>
        <w:rPr>
          <w:rFonts w:hint="eastAsia"/>
        </w:rPr>
        <w:t>해당 라우팅 테이블의 이름을 변경</w:t>
      </w:r>
    </w:p>
    <w:p w14:paraId="546239F2" w14:textId="4B5E3871" w:rsidR="00D86AE6" w:rsidRDefault="00D86AE6" w:rsidP="00384399">
      <w:pPr>
        <w:pStyle w:val="2"/>
        <w:jc w:val="center"/>
      </w:pPr>
      <w:bookmarkStart w:id="12" w:name="_Toc95226934"/>
      <w:r>
        <w:rPr>
          <w:rFonts w:hint="eastAsia"/>
        </w:rPr>
        <w:t xml:space="preserve">라우팅 테이블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연결</w:t>
      </w:r>
      <w:bookmarkEnd w:id="12"/>
    </w:p>
    <w:p w14:paraId="67304369" w14:textId="77777777" w:rsidR="00D86AE6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13B1B920" wp14:editId="5C115381">
            <wp:extent cx="5731510" cy="3104515"/>
            <wp:effectExtent l="0" t="0" r="2540" b="635"/>
            <wp:docPr id="155" name="그림 15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그림 155" descr="텍스트이(가) 표시된 사진&#10;&#10;자동 생성된 설명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8C764" w14:textId="446AA4A3" w:rsidR="00D86AE6" w:rsidRDefault="00D86AE6" w:rsidP="00384399">
      <w:pPr>
        <w:jc w:val="center"/>
      </w:pPr>
      <w:r>
        <w:rPr>
          <w:rFonts w:hint="eastAsia"/>
        </w:rPr>
        <w:t xml:space="preserve">해당 라우팅 테이블을 클릭한 후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연결을 클릭</w:t>
      </w:r>
    </w:p>
    <w:p w14:paraId="6083EDEE" w14:textId="4196F2AE" w:rsidR="005A2AC0" w:rsidRPr="005A2AC0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8715B98" wp14:editId="3A61B79C">
            <wp:extent cx="5731510" cy="3104515"/>
            <wp:effectExtent l="0" t="0" r="2540" b="635"/>
            <wp:docPr id="156" name="그림 15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그림 156" descr="텍스트이(가) 표시된 사진&#10;&#10;자동 생성된 설명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83867" w14:textId="77777777" w:rsidR="009937B6" w:rsidRDefault="00D86AE6" w:rsidP="00384399">
      <w:pPr>
        <w:jc w:val="center"/>
      </w:pPr>
      <w:r>
        <w:rPr>
          <w:rFonts w:hint="eastAsia"/>
        </w:rPr>
        <w:t>인터넷을 연결할 웹서버 서브넷을</w:t>
      </w:r>
      <w:r>
        <w:t xml:space="preserve"> </w:t>
      </w:r>
      <w:r>
        <w:rPr>
          <w:rFonts w:hint="eastAsia"/>
        </w:rPr>
        <w:t>선택한 후 연결 저장</w:t>
      </w:r>
    </w:p>
    <w:p w14:paraId="6E4D2A93" w14:textId="77777777" w:rsidR="009937B6" w:rsidRDefault="009937B6" w:rsidP="00384399">
      <w:pPr>
        <w:widowControl/>
        <w:wordWrap/>
        <w:autoSpaceDE/>
        <w:autoSpaceDN/>
        <w:jc w:val="center"/>
      </w:pPr>
      <w:r>
        <w:br w:type="page"/>
      </w:r>
    </w:p>
    <w:p w14:paraId="46D9851D" w14:textId="30193B85" w:rsidR="009937B6" w:rsidRDefault="009937B6" w:rsidP="00950062">
      <w:pPr>
        <w:pStyle w:val="1"/>
        <w:numPr>
          <w:ilvl w:val="0"/>
          <w:numId w:val="1"/>
        </w:numPr>
        <w:jc w:val="left"/>
      </w:pPr>
      <w:bookmarkStart w:id="13" w:name="_Toc95223849"/>
      <w:bookmarkStart w:id="14" w:name="_Toc95226935"/>
      <w:r>
        <w:rPr>
          <w:rFonts w:hint="eastAsia"/>
        </w:rPr>
        <w:lastRenderedPageBreak/>
        <w:t xml:space="preserve">네트워크 </w:t>
      </w:r>
      <w:r>
        <w:t>AC</w:t>
      </w:r>
      <w:r>
        <w:rPr>
          <w:rFonts w:hint="eastAsia"/>
        </w:rPr>
        <w:t>L</w:t>
      </w:r>
      <w:bookmarkEnd w:id="13"/>
      <w:bookmarkEnd w:id="14"/>
    </w:p>
    <w:p w14:paraId="21D4737E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745AA930" wp14:editId="5519894D">
            <wp:extent cx="5731510" cy="3223895"/>
            <wp:effectExtent l="0" t="0" r="2540" b="0"/>
            <wp:docPr id="1" name="그림 1" descr="텍스트, 스크린샷, 모니터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스크린샷, 모니터, 컴퓨터이(가) 표시된 사진&#10;&#10;자동 생성된 설명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F66F6" w14:textId="77777777" w:rsidR="009937B6" w:rsidRDefault="009937B6" w:rsidP="00384399">
      <w:pPr>
        <w:jc w:val="center"/>
      </w:pPr>
      <w:r>
        <w:rPr>
          <w:rFonts w:hint="eastAsia"/>
        </w:rPr>
        <w:t>기본 N</w:t>
      </w:r>
      <w:r>
        <w:t xml:space="preserve">ACL </w:t>
      </w:r>
      <w:r>
        <w:rPr>
          <w:rFonts w:hint="eastAsia"/>
        </w:rPr>
        <w:t>설정변경</w:t>
      </w:r>
    </w:p>
    <w:p w14:paraId="5CFDE26D" w14:textId="77777777" w:rsidR="009937B6" w:rsidRDefault="009937B6" w:rsidP="00384399">
      <w:pPr>
        <w:jc w:val="center"/>
      </w:pPr>
    </w:p>
    <w:p w14:paraId="12E46191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4FB53A58" wp14:editId="768C26F8">
            <wp:extent cx="5731510" cy="3223895"/>
            <wp:effectExtent l="0" t="0" r="2540" b="0"/>
            <wp:docPr id="17" name="그림 17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, 스크린샷, 실내이(가) 표시된 사진&#10;&#10;자동 생성된 설명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FB5B7" w14:textId="77777777" w:rsidR="009937B6" w:rsidRDefault="009937B6" w:rsidP="00384399">
      <w:pPr>
        <w:jc w:val="center"/>
      </w:pPr>
      <w:r>
        <w:rPr>
          <w:rFonts w:hint="eastAsia"/>
        </w:rPr>
        <w:t>N</w:t>
      </w:r>
      <w:r>
        <w:t xml:space="preserve">ACL </w:t>
      </w:r>
      <w:r>
        <w:rPr>
          <w:rFonts w:hint="eastAsia"/>
        </w:rPr>
        <w:t xml:space="preserve">이름 변경 및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규칙</w:t>
      </w:r>
      <w:r>
        <w:t xml:space="preserve"> </w:t>
      </w:r>
      <w:r>
        <w:rPr>
          <w:rFonts w:hint="eastAsia"/>
        </w:rPr>
        <w:t>추가</w:t>
      </w:r>
    </w:p>
    <w:p w14:paraId="646B169A" w14:textId="77777777" w:rsidR="009937B6" w:rsidRDefault="009937B6" w:rsidP="00384399">
      <w:pPr>
        <w:jc w:val="center"/>
      </w:pPr>
    </w:p>
    <w:p w14:paraId="7B4F0C13" w14:textId="77777777" w:rsidR="009937B6" w:rsidRDefault="009937B6" w:rsidP="00384399">
      <w:pPr>
        <w:jc w:val="center"/>
      </w:pPr>
    </w:p>
    <w:p w14:paraId="228F37F4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79BFF299" wp14:editId="53CAD72F">
            <wp:extent cx="5731510" cy="3223895"/>
            <wp:effectExtent l="0" t="0" r="254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259A3" w14:textId="77777777" w:rsidR="009937B6" w:rsidRDefault="009937B6" w:rsidP="00384399">
      <w:pPr>
        <w:jc w:val="center"/>
      </w:pPr>
      <w:proofErr w:type="spellStart"/>
      <w:r>
        <w:t>api</w:t>
      </w:r>
      <w:proofErr w:type="spellEnd"/>
      <w:r>
        <w:t xml:space="preserve">-flask </w:t>
      </w:r>
      <w:r>
        <w:rPr>
          <w:rFonts w:hint="eastAsia"/>
        </w:rPr>
        <w:t>용 N</w:t>
      </w:r>
      <w:r>
        <w:t xml:space="preserve">ACL </w:t>
      </w:r>
      <w:proofErr w:type="spellStart"/>
      <w:r>
        <w:rPr>
          <w:rFonts w:hint="eastAsia"/>
        </w:rPr>
        <w:t>새로생성</w:t>
      </w:r>
      <w:proofErr w:type="spellEnd"/>
    </w:p>
    <w:p w14:paraId="3715C5CA" w14:textId="77777777" w:rsidR="009937B6" w:rsidRDefault="009937B6" w:rsidP="00384399">
      <w:pPr>
        <w:jc w:val="center"/>
      </w:pPr>
    </w:p>
    <w:p w14:paraId="5951AEB9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27AE0CCD" wp14:editId="5B2DEF6F">
            <wp:extent cx="5731510" cy="3223895"/>
            <wp:effectExtent l="0" t="0" r="2540" b="0"/>
            <wp:docPr id="48" name="그림 48" descr="텍스트, 스크린샷, 모니터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그림 48" descr="텍스트, 스크린샷, 모니터, 실내이(가) 표시된 사진&#10;&#10;자동 생성된 설명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8CEF8" w14:textId="77777777" w:rsidR="009937B6" w:rsidRDefault="009937B6" w:rsidP="00384399">
      <w:pPr>
        <w:jc w:val="center"/>
      </w:pPr>
      <w:r>
        <w:t xml:space="preserve">Flask - </w:t>
      </w:r>
      <w:r>
        <w:rPr>
          <w:rFonts w:hint="eastAsia"/>
        </w:rPr>
        <w:t>N</w:t>
      </w:r>
      <w:r>
        <w:t xml:space="preserve">ACL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연결</w:t>
      </w:r>
    </w:p>
    <w:p w14:paraId="4018B8D1" w14:textId="77777777" w:rsidR="009937B6" w:rsidRDefault="009937B6" w:rsidP="00384399">
      <w:pPr>
        <w:jc w:val="center"/>
      </w:pPr>
    </w:p>
    <w:p w14:paraId="0F76F0A9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0C4762CC" wp14:editId="29A5EE0C">
            <wp:extent cx="5731510" cy="3223895"/>
            <wp:effectExtent l="0" t="0" r="2540" b="0"/>
            <wp:docPr id="71" name="그림 71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그림 71" descr="텍스트, 스크린샷, 실내이(가) 표시된 사진&#10;&#10;자동 생성된 설명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B48DA" w14:textId="77777777" w:rsidR="009937B6" w:rsidRDefault="009937B6" w:rsidP="00384399">
      <w:pPr>
        <w:jc w:val="center"/>
      </w:pPr>
      <w:proofErr w:type="spellStart"/>
      <w:r>
        <w:t>Api</w:t>
      </w:r>
      <w:proofErr w:type="spellEnd"/>
      <w:r>
        <w:t xml:space="preserve"> – NACL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규칙 변경</w:t>
      </w:r>
    </w:p>
    <w:p w14:paraId="2326BBA6" w14:textId="77777777" w:rsidR="009937B6" w:rsidRDefault="009937B6" w:rsidP="00384399">
      <w:pPr>
        <w:jc w:val="center"/>
      </w:pPr>
    </w:p>
    <w:p w14:paraId="1FF98ABA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5DAA1634" wp14:editId="6122AC8B">
            <wp:extent cx="5731510" cy="3223895"/>
            <wp:effectExtent l="0" t="0" r="2540" b="0"/>
            <wp:docPr id="29" name="그림 2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그림 29" descr="텍스트이(가) 표시된 사진&#10;&#10;자동 생성된 설명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BB69F" w14:textId="77777777" w:rsidR="009937B6" w:rsidRDefault="009937B6" w:rsidP="00384399">
      <w:pPr>
        <w:jc w:val="center"/>
      </w:pPr>
      <w:proofErr w:type="spellStart"/>
      <w:r>
        <w:t>Api</w:t>
      </w:r>
      <w:proofErr w:type="spellEnd"/>
      <w:r>
        <w:t xml:space="preserve"> – NACL </w:t>
      </w:r>
      <w:proofErr w:type="spellStart"/>
      <w:r>
        <w:rPr>
          <w:rFonts w:hint="eastAsia"/>
        </w:rPr>
        <w:t>아웃바운드</w:t>
      </w:r>
      <w:proofErr w:type="spellEnd"/>
      <w:r>
        <w:rPr>
          <w:rFonts w:hint="eastAsia"/>
        </w:rPr>
        <w:t xml:space="preserve"> 규칙 변경</w:t>
      </w:r>
    </w:p>
    <w:p w14:paraId="4AA9BC51" w14:textId="77777777" w:rsidR="009937B6" w:rsidRDefault="009937B6" w:rsidP="00384399">
      <w:pPr>
        <w:jc w:val="center"/>
      </w:pPr>
    </w:p>
    <w:p w14:paraId="6CAA3EFF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0A4240AB" wp14:editId="2AB79060">
            <wp:extent cx="5731510" cy="3223895"/>
            <wp:effectExtent l="0" t="0" r="254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그림 30" descr="텍스트이(가) 표시된 사진&#10;&#10;자동 생성된 설명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FB917" w14:textId="77777777" w:rsidR="009937B6" w:rsidRDefault="009937B6" w:rsidP="00384399">
      <w:pPr>
        <w:jc w:val="center"/>
      </w:pPr>
      <w:proofErr w:type="spellStart"/>
      <w:r>
        <w:t>Rds</w:t>
      </w:r>
      <w:proofErr w:type="spellEnd"/>
      <w:r>
        <w:t xml:space="preserve"> – NACL </w:t>
      </w:r>
      <w:r>
        <w:rPr>
          <w:rFonts w:hint="eastAsia"/>
        </w:rPr>
        <w:t>생성</w:t>
      </w:r>
    </w:p>
    <w:p w14:paraId="59AC9C51" w14:textId="77777777" w:rsidR="009937B6" w:rsidRDefault="009937B6" w:rsidP="00384399">
      <w:pPr>
        <w:jc w:val="center"/>
      </w:pPr>
    </w:p>
    <w:p w14:paraId="4DF5BE05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5F2A8BD0" wp14:editId="7E429BB3">
            <wp:extent cx="5731510" cy="3223895"/>
            <wp:effectExtent l="0" t="0" r="2540" b="0"/>
            <wp:docPr id="72" name="그림 72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그림 72" descr="텍스트, 스크린샷, 실내이(가) 표시된 사진&#10;&#10;자동 생성된 설명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7A38D" w14:textId="77777777" w:rsidR="009937B6" w:rsidRDefault="009937B6" w:rsidP="00384399">
      <w:pPr>
        <w:jc w:val="center"/>
      </w:pPr>
      <w:proofErr w:type="spellStart"/>
      <w:r>
        <w:t>Rds</w:t>
      </w:r>
      <w:proofErr w:type="spellEnd"/>
      <w:r>
        <w:t xml:space="preserve"> – NACL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연결</w:t>
      </w:r>
    </w:p>
    <w:p w14:paraId="599A3AFA" w14:textId="77777777" w:rsidR="009937B6" w:rsidRDefault="009937B6" w:rsidP="00384399">
      <w:pPr>
        <w:jc w:val="center"/>
      </w:pPr>
    </w:p>
    <w:p w14:paraId="0CD57219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5C5C2CDE" wp14:editId="573230D1">
            <wp:extent cx="5731510" cy="3223895"/>
            <wp:effectExtent l="0" t="0" r="2540" b="0"/>
            <wp:docPr id="31" name="그림 31" descr="텍스트, 스크린샷, 모니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그림 31" descr="텍스트, 스크린샷, 모니터이(가) 표시된 사진&#10;&#10;자동 생성된 설명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6E46C" w14:textId="77777777" w:rsidR="009937B6" w:rsidRDefault="009937B6" w:rsidP="00384399">
      <w:pPr>
        <w:jc w:val="center"/>
      </w:pPr>
      <w:proofErr w:type="spellStart"/>
      <w:r>
        <w:t>Rds</w:t>
      </w:r>
      <w:proofErr w:type="spellEnd"/>
      <w:r>
        <w:t xml:space="preserve"> – NACL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규칙 추가</w:t>
      </w:r>
    </w:p>
    <w:p w14:paraId="18F5FE0B" w14:textId="77777777" w:rsidR="009937B6" w:rsidRDefault="009937B6" w:rsidP="00384399">
      <w:pPr>
        <w:jc w:val="center"/>
      </w:pPr>
    </w:p>
    <w:p w14:paraId="301FBABF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3B87988B" wp14:editId="5BF3E56F">
            <wp:extent cx="5731510" cy="3223895"/>
            <wp:effectExtent l="0" t="0" r="2540" b="0"/>
            <wp:docPr id="38" name="그림 3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그림 38" descr="텍스트이(가) 표시된 사진&#10;&#10;자동 생성된 설명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C078E" w14:textId="77777777" w:rsidR="009937B6" w:rsidRDefault="009937B6" w:rsidP="00384399">
      <w:pPr>
        <w:jc w:val="center"/>
      </w:pPr>
      <w:proofErr w:type="spellStart"/>
      <w:r>
        <w:t>Rds</w:t>
      </w:r>
      <w:proofErr w:type="spellEnd"/>
      <w:r>
        <w:t xml:space="preserve"> – NACL </w:t>
      </w:r>
      <w:proofErr w:type="spellStart"/>
      <w:r>
        <w:rPr>
          <w:rFonts w:hint="eastAsia"/>
        </w:rPr>
        <w:t>아웃바운드</w:t>
      </w:r>
      <w:proofErr w:type="spellEnd"/>
      <w:r>
        <w:rPr>
          <w:rFonts w:hint="eastAsia"/>
        </w:rPr>
        <w:t xml:space="preserve"> 규칙 추가</w:t>
      </w:r>
    </w:p>
    <w:p w14:paraId="1BCAA815" w14:textId="77777777" w:rsidR="009937B6" w:rsidRDefault="009937B6" w:rsidP="00384399">
      <w:pPr>
        <w:widowControl/>
        <w:wordWrap/>
        <w:autoSpaceDE/>
        <w:autoSpaceDN/>
        <w:jc w:val="center"/>
      </w:pPr>
      <w:r>
        <w:br w:type="page"/>
      </w:r>
    </w:p>
    <w:p w14:paraId="489EEAC5" w14:textId="5CDEBCA7" w:rsidR="009937B6" w:rsidRDefault="009937B6" w:rsidP="00950062">
      <w:pPr>
        <w:pStyle w:val="1"/>
        <w:numPr>
          <w:ilvl w:val="0"/>
          <w:numId w:val="1"/>
        </w:numPr>
        <w:jc w:val="left"/>
      </w:pPr>
      <w:bookmarkStart w:id="15" w:name="_Toc95223850"/>
      <w:bookmarkStart w:id="16" w:name="_Toc95226936"/>
      <w:r>
        <w:rPr>
          <w:rFonts w:hint="eastAsia"/>
        </w:rPr>
        <w:lastRenderedPageBreak/>
        <w:t>보안 그룹</w:t>
      </w:r>
      <w:bookmarkEnd w:id="15"/>
      <w:bookmarkEnd w:id="16"/>
    </w:p>
    <w:p w14:paraId="13A169CD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36B5C478" wp14:editId="763EEDB5">
            <wp:extent cx="5731510" cy="3223895"/>
            <wp:effectExtent l="0" t="0" r="2540" b="0"/>
            <wp:docPr id="73" name="그림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495F8" w14:textId="77777777" w:rsidR="009937B6" w:rsidRDefault="009937B6" w:rsidP="00384399">
      <w:pPr>
        <w:jc w:val="center"/>
      </w:pPr>
      <w:r>
        <w:rPr>
          <w:rFonts w:hint="eastAsia"/>
        </w:rPr>
        <w:t xml:space="preserve">기본 값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규칙 편집</w:t>
      </w:r>
    </w:p>
    <w:p w14:paraId="57DA2349" w14:textId="77777777" w:rsidR="009937B6" w:rsidRDefault="009937B6" w:rsidP="00384399">
      <w:pPr>
        <w:jc w:val="center"/>
      </w:pPr>
    </w:p>
    <w:p w14:paraId="66887957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673228D8" wp14:editId="0A55DC7C">
            <wp:extent cx="5731510" cy="3223895"/>
            <wp:effectExtent l="0" t="0" r="2540" b="0"/>
            <wp:docPr id="74" name="그림 74" descr="텍스트, 스크린샷, 컴퓨터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그림 74" descr="텍스트, 스크린샷, 컴퓨터, 실내이(가) 표시된 사진&#10;&#10;자동 생성된 설명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3E5EF" w14:textId="77777777" w:rsidR="009937B6" w:rsidRDefault="009937B6" w:rsidP="00384399">
      <w:pPr>
        <w:jc w:val="center"/>
      </w:pPr>
      <w:r>
        <w:rPr>
          <w:rFonts w:hint="eastAsia"/>
        </w:rPr>
        <w:t xml:space="preserve">보안 그룹 및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규칙 이름 변경</w:t>
      </w:r>
    </w:p>
    <w:p w14:paraId="56B8C7CE" w14:textId="77777777" w:rsidR="009937B6" w:rsidRDefault="009937B6" w:rsidP="00384399">
      <w:pPr>
        <w:jc w:val="center"/>
      </w:pPr>
    </w:p>
    <w:p w14:paraId="09D61CB4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1AF837BF" wp14:editId="3F7F64CA">
            <wp:extent cx="5731510" cy="3223895"/>
            <wp:effectExtent l="0" t="0" r="2540" b="0"/>
            <wp:docPr id="75" name="그림 75" descr="텍스트, 스크린샷, 모니터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그림 75" descr="텍스트, 스크린샷, 모니터, 실내이(가) 표시된 사진&#10;&#10;자동 생성된 설명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7EA52" w14:textId="77777777" w:rsidR="009937B6" w:rsidRDefault="009937B6" w:rsidP="00384399">
      <w:pPr>
        <w:jc w:val="center"/>
      </w:pPr>
      <w:r>
        <w:t xml:space="preserve">Flask – </w:t>
      </w:r>
      <w:r>
        <w:rPr>
          <w:rFonts w:hint="eastAsia"/>
        </w:rPr>
        <w:t>보안그룹 생성</w:t>
      </w:r>
    </w:p>
    <w:p w14:paraId="0E855031" w14:textId="77777777" w:rsidR="009937B6" w:rsidRDefault="009937B6" w:rsidP="00384399">
      <w:pPr>
        <w:jc w:val="center"/>
      </w:pPr>
    </w:p>
    <w:p w14:paraId="2B6219C8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154A8163" wp14:editId="66526AEF">
            <wp:extent cx="5731510" cy="3223895"/>
            <wp:effectExtent l="0" t="0" r="2540" b="0"/>
            <wp:docPr id="76" name="그림 76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그림 76" descr="텍스트, 스크린샷, 실내이(가) 표시된 사진&#10;&#10;자동 생성된 설명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3C70D" w14:textId="77777777" w:rsidR="009937B6" w:rsidRDefault="009937B6" w:rsidP="00384399">
      <w:pPr>
        <w:jc w:val="center"/>
      </w:pPr>
      <w:r>
        <w:rPr>
          <w:rFonts w:hint="eastAsia"/>
        </w:rPr>
        <w:t xml:space="preserve">이름 및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설정 추가까지 진행</w:t>
      </w:r>
    </w:p>
    <w:p w14:paraId="73781CCE" w14:textId="77777777" w:rsidR="009937B6" w:rsidRDefault="009937B6" w:rsidP="00384399">
      <w:pPr>
        <w:jc w:val="center"/>
      </w:pPr>
    </w:p>
    <w:p w14:paraId="61F5F801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02DD46F8" wp14:editId="7DF83A08">
            <wp:extent cx="5731510" cy="3223895"/>
            <wp:effectExtent l="0" t="0" r="2540" b="0"/>
            <wp:docPr id="77" name="그림 7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그림 77" descr="텍스트이(가) 표시된 사진&#10;&#10;자동 생성된 설명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8313B" w14:textId="09AF490C" w:rsidR="009937B6" w:rsidRDefault="009937B6" w:rsidP="00384399">
      <w:pPr>
        <w:tabs>
          <w:tab w:val="center" w:pos="4513"/>
          <w:tab w:val="left" w:pos="6290"/>
        </w:tabs>
        <w:jc w:val="center"/>
      </w:pPr>
      <w:r>
        <w:rPr>
          <w:rFonts w:hint="eastAsia"/>
        </w:rPr>
        <w:t>R</w:t>
      </w:r>
      <w:r>
        <w:t xml:space="preserve">DS </w:t>
      </w:r>
      <w:r>
        <w:rPr>
          <w:rFonts w:hint="eastAsia"/>
        </w:rPr>
        <w:t>보안그룹 생성</w:t>
      </w:r>
    </w:p>
    <w:p w14:paraId="6AC5695E" w14:textId="77777777" w:rsidR="009937B6" w:rsidRDefault="009937B6" w:rsidP="00384399">
      <w:pPr>
        <w:jc w:val="center"/>
      </w:pPr>
    </w:p>
    <w:p w14:paraId="3268192F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36D74FFA" wp14:editId="7D23F92A">
            <wp:extent cx="5731510" cy="3223895"/>
            <wp:effectExtent l="0" t="0" r="2540" b="0"/>
            <wp:docPr id="78" name="그림 78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그림 78" descr="텍스트, 스크린샷, 실내이(가) 표시된 사진&#10;&#10;자동 생성된 설명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AF86A" w14:textId="77777777" w:rsidR="009937B6" w:rsidRDefault="009937B6" w:rsidP="00384399">
      <w:pPr>
        <w:jc w:val="center"/>
      </w:pPr>
      <w:r>
        <w:rPr>
          <w:rFonts w:hint="eastAsia"/>
        </w:rPr>
        <w:t>규칙 및 이름 명명 설정</w:t>
      </w:r>
    </w:p>
    <w:p w14:paraId="7A38DA43" w14:textId="77777777" w:rsidR="009937B6" w:rsidRDefault="009937B6" w:rsidP="00384399">
      <w:pPr>
        <w:jc w:val="center"/>
      </w:pPr>
    </w:p>
    <w:p w14:paraId="2F6167D8" w14:textId="0CDF0185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681ACE2B" wp14:editId="67644905">
            <wp:extent cx="5731510" cy="3223895"/>
            <wp:effectExtent l="0" t="0" r="2540" b="0"/>
            <wp:docPr id="79" name="그림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3D931" w14:textId="3211C3EC" w:rsidR="009937B6" w:rsidRDefault="00D86AE6" w:rsidP="00384399">
      <w:pPr>
        <w:jc w:val="center"/>
      </w:pPr>
      <w:r>
        <w:rPr>
          <w:rFonts w:hint="eastAsia"/>
        </w:rPr>
        <w:t>버튼을 클릭</w:t>
      </w:r>
    </w:p>
    <w:p w14:paraId="5D4D4235" w14:textId="77777777" w:rsidR="009937B6" w:rsidRDefault="009937B6" w:rsidP="00384399">
      <w:pPr>
        <w:widowControl/>
        <w:wordWrap/>
        <w:autoSpaceDE/>
        <w:autoSpaceDN/>
        <w:jc w:val="center"/>
      </w:pPr>
      <w:r>
        <w:br w:type="page"/>
      </w:r>
    </w:p>
    <w:p w14:paraId="40D63B84" w14:textId="190F7310" w:rsidR="009937B6" w:rsidRDefault="009937B6" w:rsidP="00950062">
      <w:pPr>
        <w:pStyle w:val="1"/>
        <w:numPr>
          <w:ilvl w:val="0"/>
          <w:numId w:val="1"/>
        </w:numPr>
        <w:jc w:val="left"/>
      </w:pPr>
      <w:bookmarkStart w:id="17" w:name="_Toc95226937"/>
      <w:r>
        <w:lastRenderedPageBreak/>
        <w:t xml:space="preserve">EC2 </w:t>
      </w:r>
      <w:r>
        <w:rPr>
          <w:rFonts w:hint="eastAsia"/>
        </w:rPr>
        <w:t>인스턴스</w:t>
      </w:r>
      <w:r>
        <w:t xml:space="preserve"> </w:t>
      </w:r>
      <w:r>
        <w:rPr>
          <w:rFonts w:hint="eastAsia"/>
        </w:rPr>
        <w:t>생성</w:t>
      </w:r>
      <w:bookmarkEnd w:id="17"/>
    </w:p>
    <w:p w14:paraId="75B60ED7" w14:textId="77777777" w:rsidR="009937B6" w:rsidRDefault="009937B6" w:rsidP="00950062">
      <w:pPr>
        <w:pStyle w:val="2"/>
        <w:jc w:val="left"/>
      </w:pPr>
      <w:bookmarkStart w:id="18" w:name="_Toc95226938"/>
      <w:bookmarkStart w:id="19" w:name="ec2생성"/>
      <w:r>
        <w:t>EC2</w:t>
      </w:r>
      <w:r>
        <w:rPr>
          <w:rFonts w:hint="eastAsia"/>
        </w:rPr>
        <w:t>생성</w:t>
      </w:r>
      <w:bookmarkEnd w:id="18"/>
    </w:p>
    <w:p w14:paraId="646450C7" w14:textId="77777777" w:rsidR="009937B6" w:rsidRDefault="009937B6" w:rsidP="00384399">
      <w:pPr>
        <w:pStyle w:val="FirstParagraph"/>
        <w:jc w:val="center"/>
      </w:pPr>
      <w:proofErr w:type="spellStart"/>
      <w:r>
        <w:rPr>
          <w:rFonts w:hint="eastAsia"/>
        </w:rPr>
        <w:t>메뉴에서</w:t>
      </w:r>
      <w:proofErr w:type="spellEnd"/>
      <w:r>
        <w:t xml:space="preserve"> EC2</w:t>
      </w:r>
      <w:r>
        <w:rPr>
          <w:rFonts w:hint="eastAsia"/>
        </w:rPr>
        <w:t>클릭</w:t>
      </w:r>
    </w:p>
    <w:p w14:paraId="656B024B" w14:textId="311F8DB2" w:rsidR="009937B6" w:rsidRDefault="009937B6" w:rsidP="00950062">
      <w:pPr>
        <w:pStyle w:val="CaptionedFigure"/>
        <w:jc w:val="center"/>
      </w:pPr>
      <w:r>
        <w:rPr>
          <w:noProof/>
        </w:rPr>
        <w:drawing>
          <wp:inline distT="0" distB="0" distL="0" distR="0" wp14:anchorId="127E7931" wp14:editId="71762D75">
            <wp:extent cx="5334000" cy="4810125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그림 3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3D1FC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버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7227EBD5" w14:textId="3AA39889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8FC170F" wp14:editId="426DD99F">
            <wp:extent cx="5334000" cy="4810125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그림 36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F4378" w14:textId="1E8BB56D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우분투</w:t>
      </w:r>
      <w:r>
        <w:rPr>
          <w:lang w:eastAsia="ko-KR"/>
        </w:rPr>
        <w:t xml:space="preserve"> 20.04LTS(x86)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326FD140" w14:textId="50251BAD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A0D4E27" wp14:editId="23A8E8F8">
            <wp:extent cx="5334000" cy="4810125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B60C1" w14:textId="70BBD802" w:rsidR="009937B6" w:rsidRDefault="009937B6" w:rsidP="00384399">
      <w:pPr>
        <w:pStyle w:val="a6"/>
        <w:jc w:val="center"/>
      </w:pPr>
      <w:r>
        <w:t>t</w:t>
      </w:r>
      <w:proofErr w:type="gramStart"/>
      <w:r>
        <w:t>2.micro</w:t>
      </w:r>
      <w:proofErr w:type="gramEnd"/>
      <w:r>
        <w:t xml:space="preserve"> </w:t>
      </w:r>
      <w:proofErr w:type="spellStart"/>
      <w:r>
        <w:rPr>
          <w:rFonts w:hint="eastAsia"/>
        </w:rPr>
        <w:t>선택</w:t>
      </w:r>
      <w:proofErr w:type="spellEnd"/>
    </w:p>
    <w:p w14:paraId="6455170D" w14:textId="31381908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B7BEE63" wp14:editId="24C0C475">
            <wp:extent cx="5334000" cy="4810125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그림 3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22949" w14:textId="715AB484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서브넷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lang w:eastAsia="ko-KR"/>
        </w:rPr>
        <w:t>(</w:t>
      </w:r>
      <w:r>
        <w:rPr>
          <w:rFonts w:hint="eastAsia"/>
          <w:lang w:eastAsia="ko-KR"/>
        </w:rPr>
        <w:t>현재는</w:t>
      </w:r>
      <w:r>
        <w:rPr>
          <w:lang w:eastAsia="ko-KR"/>
        </w:rPr>
        <w:t xml:space="preserve"> www-subnet)</w:t>
      </w:r>
      <w:r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변경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3DDE706C" w14:textId="52982108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C74F2A1" wp14:editId="1CB99C34">
            <wp:extent cx="5334000" cy="4810125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그림 2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BB614" w14:textId="16D24BC3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기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스토리지</w:t>
      </w:r>
      <w:r>
        <w:rPr>
          <w:lang w:eastAsia="ko-KR"/>
        </w:rPr>
        <w:t xml:space="preserve"> 8</w:t>
      </w:r>
      <w:r>
        <w:rPr>
          <w:rFonts w:hint="eastAsia"/>
          <w:lang w:eastAsia="ko-KR"/>
        </w:rPr>
        <w:t>기가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설정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4558582A" w14:textId="58190315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D8CD9D7" wp14:editId="4C51456F">
            <wp:extent cx="5334000" cy="4810125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B28DC" w14:textId="1CB147B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태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하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1D9B6574" w14:textId="2ACE162F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3F8DCE4B" wp14:editId="5EB04183">
            <wp:extent cx="5334000" cy="2133600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그림 26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FCB56" w14:textId="77777777" w:rsidR="009937B6" w:rsidRDefault="009937B6" w:rsidP="00384399">
      <w:pPr>
        <w:pStyle w:val="ImageCaption"/>
        <w:ind w:left="400"/>
        <w:jc w:val="center"/>
      </w:pPr>
    </w:p>
    <w:p w14:paraId="407884EC" w14:textId="77777777" w:rsidR="009937B6" w:rsidRDefault="009937B6" w:rsidP="00384399">
      <w:pPr>
        <w:pStyle w:val="a6"/>
        <w:jc w:val="center"/>
      </w:pPr>
    </w:p>
    <w:p w14:paraId="6A90341D" w14:textId="77777777" w:rsidR="009937B6" w:rsidRDefault="009937B6" w:rsidP="00384399">
      <w:pPr>
        <w:pStyle w:val="a6"/>
        <w:jc w:val="center"/>
      </w:pPr>
    </w:p>
    <w:p w14:paraId="392C2955" w14:textId="18F02C4E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기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안그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clab</w:t>
      </w:r>
      <w:proofErr w:type="spellEnd"/>
      <w:r>
        <w:rPr>
          <w:lang w:eastAsia="ko-KR"/>
        </w:rPr>
        <w:t xml:space="preserve">-www-sg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(</w:t>
      </w:r>
      <w:r>
        <w:rPr>
          <w:rFonts w:hint="eastAsia"/>
          <w:lang w:eastAsia="ko-KR"/>
        </w:rPr>
        <w:t>스크린샷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실수로</w:t>
      </w:r>
      <w:r>
        <w:rPr>
          <w:lang w:eastAsia="ko-KR"/>
        </w:rPr>
        <w:t xml:space="preserve"> default</w:t>
      </w:r>
      <w:r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되어있음</w:t>
      </w:r>
      <w:r>
        <w:rPr>
          <w:lang w:eastAsia="ko-KR"/>
        </w:rPr>
        <w:t>)</w:t>
      </w:r>
    </w:p>
    <w:p w14:paraId="6E3A71D3" w14:textId="61ABCAE4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E2FEE22" wp14:editId="5CA5DA12">
            <wp:extent cx="5334000" cy="4810125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DA496" w14:textId="77777777" w:rsidR="009937B6" w:rsidRDefault="009937B6" w:rsidP="00384399">
      <w:pPr>
        <w:pStyle w:val="ImageCaption"/>
        <w:ind w:left="400"/>
        <w:jc w:val="center"/>
      </w:pPr>
    </w:p>
    <w:p w14:paraId="190FEEED" w14:textId="67C4EF36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검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이상없으면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버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5D49BF1A" w14:textId="402784EC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FCF74DA" wp14:editId="76F97787">
            <wp:extent cx="4638675" cy="4183091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348" cy="4185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53790" w14:textId="77777777" w:rsidR="009937B6" w:rsidRDefault="009937B6" w:rsidP="00950062">
      <w:pPr>
        <w:pStyle w:val="2"/>
        <w:jc w:val="left"/>
      </w:pPr>
      <w:bookmarkStart w:id="20" w:name="_Toc95226939"/>
      <w:bookmarkEnd w:id="19"/>
      <w:r>
        <w:rPr>
          <w:rFonts w:hint="eastAsia"/>
        </w:rPr>
        <w:t>새</w:t>
      </w:r>
      <w:r>
        <w:t xml:space="preserve"> </w:t>
      </w:r>
      <w:proofErr w:type="spellStart"/>
      <w:r>
        <w:rPr>
          <w:rFonts w:hint="eastAsia"/>
        </w:rPr>
        <w:t>키페어</w:t>
      </w:r>
      <w:bookmarkEnd w:id="20"/>
      <w:proofErr w:type="spellEnd"/>
    </w:p>
    <w:p w14:paraId="21A17777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rFonts w:hint="eastAsia"/>
          <w:lang w:eastAsia="ko-KR"/>
        </w:rPr>
        <w:t>기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페어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rFonts w:hint="eastAsia"/>
          <w:lang w:eastAsia="ko-KR"/>
        </w:rPr>
        <w:t>지금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페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법으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진행</w:t>
      </w:r>
    </w:p>
    <w:p w14:paraId="4A70D64A" w14:textId="4A18A2F2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새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페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생성에서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키페어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임의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키페어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65D9A85A" w14:textId="17BC31C3" w:rsidR="009937B6" w:rsidRDefault="00950062" w:rsidP="00384399">
      <w:pPr>
        <w:pStyle w:val="CaptionedFigure"/>
        <w:jc w:val="center"/>
        <w:rPr>
          <w:lang w:eastAsia="ko-KR"/>
        </w:rPr>
      </w:pPr>
      <w:r>
        <w:rPr>
          <w:noProof/>
        </w:rPr>
        <w:drawing>
          <wp:inline distT="0" distB="0" distL="0" distR="0" wp14:anchorId="29CDCCE0" wp14:editId="63F7ECDE">
            <wp:extent cx="4036236" cy="3639820"/>
            <wp:effectExtent l="0" t="0" r="2540" b="0"/>
            <wp:docPr id="22" name="그림 22" descr="텍스트, 스크린샷, 모니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텍스트, 스크린샷, 모니터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452" cy="365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C6BDF" w14:textId="77777777" w:rsidR="009937B6" w:rsidRDefault="009937B6" w:rsidP="00384399">
      <w:pPr>
        <w:pStyle w:val="ImageCaption"/>
        <w:ind w:left="400"/>
        <w:jc w:val="center"/>
        <w:rPr>
          <w:lang w:eastAsia="ko-KR"/>
        </w:rPr>
      </w:pPr>
    </w:p>
    <w:p w14:paraId="5F63286B" w14:textId="77777777" w:rsidR="009937B6" w:rsidRDefault="009937B6" w:rsidP="00950062">
      <w:pPr>
        <w:pStyle w:val="2"/>
        <w:jc w:val="left"/>
      </w:pPr>
      <w:bookmarkStart w:id="21" w:name="새-키페어"/>
      <w:bookmarkStart w:id="22" w:name="_Toc95226940"/>
      <w:bookmarkStart w:id="23" w:name="탄력적ip생성"/>
      <w:bookmarkEnd w:id="21"/>
      <w:r>
        <w:rPr>
          <w:rFonts w:hint="eastAsia"/>
        </w:rPr>
        <w:lastRenderedPageBreak/>
        <w:t>탄력적</w:t>
      </w:r>
      <w:proofErr w:type="spellStart"/>
      <w:r>
        <w:t>ip</w:t>
      </w:r>
      <w:proofErr w:type="spellEnd"/>
      <w:r>
        <w:rPr>
          <w:rFonts w:hint="eastAsia"/>
        </w:rPr>
        <w:t>생성</w:t>
      </w:r>
      <w:bookmarkEnd w:id="22"/>
    </w:p>
    <w:p w14:paraId="7A128BFA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lang w:eastAsia="ko-KR"/>
        </w:rPr>
        <w:t xml:space="preserve">EC2 - </w:t>
      </w:r>
      <w:r>
        <w:rPr>
          <w:rFonts w:hint="eastAsia"/>
          <w:lang w:eastAsia="ko-KR"/>
        </w:rPr>
        <w:t>네트워크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안</w:t>
      </w:r>
      <w:r>
        <w:rPr>
          <w:lang w:eastAsia="ko-KR"/>
        </w:rPr>
        <w:t xml:space="preserve"> - </w:t>
      </w: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- </w:t>
      </w: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 </w:t>
      </w:r>
      <w:r>
        <w:rPr>
          <w:rFonts w:hint="eastAsia"/>
          <w:lang w:eastAsia="ko-KR"/>
        </w:rPr>
        <w:t>주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할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</w:t>
      </w:r>
    </w:p>
    <w:p w14:paraId="3490E05F" w14:textId="7CFA9414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1DA46FDF" wp14:editId="3F676781">
            <wp:extent cx="5334000" cy="4810125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C5B61" w14:textId="77777777" w:rsidR="009937B6" w:rsidRDefault="009937B6" w:rsidP="00950062">
      <w:pPr>
        <w:pStyle w:val="ImageCaption"/>
      </w:pPr>
    </w:p>
    <w:p w14:paraId="504A5AEC" w14:textId="77777777" w:rsidR="009937B6" w:rsidRDefault="009937B6" w:rsidP="00384399">
      <w:pPr>
        <w:pStyle w:val="a6"/>
        <w:jc w:val="center"/>
      </w:pPr>
      <w:proofErr w:type="spellStart"/>
      <w:r>
        <w:rPr>
          <w:rFonts w:hint="eastAsia"/>
        </w:rPr>
        <w:t>할당</w:t>
      </w:r>
      <w:proofErr w:type="spellEnd"/>
      <w:r>
        <w:t xml:space="preserve"> </w:t>
      </w:r>
      <w:proofErr w:type="spellStart"/>
      <w:r>
        <w:rPr>
          <w:rFonts w:hint="eastAsia"/>
        </w:rPr>
        <w:t>버튼</w:t>
      </w:r>
      <w:proofErr w:type="spellEnd"/>
      <w:r>
        <w:t xml:space="preserve"> </w:t>
      </w:r>
      <w:proofErr w:type="spellStart"/>
      <w:r>
        <w:rPr>
          <w:rFonts w:hint="eastAsia"/>
        </w:rPr>
        <w:t>클릭</w:t>
      </w:r>
      <w:proofErr w:type="spellEnd"/>
    </w:p>
    <w:p w14:paraId="4F8F02E6" w14:textId="170726B1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8647ED3" wp14:editId="17D665AC">
            <wp:extent cx="5334000" cy="4810125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F125D" w14:textId="77777777" w:rsidR="009937B6" w:rsidRDefault="009937B6" w:rsidP="00384399">
      <w:pPr>
        <w:pStyle w:val="ImageCaption"/>
        <w:ind w:left="400"/>
        <w:jc w:val="center"/>
      </w:pPr>
    </w:p>
    <w:p w14:paraId="0C204757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 </w:t>
      </w:r>
      <w:r>
        <w:rPr>
          <w:rFonts w:hint="eastAsia"/>
          <w:lang w:eastAsia="ko-KR"/>
        </w:rPr>
        <w:t>주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4D5D8801" w14:textId="579E75F5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2624310" wp14:editId="7AF301F1">
            <wp:extent cx="5334000" cy="4810125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77F6F" w14:textId="77777777" w:rsidR="009937B6" w:rsidRDefault="009937B6" w:rsidP="00384399">
      <w:pPr>
        <w:pStyle w:val="ImageCaption"/>
        <w:ind w:left="400"/>
        <w:jc w:val="center"/>
      </w:pPr>
    </w:p>
    <w:p w14:paraId="24207C79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인스턴스와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프라이빗</w:t>
      </w:r>
      <w:proofErr w:type="spellEnd"/>
      <w:r>
        <w:rPr>
          <w:lang w:eastAsia="ko-KR"/>
        </w:rPr>
        <w:t>IP</w:t>
      </w:r>
      <w:r>
        <w:rPr>
          <w:rFonts w:hint="eastAsia"/>
          <w:lang w:eastAsia="ko-KR"/>
        </w:rPr>
        <w:t>주소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기존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유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0D53FBD0" w14:textId="309186BF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EB3918F" wp14:editId="72DD584D">
            <wp:extent cx="5334000" cy="4810125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00379" w14:textId="77777777" w:rsidR="009937B6" w:rsidRDefault="009937B6" w:rsidP="00384399">
      <w:pPr>
        <w:pStyle w:val="ImageCaption"/>
        <w:ind w:left="400"/>
        <w:jc w:val="center"/>
      </w:pPr>
    </w:p>
    <w:p w14:paraId="37C2198A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</w:t>
      </w:r>
      <w:r>
        <w:rPr>
          <w:rFonts w:hint="eastAsia"/>
          <w:lang w:eastAsia="ko-KR"/>
        </w:rPr>
        <w:t>주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할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완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화면</w:t>
      </w:r>
    </w:p>
    <w:p w14:paraId="2C5AA225" w14:textId="25A458CB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9E3DF22" wp14:editId="7FD4E6BA">
            <wp:extent cx="5334000" cy="4810125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B2535" w14:textId="77777777" w:rsidR="009937B6" w:rsidRDefault="009937B6" w:rsidP="00384399">
      <w:pPr>
        <w:pStyle w:val="ImageCaption"/>
        <w:ind w:left="400"/>
        <w:jc w:val="center"/>
      </w:pPr>
    </w:p>
    <w:p w14:paraId="429F2BD5" w14:textId="77777777" w:rsidR="009937B6" w:rsidRDefault="009937B6" w:rsidP="00384399">
      <w:pPr>
        <w:pStyle w:val="a6"/>
        <w:jc w:val="center"/>
      </w:pPr>
    </w:p>
    <w:p w14:paraId="6F617274" w14:textId="77777777" w:rsidR="009937B6" w:rsidRDefault="009937B6" w:rsidP="00D843ED">
      <w:pPr>
        <w:pStyle w:val="2"/>
        <w:jc w:val="left"/>
      </w:pPr>
      <w:bookmarkStart w:id="24" w:name="_Toc95226941"/>
      <w:bookmarkEnd w:id="23"/>
      <w:r>
        <w:t>SSH</w:t>
      </w:r>
      <w:r>
        <w:rPr>
          <w:rFonts w:hint="eastAsia"/>
        </w:rPr>
        <w:t>통신으로</w:t>
      </w:r>
      <w:r>
        <w:t xml:space="preserve"> </w:t>
      </w:r>
      <w:r>
        <w:rPr>
          <w:rFonts w:hint="eastAsia"/>
        </w:rPr>
        <w:t>인스턴스에</w:t>
      </w:r>
      <w:r>
        <w:t xml:space="preserve"> </w:t>
      </w:r>
      <w:r>
        <w:rPr>
          <w:rFonts w:hint="eastAsia"/>
        </w:rPr>
        <w:t>접속</w:t>
      </w:r>
      <w:bookmarkEnd w:id="24"/>
    </w:p>
    <w:p w14:paraId="0870B173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lang w:eastAsia="ko-KR"/>
        </w:rPr>
        <w:t xml:space="preserve">EC2 </w:t>
      </w:r>
      <w:r>
        <w:rPr>
          <w:rFonts w:hint="eastAsia"/>
          <w:lang w:eastAsia="ko-KR"/>
        </w:rPr>
        <w:t>대시보드에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인스턴스</w:t>
      </w:r>
      <w:r>
        <w:rPr>
          <w:lang w:eastAsia="ko-KR"/>
        </w:rPr>
        <w:t>(</w:t>
      </w:r>
      <w:r>
        <w:rPr>
          <w:rFonts w:hint="eastAsia"/>
          <w:lang w:eastAsia="ko-KR"/>
        </w:rPr>
        <w:t>실행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중</w:t>
      </w:r>
      <w:r>
        <w:rPr>
          <w:lang w:eastAsia="ko-KR"/>
        </w:rPr>
        <w:t xml:space="preserve">) </w:t>
      </w:r>
      <w:r>
        <w:rPr>
          <w:rFonts w:hint="eastAsia"/>
          <w:lang w:eastAsia="ko-KR"/>
        </w:rPr>
        <w:t>클릭</w:t>
      </w:r>
    </w:p>
    <w:p w14:paraId="66542C11" w14:textId="041F83F8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5F4006E" wp14:editId="471823BA">
            <wp:extent cx="5334000" cy="4810125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5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B7738" w14:textId="77777777" w:rsidR="009937B6" w:rsidRDefault="009937B6" w:rsidP="00384399">
      <w:pPr>
        <w:pStyle w:val="ImageCaption"/>
        <w:ind w:left="400"/>
        <w:jc w:val="center"/>
      </w:pPr>
    </w:p>
    <w:p w14:paraId="0C898087" w14:textId="77777777" w:rsidR="009937B6" w:rsidRDefault="009937B6" w:rsidP="00384399">
      <w:pPr>
        <w:pStyle w:val="a6"/>
        <w:jc w:val="center"/>
      </w:pPr>
      <w:proofErr w:type="spellStart"/>
      <w:r>
        <w:rPr>
          <w:rFonts w:hint="eastAsia"/>
        </w:rPr>
        <w:t>인스턴스</w:t>
      </w:r>
      <w:proofErr w:type="spellEnd"/>
      <w:r>
        <w:t xml:space="preserve"> ID </w:t>
      </w:r>
      <w:proofErr w:type="spellStart"/>
      <w:r>
        <w:rPr>
          <w:rFonts w:hint="eastAsia"/>
        </w:rPr>
        <w:t>클릭</w:t>
      </w:r>
      <w:proofErr w:type="spellEnd"/>
    </w:p>
    <w:p w14:paraId="12148513" w14:textId="77777777" w:rsidR="009937B6" w:rsidRDefault="009937B6" w:rsidP="00384399">
      <w:pPr>
        <w:pStyle w:val="a6"/>
        <w:jc w:val="center"/>
      </w:pPr>
    </w:p>
    <w:p w14:paraId="3841EF10" w14:textId="6FD9E110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CC15713" wp14:editId="0EE48548">
            <wp:extent cx="5334000" cy="4810125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D0563" w14:textId="77777777" w:rsidR="009937B6" w:rsidRDefault="009937B6" w:rsidP="00384399">
      <w:pPr>
        <w:pStyle w:val="ImageCaption"/>
        <w:ind w:left="400"/>
        <w:jc w:val="center"/>
      </w:pPr>
    </w:p>
    <w:p w14:paraId="5B44993B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작업</w:t>
      </w:r>
      <w:r>
        <w:rPr>
          <w:lang w:eastAsia="ko-KR"/>
        </w:rPr>
        <w:t xml:space="preserve"> - </w:t>
      </w:r>
      <w:r>
        <w:rPr>
          <w:rFonts w:hint="eastAsia"/>
          <w:lang w:eastAsia="ko-KR"/>
        </w:rPr>
        <w:t>연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71B74658" w14:textId="169203B7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03648F3" wp14:editId="428229FF">
            <wp:extent cx="5334000" cy="4810125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29CF9" w14:textId="77777777" w:rsidR="009937B6" w:rsidRDefault="009937B6" w:rsidP="00384399">
      <w:pPr>
        <w:pStyle w:val="ImageCaption"/>
        <w:ind w:left="400"/>
        <w:jc w:val="center"/>
      </w:pPr>
    </w:p>
    <w:p w14:paraId="281CD1CD" w14:textId="77777777" w:rsidR="009937B6" w:rsidRDefault="009937B6" w:rsidP="00384399">
      <w:pPr>
        <w:pStyle w:val="a6"/>
        <w:jc w:val="center"/>
        <w:rPr>
          <w:lang w:eastAsia="ko-KR"/>
        </w:rPr>
      </w:pPr>
      <w:proofErr w:type="spellStart"/>
      <w:r>
        <w:rPr>
          <w:lang w:eastAsia="ko-KR"/>
        </w:rPr>
        <w:t>ssh</w:t>
      </w:r>
      <w:proofErr w:type="spellEnd"/>
      <w:r>
        <w:rPr>
          <w:lang w:eastAsia="ko-KR"/>
        </w:rPr>
        <w:t xml:space="preserve"> -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 xml:space="preserve"> "</w:t>
      </w:r>
      <w:proofErr w:type="spellStart"/>
      <w:r>
        <w:rPr>
          <w:lang w:eastAsia="ko-KR"/>
        </w:rPr>
        <w:t>mclab</w:t>
      </w:r>
      <w:proofErr w:type="spellEnd"/>
      <w:r>
        <w:rPr>
          <w:lang w:eastAsia="ko-KR"/>
        </w:rPr>
        <w:t xml:space="preserve"> ~</w:t>
      </w:r>
      <w:proofErr w:type="gramStart"/>
      <w:r>
        <w:rPr>
          <w:lang w:eastAsia="ko-KR"/>
        </w:rPr>
        <w:t xml:space="preserve">" </w:t>
      </w:r>
      <w:r>
        <w:rPr>
          <w:rFonts w:hint="eastAsia"/>
          <w:lang w:eastAsia="ko-KR"/>
        </w:rPr>
        <w:t>으로</w:t>
      </w:r>
      <w:proofErr w:type="gram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하는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메세지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복사</w:t>
      </w:r>
    </w:p>
    <w:p w14:paraId="74A97B0A" w14:textId="5B4BF383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D994BF9" wp14:editId="7C296671">
            <wp:extent cx="5334000" cy="4810125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2191C" w14:textId="77777777" w:rsidR="009937B6" w:rsidRDefault="009937B6" w:rsidP="00384399">
      <w:pPr>
        <w:pStyle w:val="ImageCaption"/>
        <w:ind w:left="400"/>
        <w:jc w:val="center"/>
      </w:pPr>
    </w:p>
    <w:p w14:paraId="10E9FEFF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lang w:eastAsia="ko-KR"/>
        </w:rPr>
        <w:t>SSH</w:t>
      </w:r>
      <w:r>
        <w:rPr>
          <w:rFonts w:hint="eastAsia"/>
          <w:lang w:eastAsia="ko-KR"/>
        </w:rPr>
        <w:t>접속프로그램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clab-keypair.pem</w:t>
      </w:r>
      <w:proofErr w:type="spellEnd"/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디렉토리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동</w:t>
      </w:r>
    </w:p>
    <w:p w14:paraId="7BE83C79" w14:textId="5625D5C7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D04640E" wp14:editId="136649B1">
            <wp:extent cx="5334000" cy="371475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CFCAE" w14:textId="77777777" w:rsidR="009937B6" w:rsidRDefault="009937B6" w:rsidP="00D843ED">
      <w:pPr>
        <w:pStyle w:val="a6"/>
      </w:pPr>
    </w:p>
    <w:p w14:paraId="4B66657E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복사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메시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입력</w:t>
      </w:r>
      <w:r>
        <w:rPr>
          <w:lang w:eastAsia="ko-KR"/>
        </w:rPr>
        <w:t xml:space="preserve"> (mac</w:t>
      </w:r>
      <w:r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udo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함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입력</w:t>
      </w:r>
      <w:r>
        <w:rPr>
          <w:lang w:eastAsia="ko-KR"/>
        </w:rPr>
        <w:t>)</w:t>
      </w:r>
    </w:p>
    <w:p w14:paraId="62A8FBEE" w14:textId="6E96001C" w:rsidR="009937B6" w:rsidRDefault="009937B6" w:rsidP="00D843ED">
      <w:pPr>
        <w:pStyle w:val="CaptionedFigure"/>
        <w:jc w:val="center"/>
      </w:pPr>
      <w:r>
        <w:rPr>
          <w:noProof/>
        </w:rPr>
        <w:drawing>
          <wp:inline distT="0" distB="0" distL="0" distR="0" wp14:anchorId="6C7F31B8" wp14:editId="0C4E1D6B">
            <wp:extent cx="5334000" cy="399097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5CA02" w14:textId="77777777" w:rsidR="009937B6" w:rsidRDefault="009937B6" w:rsidP="00384399">
      <w:pPr>
        <w:pStyle w:val="a6"/>
        <w:jc w:val="center"/>
      </w:pPr>
      <w:proofErr w:type="spellStart"/>
      <w:r>
        <w:rPr>
          <w:rFonts w:hint="eastAsia"/>
        </w:rPr>
        <w:t>접속</w:t>
      </w:r>
      <w:proofErr w:type="spellEnd"/>
      <w:r>
        <w:t xml:space="preserve"> </w:t>
      </w:r>
      <w:proofErr w:type="spellStart"/>
      <w:r>
        <w:rPr>
          <w:rFonts w:hint="eastAsia"/>
        </w:rPr>
        <w:t>완료된</w:t>
      </w:r>
      <w:proofErr w:type="spellEnd"/>
      <w:r>
        <w:t xml:space="preserve"> </w:t>
      </w:r>
      <w:proofErr w:type="spellStart"/>
      <w:r>
        <w:rPr>
          <w:rFonts w:hint="eastAsia"/>
        </w:rPr>
        <w:t>화면</w:t>
      </w:r>
      <w:proofErr w:type="spellEnd"/>
    </w:p>
    <w:p w14:paraId="2FB35B76" w14:textId="32C8D7A5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6A3485E" wp14:editId="3152064F">
            <wp:extent cx="5334000" cy="3819525"/>
            <wp:effectExtent l="0" t="0" r="0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88235" w14:textId="77777777" w:rsidR="009937B6" w:rsidRDefault="009937B6" w:rsidP="00384399">
      <w:pPr>
        <w:pStyle w:val="ImageCaption"/>
        <w:ind w:left="400"/>
        <w:jc w:val="center"/>
      </w:pPr>
    </w:p>
    <w:p w14:paraId="3D37D18B" w14:textId="77777777" w:rsidR="009937B6" w:rsidRDefault="009937B6" w:rsidP="00384399">
      <w:pPr>
        <w:pStyle w:val="a6"/>
        <w:jc w:val="center"/>
      </w:pPr>
    </w:p>
    <w:p w14:paraId="216E945E" w14:textId="66FEDA20" w:rsidR="009937B6" w:rsidRDefault="009937B6" w:rsidP="00384399">
      <w:pPr>
        <w:pStyle w:val="a6"/>
        <w:jc w:val="center"/>
      </w:pPr>
    </w:p>
    <w:p w14:paraId="5A02F8A8" w14:textId="3F0A289D" w:rsidR="00415671" w:rsidRDefault="00415671" w:rsidP="00384399">
      <w:pPr>
        <w:pStyle w:val="a6"/>
        <w:jc w:val="center"/>
      </w:pPr>
    </w:p>
    <w:p w14:paraId="03C4D1E0" w14:textId="3B1099BA" w:rsidR="00415671" w:rsidRDefault="00415671" w:rsidP="00384399">
      <w:pPr>
        <w:pStyle w:val="a6"/>
        <w:jc w:val="center"/>
      </w:pPr>
    </w:p>
    <w:p w14:paraId="06E6474C" w14:textId="39280864" w:rsidR="00415671" w:rsidRDefault="00415671" w:rsidP="00384399">
      <w:pPr>
        <w:pStyle w:val="a6"/>
        <w:jc w:val="center"/>
      </w:pPr>
    </w:p>
    <w:p w14:paraId="4FD6A55E" w14:textId="27B5D77A" w:rsidR="00415671" w:rsidRDefault="00415671" w:rsidP="00384399">
      <w:pPr>
        <w:pStyle w:val="a6"/>
        <w:jc w:val="center"/>
      </w:pPr>
    </w:p>
    <w:p w14:paraId="06182569" w14:textId="23BA2520" w:rsidR="00415671" w:rsidRDefault="00415671" w:rsidP="00384399">
      <w:pPr>
        <w:pStyle w:val="a6"/>
        <w:jc w:val="center"/>
      </w:pPr>
    </w:p>
    <w:p w14:paraId="372F0C33" w14:textId="07E3B826" w:rsidR="00415671" w:rsidRDefault="00415671" w:rsidP="00384399">
      <w:pPr>
        <w:pStyle w:val="a6"/>
        <w:jc w:val="center"/>
      </w:pPr>
    </w:p>
    <w:p w14:paraId="461C455F" w14:textId="0B2483E9" w:rsidR="00415671" w:rsidRDefault="00415671" w:rsidP="00384399">
      <w:pPr>
        <w:pStyle w:val="a6"/>
        <w:jc w:val="center"/>
      </w:pPr>
    </w:p>
    <w:p w14:paraId="12E52A55" w14:textId="27C76015" w:rsidR="00415671" w:rsidRDefault="00415671" w:rsidP="00384399">
      <w:pPr>
        <w:pStyle w:val="a6"/>
        <w:jc w:val="center"/>
      </w:pPr>
    </w:p>
    <w:p w14:paraId="26BDE0BE" w14:textId="7671AC63" w:rsidR="00415671" w:rsidRDefault="00415671" w:rsidP="00384399">
      <w:pPr>
        <w:pStyle w:val="a6"/>
        <w:jc w:val="center"/>
      </w:pPr>
    </w:p>
    <w:p w14:paraId="01EF54F2" w14:textId="0F841CF3" w:rsidR="00415671" w:rsidRDefault="00415671" w:rsidP="00384399">
      <w:pPr>
        <w:pStyle w:val="a6"/>
        <w:jc w:val="center"/>
      </w:pPr>
    </w:p>
    <w:p w14:paraId="5A5749C0" w14:textId="77777777" w:rsidR="00415671" w:rsidRDefault="00415671" w:rsidP="00384399">
      <w:pPr>
        <w:pStyle w:val="a6"/>
        <w:jc w:val="center"/>
      </w:pPr>
    </w:p>
    <w:p w14:paraId="2A3EAFF1" w14:textId="77777777" w:rsidR="009937B6" w:rsidRDefault="009937B6" w:rsidP="00D843ED">
      <w:pPr>
        <w:pStyle w:val="2"/>
        <w:jc w:val="left"/>
      </w:pPr>
      <w:bookmarkStart w:id="25" w:name="ssh통신으로-인스턴스에-접속"/>
      <w:bookmarkStart w:id="26" w:name="_Toc95226942"/>
      <w:bookmarkEnd w:id="25"/>
      <w:proofErr w:type="spellStart"/>
      <w:r>
        <w:lastRenderedPageBreak/>
        <w:t>ngin</w:t>
      </w:r>
      <w:proofErr w:type="spellEnd"/>
      <w:r>
        <w:t xml:space="preserve"> </w:t>
      </w:r>
      <w:r>
        <w:rPr>
          <w:rFonts w:hint="eastAsia"/>
        </w:rPr>
        <w:t>설치</w:t>
      </w:r>
      <w:bookmarkEnd w:id="26"/>
    </w:p>
    <w:p w14:paraId="41F08991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rFonts w:hint="eastAsia"/>
          <w:lang w:eastAsia="ko-KR"/>
        </w:rPr>
        <w:t>리눅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앱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업데이트</w:t>
      </w:r>
    </w:p>
    <w:p w14:paraId="43DA516C" w14:textId="352B9B1B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211C26FA" wp14:editId="7A76A883">
            <wp:extent cx="5334000" cy="3781425"/>
            <wp:effectExtent l="0" t="0" r="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27C98" w14:textId="77777777" w:rsidR="009937B6" w:rsidRDefault="009937B6" w:rsidP="00384399">
      <w:pPr>
        <w:pStyle w:val="ImageCaption"/>
        <w:ind w:left="400"/>
        <w:jc w:val="center"/>
      </w:pPr>
    </w:p>
    <w:p w14:paraId="28229D53" w14:textId="77777777" w:rsidR="009937B6" w:rsidRDefault="009937B6" w:rsidP="00384399">
      <w:pPr>
        <w:pStyle w:val="a6"/>
        <w:jc w:val="center"/>
      </w:pPr>
      <w:r>
        <w:t xml:space="preserve">nginx </w:t>
      </w:r>
      <w:proofErr w:type="spellStart"/>
      <w:r>
        <w:rPr>
          <w:rFonts w:hint="eastAsia"/>
        </w:rPr>
        <w:t>설치</w:t>
      </w:r>
      <w:proofErr w:type="spellEnd"/>
    </w:p>
    <w:p w14:paraId="52FA4547" w14:textId="37773379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500FFCB7" wp14:editId="016FC222">
            <wp:extent cx="5334000" cy="375285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0A39C" w14:textId="77777777" w:rsidR="009937B6" w:rsidRDefault="009937B6" w:rsidP="00384399">
      <w:pPr>
        <w:pStyle w:val="ImageCaption"/>
        <w:ind w:left="400"/>
        <w:jc w:val="center"/>
      </w:pPr>
    </w:p>
    <w:p w14:paraId="58D18A50" w14:textId="77777777" w:rsidR="009937B6" w:rsidRDefault="009937B6" w:rsidP="00384399">
      <w:pPr>
        <w:pStyle w:val="a6"/>
        <w:jc w:val="center"/>
        <w:rPr>
          <w:lang w:eastAsia="ko-KR"/>
        </w:rPr>
      </w:pPr>
      <w:proofErr w:type="spellStart"/>
      <w:r>
        <w:rPr>
          <w:rFonts w:hint="eastAsia"/>
          <w:lang w:eastAsia="ko-KR"/>
        </w:rPr>
        <w:lastRenderedPageBreak/>
        <w:t>계속하시겠습니까</w:t>
      </w:r>
      <w:proofErr w:type="spellEnd"/>
      <w:r>
        <w:rPr>
          <w:lang w:eastAsia="ko-KR"/>
        </w:rPr>
        <w:t xml:space="preserve">? Y </w:t>
      </w:r>
      <w:r>
        <w:rPr>
          <w:rFonts w:hint="eastAsia"/>
          <w:lang w:eastAsia="ko-KR"/>
        </w:rPr>
        <w:t>입력</w:t>
      </w:r>
    </w:p>
    <w:p w14:paraId="79B3F574" w14:textId="00014819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105EE5A7" wp14:editId="614A71EC">
            <wp:extent cx="5334000" cy="3705225"/>
            <wp:effectExtent l="0" t="0" r="0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C4D8B" w14:textId="77777777" w:rsidR="009937B6" w:rsidRDefault="009937B6" w:rsidP="00384399">
      <w:pPr>
        <w:pStyle w:val="ImageCaption"/>
        <w:ind w:left="400"/>
        <w:jc w:val="center"/>
      </w:pPr>
    </w:p>
    <w:p w14:paraId="29977E47" w14:textId="77777777" w:rsidR="009937B6" w:rsidRDefault="009937B6" w:rsidP="00384399">
      <w:pPr>
        <w:pStyle w:val="a6"/>
        <w:jc w:val="center"/>
      </w:pPr>
    </w:p>
    <w:p w14:paraId="33D426C9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lang w:eastAsia="ko-KR"/>
        </w:rPr>
        <w:t>nginx</w:t>
      </w:r>
      <w:r>
        <w:rPr>
          <w:rFonts w:hint="eastAsia"/>
          <w:lang w:eastAsia="ko-KR"/>
        </w:rPr>
        <w:t>설치완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확인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lang w:eastAsia="ko-KR"/>
        </w:rPr>
        <w:t xml:space="preserve"> ec2 </w:t>
      </w:r>
      <w:r>
        <w:rPr>
          <w:rFonts w:hint="eastAsia"/>
          <w:lang w:eastAsia="ko-KR"/>
        </w:rPr>
        <w:t>공인</w:t>
      </w:r>
      <w:proofErr w:type="spellStart"/>
      <w:r>
        <w:rPr>
          <w:lang w:eastAsia="ko-KR"/>
        </w:rPr>
        <w:t>ip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확인</w:t>
      </w:r>
    </w:p>
    <w:p w14:paraId="6CE0C150" w14:textId="476247B3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39D0419" wp14:editId="58FEF0A1">
            <wp:extent cx="5334000" cy="481012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5012B" w14:textId="77777777" w:rsidR="009937B6" w:rsidRDefault="009937B6" w:rsidP="00384399">
      <w:pPr>
        <w:pStyle w:val="ImageCaption"/>
        <w:ind w:left="400"/>
        <w:jc w:val="center"/>
      </w:pPr>
    </w:p>
    <w:p w14:paraId="0EEA7FB4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확인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공인</w:t>
      </w:r>
      <w:proofErr w:type="spellStart"/>
      <w:r>
        <w:rPr>
          <w:lang w:eastAsia="ko-KR"/>
        </w:rPr>
        <w:t>ip</w:t>
      </w:r>
      <w:proofErr w:type="spellEnd"/>
      <w:r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접속</w:t>
      </w:r>
      <w:r>
        <w:rPr>
          <w:lang w:eastAsia="ko-KR"/>
        </w:rPr>
        <w:t xml:space="preserve"> - Welcome</w:t>
      </w:r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뜨면</w:t>
      </w:r>
      <w:r>
        <w:rPr>
          <w:lang w:eastAsia="ko-KR"/>
        </w:rPr>
        <w:t xml:space="preserve"> nginx</w:t>
      </w:r>
      <w:r>
        <w:rPr>
          <w:rFonts w:hint="eastAsia"/>
          <w:lang w:eastAsia="ko-KR"/>
        </w:rPr>
        <w:t>설치완료</w:t>
      </w:r>
    </w:p>
    <w:p w14:paraId="5531CEE4" w14:textId="4AD307E5" w:rsidR="009937B6" w:rsidRDefault="009937B6" w:rsidP="00384399">
      <w:pPr>
        <w:pStyle w:val="CaptionedFigure"/>
        <w:jc w:val="center"/>
      </w:pPr>
      <w:bookmarkStart w:id="27" w:name="ngin-설치"/>
      <w:bookmarkStart w:id="28" w:name="ec2-인스턴스-생성"/>
      <w:r>
        <w:rPr>
          <w:noProof/>
        </w:rPr>
        <w:lastRenderedPageBreak/>
        <w:drawing>
          <wp:inline distT="0" distB="0" distL="0" distR="0" wp14:anchorId="59B2F10C" wp14:editId="1D366525">
            <wp:extent cx="5334000" cy="481012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7"/>
      <w:bookmarkEnd w:id="28"/>
    </w:p>
    <w:p w14:paraId="4B1F8AA9" w14:textId="55787411" w:rsidR="00384399" w:rsidRDefault="00384399" w:rsidP="00384399">
      <w:pPr>
        <w:jc w:val="center"/>
      </w:pPr>
    </w:p>
    <w:p w14:paraId="09098A9E" w14:textId="77777777" w:rsidR="00384399" w:rsidRDefault="00384399" w:rsidP="00384399">
      <w:pPr>
        <w:widowControl/>
        <w:wordWrap/>
        <w:autoSpaceDE/>
        <w:autoSpaceDN/>
        <w:jc w:val="center"/>
      </w:pPr>
      <w:r>
        <w:br w:type="page"/>
      </w:r>
    </w:p>
    <w:p w14:paraId="4E178C17" w14:textId="64B9D3A0" w:rsidR="00384399" w:rsidRDefault="00384399" w:rsidP="00415671">
      <w:pPr>
        <w:pStyle w:val="1"/>
        <w:numPr>
          <w:ilvl w:val="0"/>
          <w:numId w:val="1"/>
        </w:numPr>
        <w:jc w:val="left"/>
      </w:pPr>
      <w:bookmarkStart w:id="29" w:name="_Toc95226943"/>
      <w:r>
        <w:rPr>
          <w:rFonts w:hint="eastAsia"/>
        </w:rPr>
        <w:lastRenderedPageBreak/>
        <w:t>키 페어 변환 및 S</w:t>
      </w:r>
      <w:r>
        <w:t xml:space="preserve">SH </w:t>
      </w:r>
      <w:r>
        <w:rPr>
          <w:rFonts w:hint="eastAsia"/>
        </w:rPr>
        <w:t>접속</w:t>
      </w:r>
      <w:bookmarkEnd w:id="29"/>
    </w:p>
    <w:p w14:paraId="78662D23" w14:textId="77777777" w:rsidR="00384399" w:rsidRDefault="00384399" w:rsidP="00415671">
      <w:pPr>
        <w:pStyle w:val="2"/>
        <w:jc w:val="left"/>
      </w:pPr>
      <w:bookmarkStart w:id="30" w:name="_Toc95226944"/>
      <w:r>
        <w:rPr>
          <w:rFonts w:hint="eastAsia"/>
        </w:rPr>
        <w:t>P</w:t>
      </w:r>
      <w:r>
        <w:t xml:space="preserve">UTTY </w:t>
      </w:r>
      <w:r>
        <w:rPr>
          <w:rFonts w:hint="eastAsia"/>
        </w:rPr>
        <w:t>키 변환</w:t>
      </w:r>
      <w:bookmarkEnd w:id="30"/>
    </w:p>
    <w:p w14:paraId="02DE8F4E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03EF1998" wp14:editId="06B58270">
            <wp:extent cx="4097547" cy="3205947"/>
            <wp:effectExtent l="0" t="0" r="0" b="0"/>
            <wp:docPr id="39" name="그림 3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102992" cy="3210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52EB" w14:textId="77777777" w:rsidR="00384399" w:rsidRDefault="00384399" w:rsidP="00384399">
      <w:pPr>
        <w:pStyle w:val="a5"/>
        <w:ind w:leftChars="0" w:left="760"/>
        <w:jc w:val="center"/>
      </w:pPr>
      <w:r>
        <w:rPr>
          <w:rFonts w:hint="eastAsia"/>
        </w:rPr>
        <w:t>P</w:t>
      </w:r>
      <w:r>
        <w:t xml:space="preserve">UTTYGEN </w:t>
      </w:r>
      <w:r>
        <w:rPr>
          <w:rFonts w:hint="eastAsia"/>
        </w:rPr>
        <w:t>실행화면</w:t>
      </w:r>
    </w:p>
    <w:p w14:paraId="5275C1F6" w14:textId="77777777" w:rsidR="00384399" w:rsidRDefault="00384399" w:rsidP="00384399">
      <w:pPr>
        <w:jc w:val="center"/>
      </w:pPr>
      <w:r w:rsidRPr="009C541B">
        <w:rPr>
          <w:noProof/>
        </w:rPr>
        <w:drawing>
          <wp:inline distT="0" distB="0" distL="0" distR="0" wp14:anchorId="7C59A839" wp14:editId="169792FD">
            <wp:extent cx="3200400" cy="2486217"/>
            <wp:effectExtent l="0" t="0" r="0" b="9525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202666" cy="2487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EDAE1" w14:textId="77777777" w:rsidR="00384399" w:rsidRDefault="00384399" w:rsidP="00384399">
      <w:pPr>
        <w:jc w:val="center"/>
      </w:pPr>
      <w:r>
        <w:t xml:space="preserve">File -&gt; </w:t>
      </w:r>
      <w:r>
        <w:rPr>
          <w:rFonts w:hint="eastAsia"/>
        </w:rPr>
        <w:t>L</w:t>
      </w:r>
      <w:r>
        <w:t>oad private key</w:t>
      </w:r>
    </w:p>
    <w:p w14:paraId="0B3F9B6B" w14:textId="77777777" w:rsidR="00384399" w:rsidRDefault="00384399" w:rsidP="00384399">
      <w:pPr>
        <w:ind w:left="400"/>
        <w:jc w:val="center"/>
      </w:pPr>
      <w:r w:rsidRPr="009C541B">
        <w:rPr>
          <w:noProof/>
        </w:rPr>
        <w:lastRenderedPageBreak/>
        <w:drawing>
          <wp:inline distT="0" distB="0" distL="0" distR="0" wp14:anchorId="4FEEA630" wp14:editId="116A54B6">
            <wp:extent cx="5731510" cy="3239770"/>
            <wp:effectExtent l="0" t="0" r="2540" b="0"/>
            <wp:docPr id="41" name="그림 4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A1BC2" w14:textId="77777777" w:rsidR="00384399" w:rsidRDefault="00384399" w:rsidP="00384399">
      <w:pPr>
        <w:pStyle w:val="a5"/>
        <w:ind w:leftChars="0" w:left="760"/>
        <w:jc w:val="center"/>
      </w:pPr>
      <w:r>
        <w:rPr>
          <w:rFonts w:hint="eastAsia"/>
        </w:rPr>
        <w:t>A</w:t>
      </w:r>
      <w:r>
        <w:t xml:space="preserve">ll Files </w:t>
      </w:r>
      <w:r>
        <w:rPr>
          <w:rFonts w:hint="eastAsia"/>
        </w:rPr>
        <w:t>선택</w:t>
      </w:r>
    </w:p>
    <w:p w14:paraId="2A47AAAF" w14:textId="77777777" w:rsidR="00384399" w:rsidRDefault="00384399" w:rsidP="00384399">
      <w:pPr>
        <w:ind w:left="400"/>
        <w:jc w:val="center"/>
      </w:pPr>
      <w:r w:rsidRPr="009C541B">
        <w:rPr>
          <w:noProof/>
        </w:rPr>
        <w:drawing>
          <wp:inline distT="0" distB="0" distL="0" distR="0" wp14:anchorId="3740725B" wp14:editId="3E6FD54A">
            <wp:extent cx="5731510" cy="3208655"/>
            <wp:effectExtent l="0" t="0" r="2540" b="0"/>
            <wp:docPr id="42" name="그림 4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C0D0" w14:textId="77777777" w:rsidR="00384399" w:rsidRDefault="00384399" w:rsidP="00384399">
      <w:pPr>
        <w:ind w:left="400"/>
        <w:jc w:val="center"/>
      </w:pPr>
      <w:r>
        <w:t xml:space="preserve">Key </w:t>
      </w:r>
      <w:r>
        <w:rPr>
          <w:rFonts w:hint="eastAsia"/>
        </w:rPr>
        <w:t>선택 후 열기 클릭</w:t>
      </w:r>
    </w:p>
    <w:p w14:paraId="30E42C45" w14:textId="77777777" w:rsidR="00415671" w:rsidRDefault="00384399" w:rsidP="00384399">
      <w:pPr>
        <w:jc w:val="center"/>
      </w:pPr>
      <w:r w:rsidRPr="00FC3A5D">
        <w:rPr>
          <w:noProof/>
        </w:rPr>
        <w:lastRenderedPageBreak/>
        <w:drawing>
          <wp:inline distT="0" distB="0" distL="0" distR="0" wp14:anchorId="6356559E" wp14:editId="021F7128">
            <wp:extent cx="5687219" cy="4467849"/>
            <wp:effectExtent l="0" t="0" r="8890" b="9525"/>
            <wp:docPr id="43" name="그림 4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446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098BF" w14:textId="2193745F" w:rsidR="00384399" w:rsidRDefault="00384399" w:rsidP="00384399">
      <w:pPr>
        <w:jc w:val="center"/>
      </w:pPr>
      <w:r>
        <w:rPr>
          <w:rFonts w:hint="eastAsia"/>
        </w:rPr>
        <w:t>확인 클릭</w:t>
      </w:r>
    </w:p>
    <w:p w14:paraId="07809F2C" w14:textId="77777777" w:rsidR="00384399" w:rsidRDefault="00384399" w:rsidP="00384399">
      <w:pPr>
        <w:ind w:left="400"/>
        <w:jc w:val="center"/>
      </w:pPr>
      <w:r w:rsidRPr="00FC3A5D">
        <w:rPr>
          <w:noProof/>
        </w:rPr>
        <w:drawing>
          <wp:inline distT="0" distB="0" distL="0" distR="0" wp14:anchorId="0B44CE72" wp14:editId="69B0A6C2">
            <wp:extent cx="5649113" cy="4458322"/>
            <wp:effectExtent l="0" t="0" r="8890" b="0"/>
            <wp:docPr id="44" name="그림 4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70EE8" w14:textId="77777777" w:rsidR="00384399" w:rsidRDefault="00384399" w:rsidP="00384399">
      <w:pPr>
        <w:jc w:val="center"/>
      </w:pPr>
      <w:r>
        <w:t xml:space="preserve">Save private key </w:t>
      </w:r>
      <w:r>
        <w:rPr>
          <w:rFonts w:hint="eastAsia"/>
        </w:rPr>
        <w:t>선택</w:t>
      </w:r>
    </w:p>
    <w:p w14:paraId="48B3D5C3" w14:textId="77777777" w:rsidR="00384399" w:rsidRDefault="00384399" w:rsidP="00384399">
      <w:pPr>
        <w:ind w:left="400"/>
        <w:jc w:val="center"/>
      </w:pPr>
      <w:r w:rsidRPr="00FC3A5D">
        <w:rPr>
          <w:noProof/>
        </w:rPr>
        <w:lastRenderedPageBreak/>
        <w:drawing>
          <wp:inline distT="0" distB="0" distL="0" distR="0" wp14:anchorId="38FA4BEA" wp14:editId="753F2CB1">
            <wp:extent cx="5668166" cy="4401164"/>
            <wp:effectExtent l="0" t="0" r="8890" b="0"/>
            <wp:docPr id="45" name="그림 4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텍스트이(가) 표시된 사진&#10;&#10;자동 생성된 설명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C80DE" w14:textId="77777777" w:rsidR="00384399" w:rsidRDefault="00384399" w:rsidP="00384399">
      <w:pPr>
        <w:ind w:left="400"/>
        <w:jc w:val="center"/>
      </w:pPr>
      <w:r>
        <w:rPr>
          <w:rFonts w:hint="eastAsia"/>
        </w:rPr>
        <w:t>예 클릭</w:t>
      </w:r>
    </w:p>
    <w:p w14:paraId="7E88951E" w14:textId="77777777" w:rsidR="00384399" w:rsidRDefault="00384399" w:rsidP="00384399">
      <w:pPr>
        <w:ind w:left="400"/>
        <w:jc w:val="center"/>
      </w:pPr>
      <w:r w:rsidRPr="00FC3A5D">
        <w:rPr>
          <w:noProof/>
        </w:rPr>
        <w:drawing>
          <wp:inline distT="0" distB="0" distL="0" distR="0" wp14:anchorId="13A27698" wp14:editId="5AAC5519">
            <wp:extent cx="5731510" cy="3216275"/>
            <wp:effectExtent l="0" t="0" r="2540" b="3175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DA33F" w14:textId="77777777" w:rsidR="00384399" w:rsidRDefault="00384399" w:rsidP="00384399">
      <w:pPr>
        <w:ind w:left="400"/>
        <w:jc w:val="center"/>
      </w:pPr>
      <w:r>
        <w:rPr>
          <w:rFonts w:hint="eastAsia"/>
        </w:rPr>
        <w:t>파일 이름 입력</w:t>
      </w:r>
      <w:r>
        <w:t xml:space="preserve"> </w:t>
      </w:r>
      <w:r>
        <w:rPr>
          <w:rFonts w:hint="eastAsia"/>
        </w:rPr>
        <w:t>후 저장</w:t>
      </w:r>
    </w:p>
    <w:p w14:paraId="63FC91C2" w14:textId="77777777" w:rsidR="00384399" w:rsidRDefault="00384399" w:rsidP="00415671">
      <w:pPr>
        <w:pStyle w:val="2"/>
        <w:jc w:val="left"/>
      </w:pPr>
      <w:bookmarkStart w:id="31" w:name="_Toc95226945"/>
      <w:r>
        <w:lastRenderedPageBreak/>
        <w:t xml:space="preserve">SSH </w:t>
      </w:r>
      <w:r>
        <w:rPr>
          <w:rFonts w:hint="eastAsia"/>
        </w:rPr>
        <w:t xml:space="preserve">실행 </w:t>
      </w:r>
      <w:r>
        <w:t xml:space="preserve">- </w:t>
      </w:r>
      <w:r>
        <w:rPr>
          <w:rFonts w:hint="eastAsia"/>
        </w:rPr>
        <w:t>P</w:t>
      </w:r>
      <w:r>
        <w:t>UTTY</w:t>
      </w:r>
      <w:bookmarkEnd w:id="31"/>
    </w:p>
    <w:p w14:paraId="6B70B290" w14:textId="77777777" w:rsidR="00384399" w:rsidRDefault="00384399" w:rsidP="00384399">
      <w:pPr>
        <w:ind w:left="400"/>
        <w:jc w:val="center"/>
      </w:pPr>
      <w:r>
        <w:rPr>
          <w:noProof/>
        </w:rPr>
        <w:drawing>
          <wp:inline distT="0" distB="0" distL="0" distR="0" wp14:anchorId="20497C8C" wp14:editId="3E3BBFE1">
            <wp:extent cx="4305300" cy="421005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F3E83" w14:textId="77777777" w:rsidR="00384399" w:rsidRDefault="00384399" w:rsidP="00384399">
      <w:pPr>
        <w:ind w:left="400"/>
        <w:jc w:val="center"/>
      </w:pPr>
      <w:r>
        <w:rPr>
          <w:rFonts w:hint="eastAsia"/>
        </w:rPr>
        <w:t>P</w:t>
      </w:r>
      <w:r>
        <w:t xml:space="preserve">UTTY </w:t>
      </w:r>
      <w:r>
        <w:rPr>
          <w:rFonts w:hint="eastAsia"/>
        </w:rPr>
        <w:t>실행</w:t>
      </w:r>
    </w:p>
    <w:p w14:paraId="758E1FB2" w14:textId="77777777" w:rsidR="00384399" w:rsidRDefault="00384399" w:rsidP="00384399">
      <w:pPr>
        <w:ind w:left="400"/>
        <w:jc w:val="center"/>
      </w:pPr>
      <w:r>
        <w:rPr>
          <w:noProof/>
        </w:rPr>
        <w:drawing>
          <wp:inline distT="0" distB="0" distL="0" distR="0" wp14:anchorId="153CFD59" wp14:editId="5FCFF44E">
            <wp:extent cx="5731510" cy="3481705"/>
            <wp:effectExtent l="0" t="0" r="2540" b="4445"/>
            <wp:docPr id="50" name="그림 50" descr="텍스트, 스크린샷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텍스트, 스크린샷, 컴퓨터이(가) 표시된 사진&#10;&#10;자동 생성된 설명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2F662" w14:textId="77777777" w:rsidR="00384399" w:rsidRDefault="00384399" w:rsidP="00384399">
      <w:pPr>
        <w:ind w:left="400"/>
        <w:jc w:val="center"/>
      </w:pPr>
      <w:r>
        <w:rPr>
          <w:rFonts w:hint="eastAsia"/>
        </w:rPr>
        <w:t>생성된 인스턴스의 탄력적</w:t>
      </w:r>
      <w:r>
        <w:t>IP</w:t>
      </w:r>
      <w:r>
        <w:rPr>
          <w:rFonts w:hint="eastAsia"/>
        </w:rPr>
        <w:t>주소 확인</w:t>
      </w:r>
    </w:p>
    <w:p w14:paraId="3792FE38" w14:textId="77777777" w:rsidR="00384399" w:rsidRDefault="00384399" w:rsidP="00384399">
      <w:pPr>
        <w:ind w:left="400"/>
        <w:jc w:val="center"/>
      </w:pPr>
      <w:r w:rsidRPr="00FC3A5D">
        <w:rPr>
          <w:noProof/>
        </w:rPr>
        <w:lastRenderedPageBreak/>
        <w:drawing>
          <wp:inline distT="0" distB="0" distL="0" distR="0" wp14:anchorId="47DC3E49" wp14:editId="674E4A36">
            <wp:extent cx="4258269" cy="4201111"/>
            <wp:effectExtent l="0" t="0" r="9525" b="9525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F8469" w14:textId="77777777" w:rsidR="00384399" w:rsidRDefault="00384399" w:rsidP="00384399">
      <w:pPr>
        <w:ind w:left="400"/>
        <w:jc w:val="center"/>
      </w:pPr>
      <w:r>
        <w:rPr>
          <w:rFonts w:hint="eastAsia"/>
        </w:rPr>
        <w:t xml:space="preserve">탄력적 </w:t>
      </w:r>
      <w:r>
        <w:t xml:space="preserve">IP </w:t>
      </w:r>
      <w:r>
        <w:rPr>
          <w:rFonts w:hint="eastAsia"/>
        </w:rPr>
        <w:t>주소 입력</w:t>
      </w:r>
    </w:p>
    <w:p w14:paraId="42F7705C" w14:textId="77777777" w:rsidR="00384399" w:rsidRDefault="00384399" w:rsidP="00384399">
      <w:pPr>
        <w:ind w:left="400"/>
        <w:jc w:val="center"/>
      </w:pPr>
      <w:r w:rsidRPr="00F12711">
        <w:rPr>
          <w:noProof/>
        </w:rPr>
        <w:drawing>
          <wp:inline distT="0" distB="0" distL="0" distR="0" wp14:anchorId="4181F5B3" wp14:editId="31BBA613">
            <wp:extent cx="4277322" cy="4163006"/>
            <wp:effectExtent l="0" t="0" r="9525" b="9525"/>
            <wp:docPr id="52" name="그림 5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이(가) 표시된 사진&#10;&#10;자동 생성된 설명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E4673" w14:textId="77777777" w:rsidR="00384399" w:rsidRDefault="00384399" w:rsidP="00384399">
      <w:pPr>
        <w:ind w:left="400"/>
        <w:jc w:val="center"/>
      </w:pPr>
      <w:r>
        <w:rPr>
          <w:rFonts w:hint="eastAsia"/>
        </w:rPr>
        <w:t>S</w:t>
      </w:r>
      <w:r>
        <w:t xml:space="preserve">SH -&gt; Auth </w:t>
      </w:r>
      <w:r>
        <w:rPr>
          <w:rFonts w:hint="eastAsia"/>
        </w:rPr>
        <w:t xml:space="preserve">선택 </w:t>
      </w:r>
      <w:r>
        <w:t xml:space="preserve">-&gt; Browse </w:t>
      </w:r>
      <w:r>
        <w:rPr>
          <w:rFonts w:hint="eastAsia"/>
        </w:rPr>
        <w:t>선택</w:t>
      </w:r>
    </w:p>
    <w:p w14:paraId="38017921" w14:textId="77777777" w:rsidR="00384399" w:rsidRDefault="00384399" w:rsidP="00384399">
      <w:pPr>
        <w:ind w:left="400"/>
        <w:jc w:val="center"/>
      </w:pPr>
      <w:r w:rsidRPr="00F12711">
        <w:rPr>
          <w:noProof/>
        </w:rPr>
        <w:lastRenderedPageBreak/>
        <w:drawing>
          <wp:inline distT="0" distB="0" distL="0" distR="0" wp14:anchorId="06DEFCC6" wp14:editId="3393F18D">
            <wp:extent cx="5731510" cy="3227070"/>
            <wp:effectExtent l="0" t="0" r="254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A82D" w14:textId="77777777" w:rsidR="00384399" w:rsidRDefault="00384399" w:rsidP="00384399">
      <w:pPr>
        <w:jc w:val="center"/>
      </w:pPr>
      <w:r>
        <w:rPr>
          <w:rFonts w:hint="eastAsia"/>
        </w:rPr>
        <w:t xml:space="preserve">변경한 키 페어 선택 </w:t>
      </w:r>
      <w:r>
        <w:t xml:space="preserve">-&gt; </w:t>
      </w:r>
      <w:r>
        <w:rPr>
          <w:rFonts w:hint="eastAsia"/>
        </w:rPr>
        <w:t>열기 클릭</w:t>
      </w:r>
    </w:p>
    <w:p w14:paraId="6790A13C" w14:textId="77777777" w:rsidR="00384399" w:rsidRDefault="00384399" w:rsidP="00384399">
      <w:pPr>
        <w:jc w:val="center"/>
      </w:pPr>
    </w:p>
    <w:p w14:paraId="3286614D" w14:textId="77777777" w:rsidR="00384399" w:rsidRDefault="00384399" w:rsidP="00384399">
      <w:pPr>
        <w:jc w:val="center"/>
      </w:pPr>
      <w:r w:rsidRPr="00F12711">
        <w:rPr>
          <w:noProof/>
        </w:rPr>
        <w:drawing>
          <wp:inline distT="0" distB="0" distL="0" distR="0" wp14:anchorId="4DA67BD9" wp14:editId="06EA1491">
            <wp:extent cx="4258269" cy="4124901"/>
            <wp:effectExtent l="0" t="0" r="0" b="9525"/>
            <wp:docPr id="54" name="그림 5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F8D07" w14:textId="77777777" w:rsidR="00384399" w:rsidRDefault="00384399" w:rsidP="00384399">
      <w:pPr>
        <w:jc w:val="center"/>
      </w:pPr>
      <w:proofErr w:type="spellStart"/>
      <w:r>
        <w:rPr>
          <w:rFonts w:hint="eastAsia"/>
        </w:rPr>
        <w:t>브라우즈</w:t>
      </w:r>
      <w:proofErr w:type="spellEnd"/>
      <w:r>
        <w:rPr>
          <w:rFonts w:hint="eastAsia"/>
        </w:rPr>
        <w:t xml:space="preserve"> 확인</w:t>
      </w:r>
    </w:p>
    <w:p w14:paraId="4EE23F60" w14:textId="77777777" w:rsidR="00384399" w:rsidRDefault="00384399" w:rsidP="00384399">
      <w:pPr>
        <w:jc w:val="center"/>
      </w:pPr>
      <w:r w:rsidRPr="000F1B3B">
        <w:rPr>
          <w:noProof/>
        </w:rPr>
        <w:lastRenderedPageBreak/>
        <w:drawing>
          <wp:inline distT="0" distB="0" distL="0" distR="0" wp14:anchorId="5D23C542" wp14:editId="405352DD">
            <wp:extent cx="4315427" cy="4191585"/>
            <wp:effectExtent l="0" t="0" r="9525" b="0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2D0D" w14:textId="77777777" w:rsidR="00384399" w:rsidRDefault="00384399" w:rsidP="00384399">
      <w:pPr>
        <w:jc w:val="center"/>
      </w:pPr>
      <w:r>
        <w:rPr>
          <w:rFonts w:hint="eastAsia"/>
        </w:rPr>
        <w:t>세션 선택 -</w:t>
      </w:r>
      <w:r>
        <w:t xml:space="preserve"> &gt;</w:t>
      </w:r>
      <w:r>
        <w:rPr>
          <w:rFonts w:hint="eastAsia"/>
        </w:rPr>
        <w:t>오픈클릭</w:t>
      </w:r>
    </w:p>
    <w:p w14:paraId="7A1B2A21" w14:textId="77777777" w:rsidR="00384399" w:rsidRDefault="00384399" w:rsidP="00384399">
      <w:pPr>
        <w:jc w:val="center"/>
      </w:pPr>
      <w:r w:rsidRPr="00F12711">
        <w:rPr>
          <w:noProof/>
        </w:rPr>
        <w:drawing>
          <wp:inline distT="0" distB="0" distL="0" distR="0" wp14:anchorId="579EB29D" wp14:editId="7E371210">
            <wp:extent cx="5731510" cy="3606800"/>
            <wp:effectExtent l="0" t="0" r="2540" b="0"/>
            <wp:docPr id="57" name="그림 5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 descr="텍스트이(가) 표시된 사진&#10;&#10;자동 생성된 설명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2F18" w14:textId="77777777" w:rsidR="00384399" w:rsidRDefault="00384399" w:rsidP="00384399">
      <w:pPr>
        <w:jc w:val="center"/>
      </w:pPr>
      <w:r>
        <w:t xml:space="preserve">Putty </w:t>
      </w:r>
      <w:r>
        <w:rPr>
          <w:rFonts w:hint="eastAsia"/>
        </w:rPr>
        <w:t xml:space="preserve">실행 및 </w:t>
      </w:r>
      <w:r>
        <w:t xml:space="preserve">accept </w:t>
      </w:r>
      <w:r>
        <w:rPr>
          <w:rFonts w:hint="eastAsia"/>
        </w:rPr>
        <w:t>클릭</w:t>
      </w:r>
    </w:p>
    <w:p w14:paraId="5D179657" w14:textId="77777777" w:rsidR="00384399" w:rsidRDefault="00384399" w:rsidP="00384399">
      <w:pPr>
        <w:jc w:val="center"/>
      </w:pPr>
      <w:r w:rsidRPr="00F12711">
        <w:rPr>
          <w:noProof/>
        </w:rPr>
        <w:lastRenderedPageBreak/>
        <w:drawing>
          <wp:inline distT="0" distB="0" distL="0" distR="0" wp14:anchorId="21BCF8A2" wp14:editId="699B2C66">
            <wp:extent cx="5731510" cy="3613150"/>
            <wp:effectExtent l="0" t="0" r="2540" b="6350"/>
            <wp:docPr id="58" name="그림 5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텍스트이(가) 표시된 사진&#10;&#10;자동 생성된 설명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F73B9" w14:textId="77777777" w:rsidR="00384399" w:rsidRDefault="00384399" w:rsidP="00384399">
      <w:pPr>
        <w:jc w:val="center"/>
      </w:pPr>
      <w:r>
        <w:rPr>
          <w:rFonts w:hint="eastAsia"/>
        </w:rPr>
        <w:t>실행화면</w:t>
      </w:r>
    </w:p>
    <w:p w14:paraId="39378488" w14:textId="77777777" w:rsidR="00384399" w:rsidRDefault="00384399" w:rsidP="00384399">
      <w:pPr>
        <w:jc w:val="center"/>
      </w:pPr>
      <w:r w:rsidRPr="00F12711">
        <w:rPr>
          <w:noProof/>
        </w:rPr>
        <w:drawing>
          <wp:inline distT="0" distB="0" distL="0" distR="0" wp14:anchorId="01034530" wp14:editId="7581E6C6">
            <wp:extent cx="5731510" cy="3556635"/>
            <wp:effectExtent l="0" t="0" r="2540" b="5715"/>
            <wp:docPr id="59" name="그림 5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426DB" w14:textId="77777777" w:rsidR="00384399" w:rsidRDefault="00384399" w:rsidP="00384399">
      <w:pPr>
        <w:jc w:val="center"/>
      </w:pPr>
      <w:r>
        <w:rPr>
          <w:rFonts w:hint="eastAsia"/>
        </w:rPr>
        <w:t xml:space="preserve">우분투 입력 및 </w:t>
      </w:r>
      <w:proofErr w:type="spellStart"/>
      <w:r>
        <w:rPr>
          <w:rFonts w:hint="eastAsia"/>
        </w:rPr>
        <w:t>엔터</w:t>
      </w:r>
      <w:proofErr w:type="spellEnd"/>
    </w:p>
    <w:p w14:paraId="48B3640B" w14:textId="77777777" w:rsidR="00384399" w:rsidRDefault="00384399" w:rsidP="00384399">
      <w:pPr>
        <w:jc w:val="center"/>
      </w:pPr>
      <w:r w:rsidRPr="001E2912">
        <w:rPr>
          <w:noProof/>
        </w:rPr>
        <w:lastRenderedPageBreak/>
        <w:drawing>
          <wp:inline distT="0" distB="0" distL="0" distR="0" wp14:anchorId="137F3DCF" wp14:editId="1372E13A">
            <wp:extent cx="5731510" cy="3629660"/>
            <wp:effectExtent l="0" t="0" r="2540" b="8890"/>
            <wp:docPr id="60" name="그림 6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 descr="텍스트이(가) 표시된 사진&#10;&#10;자동 생성된 설명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1D496" w14:textId="77777777" w:rsidR="00384399" w:rsidRDefault="00384399" w:rsidP="00384399">
      <w:pPr>
        <w:jc w:val="center"/>
      </w:pPr>
      <w:proofErr w:type="spellStart"/>
      <w:r>
        <w:t>Sudo</w:t>
      </w:r>
      <w:proofErr w:type="spellEnd"/>
      <w:r>
        <w:t xml:space="preserve"> apt update </w:t>
      </w:r>
      <w:r>
        <w:rPr>
          <w:rFonts w:hint="eastAsia"/>
        </w:rPr>
        <w:t xml:space="preserve">입력 </w:t>
      </w:r>
      <w:r>
        <w:t xml:space="preserve">-&gt; </w:t>
      </w:r>
      <w:proofErr w:type="spellStart"/>
      <w:r>
        <w:rPr>
          <w:rFonts w:hint="eastAsia"/>
        </w:rPr>
        <w:t>엔터</w:t>
      </w:r>
      <w:proofErr w:type="spellEnd"/>
    </w:p>
    <w:p w14:paraId="3815491F" w14:textId="77777777" w:rsidR="00384399" w:rsidRDefault="00384399" w:rsidP="00384399">
      <w:pPr>
        <w:jc w:val="center"/>
      </w:pPr>
      <w:r w:rsidRPr="001E2912">
        <w:rPr>
          <w:noProof/>
        </w:rPr>
        <w:drawing>
          <wp:inline distT="0" distB="0" distL="0" distR="0" wp14:anchorId="39373C4C" wp14:editId="1710FB5D">
            <wp:extent cx="5731510" cy="3606800"/>
            <wp:effectExtent l="0" t="0" r="2540" b="0"/>
            <wp:docPr id="61" name="그림 6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그림 25" descr="텍스트이(가) 표시된 사진&#10;&#10;자동 생성된 설명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300CE" w14:textId="77777777" w:rsidR="00384399" w:rsidRDefault="00384399" w:rsidP="00384399">
      <w:pPr>
        <w:jc w:val="center"/>
      </w:pPr>
      <w:r>
        <w:rPr>
          <w:rFonts w:hint="eastAsia"/>
        </w:rPr>
        <w:t>완료</w:t>
      </w:r>
    </w:p>
    <w:p w14:paraId="3F62B0CF" w14:textId="77777777" w:rsidR="00384399" w:rsidRDefault="00384399" w:rsidP="00384399">
      <w:pPr>
        <w:jc w:val="center"/>
      </w:pPr>
    </w:p>
    <w:p w14:paraId="4825C419" w14:textId="77777777" w:rsidR="00384399" w:rsidRDefault="00384399" w:rsidP="00384399">
      <w:pPr>
        <w:jc w:val="center"/>
      </w:pPr>
      <w:r w:rsidRPr="001E2912">
        <w:rPr>
          <w:noProof/>
        </w:rPr>
        <w:lastRenderedPageBreak/>
        <w:drawing>
          <wp:inline distT="0" distB="0" distL="0" distR="0" wp14:anchorId="0187EAC4" wp14:editId="56461BB9">
            <wp:extent cx="5731510" cy="3597275"/>
            <wp:effectExtent l="0" t="0" r="2540" b="3175"/>
            <wp:docPr id="62" name="그림 6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그림 26" descr="텍스트이(가) 표시된 사진&#10;&#10;자동 생성된 설명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0D72F" w14:textId="77777777" w:rsidR="00384399" w:rsidRDefault="00384399" w:rsidP="00384399">
      <w:pPr>
        <w:jc w:val="center"/>
      </w:pPr>
      <w:proofErr w:type="spellStart"/>
      <w:r>
        <w:t>Sudo</w:t>
      </w:r>
      <w:proofErr w:type="spellEnd"/>
      <w:r>
        <w:t xml:space="preserve"> apt install nginx </w:t>
      </w:r>
      <w:r>
        <w:rPr>
          <w:rFonts w:hint="eastAsia"/>
        </w:rPr>
        <w:t xml:space="preserve">입력 </w:t>
      </w:r>
      <w:r>
        <w:t xml:space="preserve">-&gt; </w:t>
      </w:r>
      <w:proofErr w:type="spellStart"/>
      <w:r>
        <w:rPr>
          <w:rFonts w:hint="eastAsia"/>
        </w:rPr>
        <w:t>엔터</w:t>
      </w:r>
      <w:proofErr w:type="spellEnd"/>
    </w:p>
    <w:p w14:paraId="2BAC19B1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5AA25CBA" wp14:editId="21CC2CAE">
            <wp:extent cx="5731510" cy="3624580"/>
            <wp:effectExtent l="0" t="0" r="2540" b="0"/>
            <wp:docPr id="63" name="그림 6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 descr="텍스트이(가) 표시된 사진&#10;&#10;자동 생성된 설명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25945" w14:textId="77777777" w:rsidR="00384399" w:rsidRDefault="00384399" w:rsidP="00384399">
      <w:pPr>
        <w:jc w:val="center"/>
      </w:pPr>
      <w:r>
        <w:rPr>
          <w:rFonts w:hint="eastAsia"/>
        </w:rPr>
        <w:t>설치 중 화면</w:t>
      </w:r>
    </w:p>
    <w:p w14:paraId="4C0767DC" w14:textId="77777777" w:rsidR="00384399" w:rsidRDefault="00384399" w:rsidP="00384399">
      <w:pPr>
        <w:jc w:val="center"/>
      </w:pPr>
    </w:p>
    <w:p w14:paraId="53283AD0" w14:textId="77777777" w:rsidR="00384399" w:rsidRDefault="00384399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30DAD246" wp14:editId="55C190B5">
            <wp:extent cx="5731510" cy="3624580"/>
            <wp:effectExtent l="0" t="0" r="2540" b="0"/>
            <wp:docPr id="64" name="그림 6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그림 28" descr="텍스트이(가) 표시된 사진&#10;&#10;자동 생성된 설명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519E0" w14:textId="77777777" w:rsidR="00384399" w:rsidRDefault="00384399" w:rsidP="00384399">
      <w:pPr>
        <w:jc w:val="center"/>
      </w:pPr>
      <w:r>
        <w:t xml:space="preserve">Y </w:t>
      </w:r>
      <w:r>
        <w:rPr>
          <w:rFonts w:hint="eastAsia"/>
        </w:rPr>
        <w:t xml:space="preserve">입력 </w:t>
      </w:r>
      <w:r>
        <w:t>-&gt;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엔터</w:t>
      </w:r>
      <w:proofErr w:type="spellEnd"/>
    </w:p>
    <w:p w14:paraId="469E77D2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7DD96251" wp14:editId="179DB337">
            <wp:extent cx="5731510" cy="3624580"/>
            <wp:effectExtent l="0" t="0" r="2540" b="0"/>
            <wp:docPr id="65" name="그림 6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그림 29" descr="텍스트이(가) 표시된 사진&#10;&#10;자동 생성된 설명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79E23" w14:textId="77777777" w:rsidR="00384399" w:rsidRDefault="00384399" w:rsidP="00384399">
      <w:pPr>
        <w:jc w:val="center"/>
      </w:pPr>
      <w:r>
        <w:rPr>
          <w:rFonts w:hint="eastAsia"/>
        </w:rPr>
        <w:t>설치 중 화면</w:t>
      </w:r>
    </w:p>
    <w:p w14:paraId="4A2A7F4E" w14:textId="77777777" w:rsidR="00384399" w:rsidRDefault="00384399" w:rsidP="00384399">
      <w:pPr>
        <w:jc w:val="center"/>
      </w:pPr>
    </w:p>
    <w:p w14:paraId="5B629DF7" w14:textId="77777777" w:rsidR="00384399" w:rsidRDefault="00384399" w:rsidP="00384399">
      <w:pPr>
        <w:jc w:val="center"/>
      </w:pPr>
      <w:r w:rsidRPr="001E2912">
        <w:rPr>
          <w:noProof/>
        </w:rPr>
        <w:lastRenderedPageBreak/>
        <w:drawing>
          <wp:inline distT="0" distB="0" distL="0" distR="0" wp14:anchorId="17F10D24" wp14:editId="1591CE7C">
            <wp:extent cx="5731510" cy="3630930"/>
            <wp:effectExtent l="0" t="0" r="2540" b="7620"/>
            <wp:docPr id="66" name="그림 6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그림 30" descr="텍스트이(가) 표시된 사진&#10;&#10;자동 생성된 설명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2E345" w14:textId="77777777" w:rsidR="00384399" w:rsidRDefault="00384399" w:rsidP="00384399">
      <w:pPr>
        <w:jc w:val="center"/>
      </w:pPr>
      <w:r>
        <w:rPr>
          <w:rFonts w:hint="eastAsia"/>
        </w:rPr>
        <w:t>설치 완료 화면</w:t>
      </w:r>
    </w:p>
    <w:p w14:paraId="13E5C667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15AB2B90" wp14:editId="62B2F5D9">
            <wp:extent cx="5731510" cy="4179570"/>
            <wp:effectExtent l="0" t="0" r="2540" b="0"/>
            <wp:docPr id="67" name="그림 6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그림 31" descr="텍스트이(가) 표시된 사진&#10;&#10;자동 생성된 설명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92C77" w14:textId="77777777" w:rsidR="00384399" w:rsidRDefault="00384399" w:rsidP="00384399">
      <w:pPr>
        <w:jc w:val="center"/>
        <w:rPr>
          <w:noProof/>
        </w:rPr>
      </w:pPr>
      <w:r>
        <w:rPr>
          <w:rFonts w:hint="eastAsia"/>
        </w:rPr>
        <w:t xml:space="preserve">인터넷 </w:t>
      </w:r>
      <w:r>
        <w:t xml:space="preserve">–&gt; </w:t>
      </w:r>
      <w:proofErr w:type="spellStart"/>
      <w:r>
        <w:rPr>
          <w:rFonts w:hint="eastAsia"/>
        </w:rPr>
        <w:t>주소창</w:t>
      </w:r>
      <w:proofErr w:type="spellEnd"/>
      <w:r>
        <w:rPr>
          <w:rFonts w:hint="eastAsia"/>
        </w:rPr>
        <w:t xml:space="preserve"> </w:t>
      </w:r>
      <w:r>
        <w:t xml:space="preserve">-&gt; </w:t>
      </w:r>
      <w:r>
        <w:rPr>
          <w:rFonts w:hint="eastAsia"/>
        </w:rPr>
        <w:t xml:space="preserve">탄력적 </w:t>
      </w:r>
      <w:proofErr w:type="spellStart"/>
      <w:r>
        <w:t>ip</w:t>
      </w:r>
      <w:proofErr w:type="spellEnd"/>
      <w:r>
        <w:t xml:space="preserve"> </w:t>
      </w:r>
      <w:r>
        <w:rPr>
          <w:rFonts w:hint="eastAsia"/>
        </w:rPr>
        <w:t xml:space="preserve">주소 입력 </w:t>
      </w:r>
      <w:r>
        <w:t xml:space="preserve">-&gt; </w:t>
      </w:r>
      <w:proofErr w:type="spellStart"/>
      <w:r>
        <w:rPr>
          <w:rFonts w:hint="eastAsia"/>
        </w:rPr>
        <w:t>엔터</w:t>
      </w:r>
      <w:proofErr w:type="spellEnd"/>
      <w:r w:rsidRPr="000F1B3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068E6B10" wp14:editId="20AE0780">
            <wp:extent cx="5731510" cy="4179570"/>
            <wp:effectExtent l="0" t="0" r="2540" b="0"/>
            <wp:docPr id="68" name="그림 6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그림 32" descr="텍스트이(가) 표시된 사진&#10;&#10;자동 생성된 설명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BC346" w14:textId="77777777" w:rsidR="00384399" w:rsidRDefault="00384399" w:rsidP="00384399">
      <w:pPr>
        <w:jc w:val="center"/>
      </w:pPr>
      <w:r>
        <w:rPr>
          <w:noProof/>
        </w:rPr>
        <w:t>Ngin</w:t>
      </w:r>
      <w:r>
        <w:rPr>
          <w:rFonts w:hint="eastAsia"/>
          <w:noProof/>
        </w:rPr>
        <w:t>x</w:t>
      </w:r>
      <w:r>
        <w:rPr>
          <w:noProof/>
        </w:rPr>
        <w:t xml:space="preserve"> </w:t>
      </w:r>
      <w:r>
        <w:rPr>
          <w:rFonts w:hint="eastAsia"/>
          <w:noProof/>
        </w:rPr>
        <w:t>화면 출력</w:t>
      </w:r>
    </w:p>
    <w:p w14:paraId="73EFE6DC" w14:textId="12CA8D99" w:rsidR="005A2AC0" w:rsidRDefault="00482B64" w:rsidP="00482B64">
      <w:pPr>
        <w:pStyle w:val="1"/>
      </w:pPr>
      <w:proofErr w:type="spellStart"/>
      <w:r>
        <w:t>Rds</w:t>
      </w:r>
      <w:proofErr w:type="spellEnd"/>
      <w:r>
        <w:t xml:space="preserve"> </w:t>
      </w:r>
      <w:r>
        <w:rPr>
          <w:rFonts w:hint="eastAsia"/>
        </w:rPr>
        <w:t>생성</w:t>
      </w:r>
    </w:p>
    <w:p w14:paraId="3997DE43" w14:textId="42E6B1BB" w:rsidR="00865249" w:rsidRDefault="00DF19C6" w:rsidP="00865249">
      <w:pPr>
        <w:pStyle w:val="2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그룹 생성</w:t>
      </w:r>
    </w:p>
    <w:p w14:paraId="25F07306" w14:textId="692B4D35" w:rsidR="00865249" w:rsidRDefault="00865249" w:rsidP="00865249">
      <w:pPr>
        <w:jc w:val="center"/>
      </w:pPr>
      <w:r>
        <w:rPr>
          <w:noProof/>
        </w:rPr>
        <w:drawing>
          <wp:inline distT="0" distB="0" distL="0" distR="0" wp14:anchorId="62A891A4" wp14:editId="6C147DCF">
            <wp:extent cx="6237027" cy="3841379"/>
            <wp:effectExtent l="0" t="0" r="0" b="6985"/>
            <wp:docPr id="69" name="그림 69" descr="텍스트, 스크린샷, 모니터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그림 69" descr="텍스트, 스크린샷, 모니터, 컴퓨터이(가) 표시된 사진&#10;&#10;자동 생성된 설명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6237400" cy="384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DD062" w14:textId="304FBB7B" w:rsidR="00865249" w:rsidRDefault="00865249" w:rsidP="00865249">
      <w:pPr>
        <w:jc w:val="center"/>
      </w:pPr>
      <w:r>
        <w:t>“</w:t>
      </w:r>
      <w:r>
        <w:rPr>
          <w:rFonts w:hint="eastAsia"/>
        </w:rPr>
        <w:t>서비스</w:t>
      </w:r>
      <w:r>
        <w:t>” – “</w:t>
      </w:r>
      <w:r>
        <w:rPr>
          <w:rFonts w:hint="eastAsia"/>
        </w:rPr>
        <w:t>데이터베이스</w:t>
      </w:r>
      <w:r>
        <w:t>” – “</w:t>
      </w:r>
      <w:r>
        <w:rPr>
          <w:rFonts w:hint="eastAsia"/>
        </w:rPr>
        <w:t>R</w:t>
      </w:r>
      <w:r>
        <w:t xml:space="preserve">DS” </w:t>
      </w:r>
      <w:r>
        <w:rPr>
          <w:rFonts w:hint="eastAsia"/>
        </w:rPr>
        <w:t>클릭</w:t>
      </w:r>
    </w:p>
    <w:p w14:paraId="7DD82324" w14:textId="3F517ABE" w:rsidR="00865249" w:rsidRDefault="00C1112C" w:rsidP="00865249">
      <w:pPr>
        <w:jc w:val="center"/>
      </w:pPr>
      <w:r>
        <w:rPr>
          <w:noProof/>
        </w:rPr>
        <w:lastRenderedPageBreak/>
        <w:drawing>
          <wp:inline distT="0" distB="0" distL="0" distR="0" wp14:anchorId="4CE84160" wp14:editId="0F18A3D2">
            <wp:extent cx="6645910" cy="4093210"/>
            <wp:effectExtent l="0" t="0" r="2540" b="2540"/>
            <wp:docPr id="70" name="그림 7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그림 70" descr="텍스트이(가) 표시된 사진&#10;&#10;자동 생성된 설명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EA17E" w14:textId="2F1D7BF5" w:rsidR="00C1112C" w:rsidRDefault="00C1112C" w:rsidP="00865249">
      <w:pPr>
        <w:jc w:val="center"/>
      </w:pPr>
      <w:r>
        <w:t>“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그룹</w:t>
      </w:r>
      <w:r>
        <w:t xml:space="preserve">” </w:t>
      </w:r>
      <w:r>
        <w:rPr>
          <w:rFonts w:hint="eastAsia"/>
        </w:rPr>
        <w:t>클릭</w:t>
      </w:r>
    </w:p>
    <w:p w14:paraId="192929AB" w14:textId="46A90DE6" w:rsidR="00C1112C" w:rsidRDefault="00C1112C" w:rsidP="00865249">
      <w:pPr>
        <w:jc w:val="center"/>
      </w:pPr>
      <w:r>
        <w:rPr>
          <w:noProof/>
        </w:rPr>
        <w:drawing>
          <wp:inline distT="0" distB="0" distL="0" distR="0" wp14:anchorId="22087BED" wp14:editId="2851013B">
            <wp:extent cx="6645910" cy="4093210"/>
            <wp:effectExtent l="0" t="0" r="2540" b="2540"/>
            <wp:docPr id="80" name="그림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705BF" w14:textId="39E9668A" w:rsidR="00C1112C" w:rsidRDefault="00C1112C" w:rsidP="00865249">
      <w:pPr>
        <w:jc w:val="center"/>
      </w:pPr>
      <w:r>
        <w:t>“</w:t>
      </w:r>
      <w:r>
        <w:rPr>
          <w:rFonts w:hint="eastAsia"/>
        </w:rPr>
        <w:t>D</w:t>
      </w:r>
      <w:r>
        <w:t xml:space="preserve">B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그룹 생성</w:t>
      </w:r>
      <w:r>
        <w:t xml:space="preserve">” </w:t>
      </w:r>
      <w:r>
        <w:rPr>
          <w:rFonts w:hint="eastAsia"/>
        </w:rPr>
        <w:t>클릭</w:t>
      </w:r>
    </w:p>
    <w:p w14:paraId="4A0F7E5E" w14:textId="4F6FCBDE" w:rsidR="00C1112C" w:rsidRDefault="00C1112C" w:rsidP="00865249">
      <w:pPr>
        <w:jc w:val="center"/>
      </w:pPr>
    </w:p>
    <w:p w14:paraId="0EECD6D2" w14:textId="2EFA0198" w:rsidR="00C1112C" w:rsidRDefault="00C1112C" w:rsidP="00865249">
      <w:pPr>
        <w:jc w:val="center"/>
      </w:pPr>
    </w:p>
    <w:p w14:paraId="481BECC0" w14:textId="48893118" w:rsidR="00C1112C" w:rsidRDefault="00C1112C" w:rsidP="00C1112C">
      <w:pPr>
        <w:jc w:val="center"/>
      </w:pPr>
      <w:r>
        <w:rPr>
          <w:noProof/>
        </w:rPr>
        <w:lastRenderedPageBreak/>
        <w:drawing>
          <wp:inline distT="0" distB="0" distL="0" distR="0" wp14:anchorId="534F344F" wp14:editId="7BC015C1">
            <wp:extent cx="6054336" cy="4421875"/>
            <wp:effectExtent l="0" t="0" r="3810" b="0"/>
            <wp:docPr id="81" name="그림 8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그림 81" descr="텍스트이(가) 표시된 사진&#10;&#10;자동 생성된 설명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6058036" cy="4424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D2F73" w14:textId="44A5CB18" w:rsidR="00C1112C" w:rsidRDefault="00C1112C" w:rsidP="00C1112C">
      <w:pPr>
        <w:jc w:val="center"/>
      </w:pPr>
      <w:proofErr w:type="gramStart"/>
      <w:r>
        <w:rPr>
          <w:rFonts w:hint="eastAsia"/>
        </w:rPr>
        <w:t xml:space="preserve">이름 </w:t>
      </w:r>
      <w:r>
        <w:t>/</w:t>
      </w:r>
      <w:proofErr w:type="gramEnd"/>
      <w:r>
        <w:t xml:space="preserve"> </w:t>
      </w:r>
      <w:r>
        <w:rPr>
          <w:rFonts w:hint="eastAsia"/>
        </w:rPr>
        <w:t xml:space="preserve">설명 입력 및 </w:t>
      </w:r>
      <w:r>
        <w:t xml:space="preserve">VPC </w:t>
      </w:r>
      <w:r>
        <w:rPr>
          <w:rFonts w:hint="eastAsia"/>
        </w:rPr>
        <w:t>선택</w:t>
      </w:r>
    </w:p>
    <w:p w14:paraId="276D3DEC" w14:textId="130F82D4" w:rsidR="00C1112C" w:rsidRDefault="00C1112C" w:rsidP="00C1112C">
      <w:pPr>
        <w:jc w:val="center"/>
      </w:pPr>
      <w:r>
        <w:rPr>
          <w:noProof/>
        </w:rPr>
        <w:drawing>
          <wp:inline distT="0" distB="0" distL="0" distR="0" wp14:anchorId="21D3CE39" wp14:editId="1ED05531">
            <wp:extent cx="5766179" cy="4211415"/>
            <wp:effectExtent l="0" t="0" r="6350" b="0"/>
            <wp:docPr id="84" name="그림 84" descr="텍스트, 스크린샷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그림 84" descr="텍스트, 스크린샷, 컴퓨터이(가) 표시된 사진&#10;&#10;자동 생성된 설명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767246" cy="4212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5F21A" w14:textId="1C451E85" w:rsidR="00C1112C" w:rsidRDefault="00C1112C" w:rsidP="00C1112C">
      <w:pPr>
        <w:jc w:val="center"/>
      </w:pPr>
      <w:r>
        <w:rPr>
          <w:rFonts w:hint="eastAsia"/>
        </w:rPr>
        <w:t xml:space="preserve">가용 영역과 각 가용 영역의 </w:t>
      </w:r>
      <w:r>
        <w:t xml:space="preserve">RDS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선택</w:t>
      </w:r>
    </w:p>
    <w:p w14:paraId="22B0A16B" w14:textId="6D2D5C30" w:rsidR="00C1112C" w:rsidRDefault="00C1112C" w:rsidP="00C1112C">
      <w:pPr>
        <w:jc w:val="center"/>
      </w:pPr>
    </w:p>
    <w:p w14:paraId="003680DF" w14:textId="08C3DECE" w:rsidR="00C1112C" w:rsidRDefault="002D110E" w:rsidP="00C1112C">
      <w:pPr>
        <w:jc w:val="center"/>
      </w:pPr>
      <w:r>
        <w:rPr>
          <w:noProof/>
        </w:rPr>
        <w:lastRenderedPageBreak/>
        <w:drawing>
          <wp:inline distT="0" distB="0" distL="0" distR="0" wp14:anchorId="74557B44" wp14:editId="29AC29C0">
            <wp:extent cx="5725236" cy="4181512"/>
            <wp:effectExtent l="0" t="0" r="8890" b="0"/>
            <wp:docPr id="85" name="그림 85" descr="텍스트, 스크린샷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그림 85" descr="텍스트, 스크린샷, 컴퓨터이(가) 표시된 사진&#10;&#10;자동 생성된 설명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33060" cy="4187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73DA1" w14:textId="2EF2B139" w:rsidR="002D110E" w:rsidRDefault="002D110E" w:rsidP="00C1112C">
      <w:pPr>
        <w:jc w:val="center"/>
      </w:pPr>
      <w:r>
        <w:rPr>
          <w:rFonts w:hint="eastAsia"/>
        </w:rPr>
        <w:t xml:space="preserve">선택 화면 </w:t>
      </w:r>
      <w:r>
        <w:t xml:space="preserve">-&gt; </w:t>
      </w:r>
      <w:r>
        <w:rPr>
          <w:rFonts w:hint="eastAsia"/>
        </w:rPr>
        <w:t>생성 클릭</w:t>
      </w:r>
    </w:p>
    <w:p w14:paraId="2F85B153" w14:textId="39568668" w:rsidR="002D110E" w:rsidRDefault="002D110E" w:rsidP="00C1112C">
      <w:pPr>
        <w:jc w:val="center"/>
      </w:pPr>
      <w:r>
        <w:rPr>
          <w:noProof/>
        </w:rPr>
        <w:drawing>
          <wp:inline distT="0" distB="0" distL="0" distR="0" wp14:anchorId="4B86F63D" wp14:editId="405C7525">
            <wp:extent cx="6148316" cy="4490515"/>
            <wp:effectExtent l="0" t="0" r="5080" b="5715"/>
            <wp:docPr id="86" name="그림 8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그림 86" descr="텍스트이(가) 표시된 사진&#10;&#10;자동 생성된 설명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6151875" cy="4493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F183A" w14:textId="273D383D" w:rsidR="002D110E" w:rsidRDefault="002D110E" w:rsidP="00C1112C">
      <w:pPr>
        <w:jc w:val="center"/>
      </w:pPr>
      <w:r>
        <w:rPr>
          <w:rFonts w:hint="eastAsia"/>
        </w:rPr>
        <w:t xml:space="preserve">생성 후 화면 </w:t>
      </w:r>
      <w:r>
        <w:t>-&gt; “</w:t>
      </w:r>
      <w:r>
        <w:rPr>
          <w:rFonts w:hint="eastAsia"/>
        </w:rPr>
        <w:t>데이터 베이스</w:t>
      </w:r>
      <w:r>
        <w:t>”</w:t>
      </w:r>
      <w:r>
        <w:rPr>
          <w:rFonts w:hint="eastAsia"/>
        </w:rPr>
        <w:t xml:space="preserve"> 클릭</w:t>
      </w:r>
    </w:p>
    <w:p w14:paraId="72A345D0" w14:textId="1269C5C5" w:rsidR="00DF19C6" w:rsidRDefault="00DF19C6" w:rsidP="00DF19C6">
      <w:pPr>
        <w:pStyle w:val="2"/>
      </w:pPr>
      <w:r>
        <w:rPr>
          <w:rFonts w:hint="eastAsia"/>
        </w:rPr>
        <w:lastRenderedPageBreak/>
        <w:t>R</w:t>
      </w:r>
      <w:r>
        <w:t xml:space="preserve">DS </w:t>
      </w:r>
      <w:r>
        <w:rPr>
          <w:rFonts w:hint="eastAsia"/>
        </w:rPr>
        <w:t>생성하기</w:t>
      </w:r>
    </w:p>
    <w:p w14:paraId="115A1D85" w14:textId="749D29AE" w:rsidR="002D110E" w:rsidRDefault="002D110E" w:rsidP="002D110E">
      <w:pPr>
        <w:jc w:val="center"/>
      </w:pPr>
      <w:r>
        <w:rPr>
          <w:noProof/>
        </w:rPr>
        <w:drawing>
          <wp:inline distT="0" distB="0" distL="0" distR="0" wp14:anchorId="7F05805B" wp14:editId="4768B196">
            <wp:extent cx="5704764" cy="4166560"/>
            <wp:effectExtent l="0" t="0" r="0" b="5715"/>
            <wp:docPr id="87" name="그림 8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그림 87" descr="텍스트이(가) 표시된 사진&#10;&#10;자동 생성된 설명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705435" cy="41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4DC77" w14:textId="1671914D" w:rsidR="002D110E" w:rsidRDefault="002D110E" w:rsidP="002D110E">
      <w:pPr>
        <w:jc w:val="center"/>
      </w:pPr>
      <w:r>
        <w:t>“</w:t>
      </w:r>
      <w:r>
        <w:rPr>
          <w:rFonts w:hint="eastAsia"/>
        </w:rPr>
        <w:t>데이터베이스 생성</w:t>
      </w:r>
      <w:r>
        <w:t xml:space="preserve">” </w:t>
      </w:r>
      <w:r>
        <w:rPr>
          <w:rFonts w:hint="eastAsia"/>
        </w:rPr>
        <w:t>클릭</w:t>
      </w:r>
    </w:p>
    <w:p w14:paraId="1DDFE73B" w14:textId="167B875F" w:rsidR="002D110E" w:rsidRDefault="002D110E" w:rsidP="002D110E">
      <w:pPr>
        <w:jc w:val="center"/>
      </w:pPr>
      <w:r>
        <w:rPr>
          <w:noProof/>
        </w:rPr>
        <w:drawing>
          <wp:inline distT="0" distB="0" distL="0" distR="0" wp14:anchorId="7CADA9D0" wp14:editId="19E58DBF">
            <wp:extent cx="5629702" cy="4111737"/>
            <wp:effectExtent l="0" t="0" r="9525" b="3175"/>
            <wp:docPr id="88" name="그림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634820" cy="411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4F6B8" w14:textId="5173368D" w:rsidR="002D110E" w:rsidRDefault="002D110E" w:rsidP="002D110E">
      <w:pPr>
        <w:jc w:val="center"/>
      </w:pPr>
      <w:r>
        <w:rPr>
          <w:rFonts w:hint="eastAsia"/>
        </w:rPr>
        <w:t xml:space="preserve">첫 화면 </w:t>
      </w:r>
      <w:r>
        <w:t xml:space="preserve">-&gt; </w:t>
      </w:r>
      <w:r>
        <w:rPr>
          <w:rFonts w:hint="eastAsia"/>
        </w:rPr>
        <w:t xml:space="preserve">엔진 옵션의 </w:t>
      </w:r>
      <w:r>
        <w:t xml:space="preserve">“My SQL” </w:t>
      </w:r>
      <w:r>
        <w:rPr>
          <w:rFonts w:hint="eastAsia"/>
        </w:rPr>
        <w:t>선택</w:t>
      </w:r>
    </w:p>
    <w:p w14:paraId="7E367202" w14:textId="09C0BE93" w:rsidR="002D110E" w:rsidRDefault="002D110E" w:rsidP="00DF19C6"/>
    <w:p w14:paraId="425BCD04" w14:textId="10C7F947" w:rsidR="002D110E" w:rsidRDefault="002D110E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1FD79006" wp14:editId="1F4BA336">
            <wp:extent cx="6213169" cy="4537881"/>
            <wp:effectExtent l="0" t="0" r="0" b="0"/>
            <wp:docPr id="89" name="그림 89" descr="텍스트, 스크린샷, 컴퓨터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그림 89" descr="텍스트, 스크린샷, 컴퓨터, 노트북이(가) 표시된 사진&#10;&#10;자동 생성된 설명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6215143" cy="453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2C84C" w14:textId="21CB3F82" w:rsidR="002D110E" w:rsidRDefault="002D110E" w:rsidP="002D110E">
      <w:pPr>
        <w:jc w:val="center"/>
      </w:pPr>
      <w:r>
        <w:rPr>
          <w:rFonts w:hint="eastAsia"/>
        </w:rPr>
        <w:t xml:space="preserve">버전 확인 및 템플릿의 </w:t>
      </w:r>
      <w:r>
        <w:t>“</w:t>
      </w:r>
      <w:r>
        <w:rPr>
          <w:rFonts w:hint="eastAsia"/>
        </w:rPr>
        <w:t xml:space="preserve">프리 </w:t>
      </w:r>
      <w:proofErr w:type="spellStart"/>
      <w:r>
        <w:rPr>
          <w:rFonts w:hint="eastAsia"/>
        </w:rPr>
        <w:t>티어</w:t>
      </w:r>
      <w:proofErr w:type="spellEnd"/>
      <w:r>
        <w:t xml:space="preserve">” </w:t>
      </w:r>
      <w:r>
        <w:rPr>
          <w:rFonts w:hint="eastAsia"/>
        </w:rPr>
        <w:t>선택</w:t>
      </w:r>
    </w:p>
    <w:p w14:paraId="0D502257" w14:textId="35FF8B5F" w:rsidR="002D110E" w:rsidRDefault="00286A49" w:rsidP="002D110E">
      <w:pPr>
        <w:jc w:val="center"/>
      </w:pPr>
      <w:r>
        <w:rPr>
          <w:noProof/>
        </w:rPr>
        <w:drawing>
          <wp:inline distT="0" distB="0" distL="0" distR="0" wp14:anchorId="27929594" wp14:editId="325A198C">
            <wp:extent cx="5684293" cy="4151609"/>
            <wp:effectExtent l="0" t="0" r="0" b="1905"/>
            <wp:docPr id="91" name="그림 91" descr="텍스트, 스크린샷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그림 91" descr="텍스트, 스크린샷, 노트북이(가) 표시된 사진&#10;&#10;자동 생성된 설명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685291" cy="415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D0333" w14:textId="29C90E57" w:rsidR="002D110E" w:rsidRDefault="002D110E" w:rsidP="002D110E">
      <w:pPr>
        <w:jc w:val="center"/>
      </w:pPr>
      <w:r>
        <w:rPr>
          <w:rFonts w:hint="eastAsia"/>
        </w:rPr>
        <w:t>DB</w:t>
      </w:r>
      <w:r>
        <w:t xml:space="preserve"> </w:t>
      </w:r>
      <w:r>
        <w:rPr>
          <w:rFonts w:hint="eastAsia"/>
        </w:rPr>
        <w:t>인스턴스 식별자에 이름 입력 및 마스터 암호 입력</w:t>
      </w:r>
    </w:p>
    <w:p w14:paraId="66D89654" w14:textId="3045851E" w:rsidR="00286A49" w:rsidRDefault="00A32D09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76109BB9" wp14:editId="35BA0370">
            <wp:extent cx="5602406" cy="4032383"/>
            <wp:effectExtent l="0" t="0" r="0" b="6350"/>
            <wp:docPr id="99" name="그림 9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그림 99" descr="텍스트이(가) 표시된 사진&#10;&#10;자동 생성된 설명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607626" cy="40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02D1D" w14:textId="42C1176B" w:rsidR="00286A49" w:rsidRDefault="00286A49" w:rsidP="002D110E">
      <w:pPr>
        <w:jc w:val="center"/>
      </w:pPr>
      <w:r>
        <w:rPr>
          <w:rFonts w:hint="eastAsia"/>
        </w:rPr>
        <w:t>V</w:t>
      </w:r>
      <w:r>
        <w:t>PC</w:t>
      </w:r>
      <w:r>
        <w:rPr>
          <w:rFonts w:hint="eastAsia"/>
        </w:rPr>
        <w:t xml:space="preserve">와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그룹 확인 </w:t>
      </w:r>
      <w:r>
        <w:t xml:space="preserve">– </w:t>
      </w:r>
      <w:r w:rsidR="00A32D09">
        <w:rPr>
          <w:rFonts w:hint="eastAsia"/>
        </w:rPr>
        <w:t xml:space="preserve">퍼블릭 액세스 </w:t>
      </w:r>
      <w:r w:rsidR="00A32D09">
        <w:t>“</w:t>
      </w:r>
      <w:r w:rsidR="00A32D09">
        <w:rPr>
          <w:rFonts w:hint="eastAsia"/>
        </w:rPr>
        <w:t>아니요</w:t>
      </w:r>
      <w:r w:rsidR="00A32D09">
        <w:t xml:space="preserve">” </w:t>
      </w:r>
      <w:r w:rsidR="00A32D09">
        <w:rPr>
          <w:rFonts w:hint="eastAsia"/>
        </w:rPr>
        <w:t xml:space="preserve">선택 </w:t>
      </w:r>
      <w:r w:rsidR="00A32D09">
        <w:t xml:space="preserve">- </w:t>
      </w:r>
      <w:r>
        <w:t xml:space="preserve">VPC </w:t>
      </w:r>
      <w:r>
        <w:rPr>
          <w:rFonts w:hint="eastAsia"/>
        </w:rPr>
        <w:t xml:space="preserve">보안 그룹에서 </w:t>
      </w:r>
      <w:r>
        <w:t>“</w:t>
      </w:r>
      <w:r>
        <w:rPr>
          <w:rFonts w:hint="eastAsia"/>
        </w:rPr>
        <w:t>기존 항목 선택</w:t>
      </w:r>
      <w:r>
        <w:t xml:space="preserve">” </w:t>
      </w:r>
      <w:r>
        <w:rPr>
          <w:rFonts w:hint="eastAsia"/>
        </w:rPr>
        <w:t xml:space="preserve">클릭 </w:t>
      </w:r>
    </w:p>
    <w:p w14:paraId="114A7E39" w14:textId="77777777" w:rsidR="00286A49" w:rsidRDefault="00286A49" w:rsidP="00286A49">
      <w:pPr>
        <w:jc w:val="center"/>
      </w:pPr>
      <w:r>
        <w:t xml:space="preserve">– </w:t>
      </w:r>
      <w:r>
        <w:rPr>
          <w:rFonts w:hint="eastAsia"/>
        </w:rPr>
        <w:t xml:space="preserve">기존 </w:t>
      </w:r>
      <w:r>
        <w:t xml:space="preserve">VPC </w:t>
      </w:r>
      <w:r>
        <w:rPr>
          <w:rFonts w:hint="eastAsia"/>
        </w:rPr>
        <w:t xml:space="preserve">보안 그룹에서 </w:t>
      </w:r>
      <w:r>
        <w:t>“default”</w:t>
      </w:r>
      <w:r>
        <w:rPr>
          <w:rFonts w:hint="eastAsia"/>
        </w:rPr>
        <w:t xml:space="preserve">제거하고 이전 단계에서 생성한 </w:t>
      </w:r>
      <w:proofErr w:type="spellStart"/>
      <w:r>
        <w:rPr>
          <w:rFonts w:hint="eastAsia"/>
        </w:rPr>
        <w:t>r</w:t>
      </w:r>
      <w:r>
        <w:t>ds</w:t>
      </w:r>
      <w:proofErr w:type="spellEnd"/>
      <w:r>
        <w:t>(</w:t>
      </w:r>
      <w:proofErr w:type="spellStart"/>
      <w:r>
        <w:rPr>
          <w:rFonts w:hint="eastAsia"/>
        </w:rPr>
        <w:t>d</w:t>
      </w:r>
      <w:r>
        <w:t>b</w:t>
      </w:r>
      <w:proofErr w:type="spellEnd"/>
      <w:r>
        <w:t>)-</w:t>
      </w:r>
      <w:r>
        <w:rPr>
          <w:rFonts w:hint="eastAsia"/>
        </w:rPr>
        <w:t>s</w:t>
      </w:r>
      <w:r>
        <w:t xml:space="preserve">g </w:t>
      </w:r>
      <w:r>
        <w:rPr>
          <w:rFonts w:hint="eastAsia"/>
        </w:rPr>
        <w:t>선택</w:t>
      </w:r>
    </w:p>
    <w:p w14:paraId="6A7D29B6" w14:textId="0F257602" w:rsidR="00286A49" w:rsidRDefault="00286A49" w:rsidP="00286A49">
      <w:pPr>
        <w:jc w:val="center"/>
      </w:pPr>
      <w:r>
        <w:rPr>
          <w:rFonts w:hint="eastAsia"/>
        </w:rPr>
        <w:t xml:space="preserve"> </w:t>
      </w:r>
      <w:r>
        <w:t xml:space="preserve">– </w:t>
      </w:r>
      <w:r>
        <w:rPr>
          <w:rFonts w:hint="eastAsia"/>
        </w:rPr>
        <w:t>가용 영역은 r</w:t>
      </w:r>
      <w:r>
        <w:t>ds1-subnet</w:t>
      </w:r>
      <w:r>
        <w:rPr>
          <w:rFonts w:hint="eastAsia"/>
        </w:rPr>
        <w:t>의 가용 영역과 일치하도록 설정(</w:t>
      </w:r>
      <w:r>
        <w:t>rds1</w:t>
      </w:r>
      <w:r>
        <w:rPr>
          <w:rFonts w:hint="eastAsia"/>
        </w:rPr>
        <w:t xml:space="preserve">과 붙이기 위해) </w:t>
      </w:r>
    </w:p>
    <w:p w14:paraId="1228F9FA" w14:textId="4D09F4C1" w:rsidR="00286A49" w:rsidRDefault="00286A49" w:rsidP="002D110E">
      <w:pPr>
        <w:jc w:val="center"/>
      </w:pPr>
      <w:r>
        <w:rPr>
          <w:noProof/>
        </w:rPr>
        <w:drawing>
          <wp:inline distT="0" distB="0" distL="0" distR="0" wp14:anchorId="11FF793E" wp14:editId="67C9E79C">
            <wp:extent cx="5624552" cy="4107976"/>
            <wp:effectExtent l="0" t="0" r="0" b="6985"/>
            <wp:docPr id="95" name="그림 9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그림 95" descr="텍스트이(가) 표시된 사진&#10;&#10;자동 생성된 설명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626180" cy="410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7366D" w14:textId="1557EB8B" w:rsidR="00286A49" w:rsidRDefault="00286A49" w:rsidP="002D110E">
      <w:pPr>
        <w:jc w:val="center"/>
      </w:pPr>
      <w:r>
        <w:t>“</w:t>
      </w:r>
      <w:r>
        <w:rPr>
          <w:rFonts w:hint="eastAsia"/>
        </w:rPr>
        <w:t>추가 구성</w:t>
      </w:r>
      <w:r>
        <w:t xml:space="preserve">” </w:t>
      </w:r>
      <w:r>
        <w:rPr>
          <w:rFonts w:hint="eastAsia"/>
        </w:rPr>
        <w:t>선택</w:t>
      </w:r>
    </w:p>
    <w:p w14:paraId="68F3E7B8" w14:textId="61529933" w:rsidR="00CA47F0" w:rsidRDefault="00CA47F0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38CC21E7" wp14:editId="46B51E4B">
            <wp:extent cx="5595582" cy="4086817"/>
            <wp:effectExtent l="0" t="0" r="5715" b="9525"/>
            <wp:docPr id="97" name="그림 97" descr="텍스트, 스크린샷, 컴퓨터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그림 97" descr="텍스트, 스크린샷, 컴퓨터, 노트북이(가) 표시된 사진&#10;&#10;자동 생성된 설명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616405" cy="41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0A88" w14:textId="2221719B" w:rsidR="00CA47F0" w:rsidRDefault="00CA47F0" w:rsidP="002D110E">
      <w:pPr>
        <w:jc w:val="center"/>
        <w:rPr>
          <w:b/>
          <w:bCs/>
        </w:rPr>
      </w:pPr>
      <w:r>
        <w:t>“</w:t>
      </w:r>
      <w:r>
        <w:rPr>
          <w:rFonts w:hint="eastAsia"/>
        </w:rPr>
        <w:t>초기 데이터베이스 이름</w:t>
      </w:r>
      <w:r>
        <w:t xml:space="preserve">” </w:t>
      </w:r>
      <w:r>
        <w:rPr>
          <w:rFonts w:hint="eastAsia"/>
        </w:rPr>
        <w:t xml:space="preserve">입력 </w:t>
      </w:r>
      <w:r>
        <w:t xml:space="preserve">– </w:t>
      </w:r>
      <w:r>
        <w:rPr>
          <w:rFonts w:hint="eastAsia"/>
        </w:rPr>
        <w:t xml:space="preserve">백업의 </w:t>
      </w:r>
      <w:r>
        <w:t>“</w:t>
      </w:r>
      <w:r>
        <w:rPr>
          <w:rFonts w:hint="eastAsia"/>
        </w:rPr>
        <w:t>자동 백업을 활성화합니다</w:t>
      </w:r>
      <w:r>
        <w:t xml:space="preserve">” </w:t>
      </w:r>
      <w:r>
        <w:rPr>
          <w:rFonts w:hint="eastAsia"/>
        </w:rPr>
        <w:t xml:space="preserve">항목 </w:t>
      </w:r>
      <w:r w:rsidRPr="00CA47F0">
        <w:rPr>
          <w:rFonts w:hint="eastAsia"/>
          <w:b/>
          <w:bCs/>
        </w:rPr>
        <w:t>체크 해제</w:t>
      </w:r>
    </w:p>
    <w:p w14:paraId="7810160E" w14:textId="0CB8A93B" w:rsidR="00CA47F0" w:rsidRDefault="00CA47F0" w:rsidP="002D110E">
      <w:pPr>
        <w:jc w:val="center"/>
      </w:pPr>
      <w:r>
        <w:rPr>
          <w:noProof/>
        </w:rPr>
        <w:drawing>
          <wp:inline distT="0" distB="0" distL="0" distR="0" wp14:anchorId="195C4655" wp14:editId="0990A28D">
            <wp:extent cx="5704764" cy="4166559"/>
            <wp:effectExtent l="0" t="0" r="0" b="5715"/>
            <wp:docPr id="98" name="그림 98" descr="텍스트, 스크린샷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그림 98" descr="텍스트, 스크린샷, 노트북이(가) 표시된 사진&#10;&#10;자동 생성된 설명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709979" cy="4170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10424" w14:textId="380A6197" w:rsidR="00CA47F0" w:rsidRDefault="00CA47F0" w:rsidP="002D110E">
      <w:pPr>
        <w:jc w:val="center"/>
      </w:pPr>
      <w:r>
        <w:rPr>
          <w:rFonts w:hint="eastAsia"/>
        </w:rPr>
        <w:t xml:space="preserve">유지 관리의 </w:t>
      </w:r>
      <w:r>
        <w:t>“</w:t>
      </w:r>
      <w:r>
        <w:rPr>
          <w:rFonts w:hint="eastAsia"/>
        </w:rPr>
        <w:t>마이너 버전 자동 업그레이드 사용</w:t>
      </w:r>
      <w:r>
        <w:t xml:space="preserve">” </w:t>
      </w:r>
      <w:r w:rsidRPr="00CA47F0">
        <w:rPr>
          <w:rFonts w:hint="eastAsia"/>
          <w:b/>
          <w:bCs/>
        </w:rPr>
        <w:t>체크 해제</w:t>
      </w:r>
    </w:p>
    <w:p w14:paraId="014EA15F" w14:textId="323F5945" w:rsidR="00CA47F0" w:rsidRDefault="00CA47F0" w:rsidP="002D110E">
      <w:pPr>
        <w:jc w:val="center"/>
        <w:rPr>
          <w:b/>
          <w:bCs/>
        </w:rPr>
      </w:pPr>
      <w:r>
        <w:rPr>
          <w:rFonts w:hint="eastAsia"/>
        </w:rPr>
        <w:t xml:space="preserve">삭제 방지의 </w:t>
      </w:r>
      <w:r>
        <w:t>“</w:t>
      </w:r>
      <w:r>
        <w:rPr>
          <w:rFonts w:hint="eastAsia"/>
        </w:rPr>
        <w:t>삭제 방지 활성화</w:t>
      </w:r>
      <w:r>
        <w:t xml:space="preserve">” </w:t>
      </w:r>
      <w:r w:rsidRPr="00CA47F0">
        <w:rPr>
          <w:rFonts w:hint="eastAsia"/>
          <w:b/>
          <w:bCs/>
        </w:rPr>
        <w:t>체크 해제 확인</w:t>
      </w:r>
    </w:p>
    <w:p w14:paraId="43507B31" w14:textId="04AC4488" w:rsidR="00CA47F0" w:rsidRDefault="00CA47F0" w:rsidP="002D110E">
      <w:pPr>
        <w:jc w:val="center"/>
      </w:pPr>
      <w:r>
        <w:t>“</w:t>
      </w:r>
      <w:r>
        <w:rPr>
          <w:rFonts w:hint="eastAsia"/>
        </w:rPr>
        <w:t>데이터베이스 생성</w:t>
      </w:r>
      <w:r>
        <w:t xml:space="preserve">” </w:t>
      </w:r>
      <w:r>
        <w:rPr>
          <w:rFonts w:hint="eastAsia"/>
        </w:rPr>
        <w:t>클릭</w:t>
      </w:r>
    </w:p>
    <w:p w14:paraId="5FCDD505" w14:textId="18142E2D" w:rsidR="00A32D09" w:rsidRDefault="00A32D09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6B773573" wp14:editId="2BF6046A">
            <wp:extent cx="6645910" cy="4783455"/>
            <wp:effectExtent l="0" t="0" r="2540" b="0"/>
            <wp:docPr id="100" name="그림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8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C3BC1" w14:textId="69E93212" w:rsidR="00A32D09" w:rsidRPr="00286A49" w:rsidRDefault="00A32D09" w:rsidP="002D110E">
      <w:pPr>
        <w:jc w:val="center"/>
      </w:pPr>
      <w:r>
        <w:rPr>
          <w:rFonts w:hint="eastAsia"/>
        </w:rPr>
        <w:t>생성된 화면 확인</w:t>
      </w:r>
    </w:p>
    <w:sectPr w:rsidR="00A32D09" w:rsidRPr="00286A49" w:rsidSect="00384399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935CD" w14:textId="77777777" w:rsidR="00B454B4" w:rsidRDefault="00B454B4" w:rsidP="00E97590">
      <w:pPr>
        <w:spacing w:after="0" w:line="240" w:lineRule="auto"/>
      </w:pPr>
      <w:r>
        <w:separator/>
      </w:r>
    </w:p>
  </w:endnote>
  <w:endnote w:type="continuationSeparator" w:id="0">
    <w:p w14:paraId="25F723F2" w14:textId="77777777" w:rsidR="00B454B4" w:rsidRDefault="00B454B4" w:rsidP="00E97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E275D" w14:textId="77777777" w:rsidR="00B454B4" w:rsidRDefault="00B454B4" w:rsidP="00E97590">
      <w:pPr>
        <w:spacing w:after="0" w:line="240" w:lineRule="auto"/>
      </w:pPr>
      <w:r>
        <w:separator/>
      </w:r>
    </w:p>
  </w:footnote>
  <w:footnote w:type="continuationSeparator" w:id="0">
    <w:p w14:paraId="265EB96D" w14:textId="77777777" w:rsidR="00B454B4" w:rsidRDefault="00B454B4" w:rsidP="00E975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6A430F"/>
    <w:multiLevelType w:val="hybridMultilevel"/>
    <w:tmpl w:val="623AE0C6"/>
    <w:lvl w:ilvl="0" w:tplc="DCF68D7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7D143D4D"/>
    <w:multiLevelType w:val="hybridMultilevel"/>
    <w:tmpl w:val="BCA82190"/>
    <w:lvl w:ilvl="0" w:tplc="74961F4A">
      <w:start w:val="10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05CA"/>
    <w:rsid w:val="0005257D"/>
    <w:rsid w:val="00052B1D"/>
    <w:rsid w:val="000B10BC"/>
    <w:rsid w:val="001168F2"/>
    <w:rsid w:val="001436AC"/>
    <w:rsid w:val="00286A49"/>
    <w:rsid w:val="00291221"/>
    <w:rsid w:val="00293453"/>
    <w:rsid w:val="002D110E"/>
    <w:rsid w:val="002E05CA"/>
    <w:rsid w:val="002E4250"/>
    <w:rsid w:val="00384399"/>
    <w:rsid w:val="004029D7"/>
    <w:rsid w:val="00404C4C"/>
    <w:rsid w:val="00415671"/>
    <w:rsid w:val="004356BD"/>
    <w:rsid w:val="00441A69"/>
    <w:rsid w:val="00450B41"/>
    <w:rsid w:val="00482B64"/>
    <w:rsid w:val="005767B6"/>
    <w:rsid w:val="005A2AC0"/>
    <w:rsid w:val="005D7E65"/>
    <w:rsid w:val="006A07AC"/>
    <w:rsid w:val="006E0347"/>
    <w:rsid w:val="007559AC"/>
    <w:rsid w:val="0078224C"/>
    <w:rsid w:val="00783543"/>
    <w:rsid w:val="00797ADC"/>
    <w:rsid w:val="00865249"/>
    <w:rsid w:val="00922B55"/>
    <w:rsid w:val="00950062"/>
    <w:rsid w:val="00975D8D"/>
    <w:rsid w:val="00991B8A"/>
    <w:rsid w:val="009937B6"/>
    <w:rsid w:val="009E5D47"/>
    <w:rsid w:val="009F6184"/>
    <w:rsid w:val="00A32D09"/>
    <w:rsid w:val="00AE5E1B"/>
    <w:rsid w:val="00B03C9B"/>
    <w:rsid w:val="00B454B4"/>
    <w:rsid w:val="00BB04A2"/>
    <w:rsid w:val="00BC31BD"/>
    <w:rsid w:val="00C1112C"/>
    <w:rsid w:val="00C643D8"/>
    <w:rsid w:val="00CA34BB"/>
    <w:rsid w:val="00CA47F0"/>
    <w:rsid w:val="00CD0ED7"/>
    <w:rsid w:val="00CE5DE4"/>
    <w:rsid w:val="00CF7872"/>
    <w:rsid w:val="00D843ED"/>
    <w:rsid w:val="00D86AE6"/>
    <w:rsid w:val="00DA70BF"/>
    <w:rsid w:val="00DF19C6"/>
    <w:rsid w:val="00E17C8E"/>
    <w:rsid w:val="00E20523"/>
    <w:rsid w:val="00E97590"/>
    <w:rsid w:val="00EF7B2C"/>
    <w:rsid w:val="00F54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701C21"/>
  <w15:chartTrackingRefBased/>
  <w15:docId w15:val="{0F62BF85-578F-4233-A7E5-B6CE0665E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2E05C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2E05C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E0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2E05CA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2E05CA"/>
    <w:rPr>
      <w:rFonts w:asciiTheme="majorHAnsi" w:eastAsiaTheme="majorEastAsia" w:hAnsiTheme="majorHAnsi" w:cstheme="majorBidi"/>
    </w:rPr>
  </w:style>
  <w:style w:type="paragraph" w:styleId="TOC">
    <w:name w:val="TOC Heading"/>
    <w:basedOn w:val="1"/>
    <w:next w:val="a"/>
    <w:uiPriority w:val="39"/>
    <w:unhideWhenUsed/>
    <w:qFormat/>
    <w:rsid w:val="002E05CA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2E05CA"/>
  </w:style>
  <w:style w:type="paragraph" w:styleId="20">
    <w:name w:val="toc 2"/>
    <w:basedOn w:val="a"/>
    <w:next w:val="a"/>
    <w:autoRedefine/>
    <w:uiPriority w:val="39"/>
    <w:unhideWhenUsed/>
    <w:rsid w:val="002E05CA"/>
    <w:pPr>
      <w:ind w:leftChars="200" w:left="425"/>
    </w:pPr>
  </w:style>
  <w:style w:type="character" w:styleId="a4">
    <w:name w:val="Hyperlink"/>
    <w:basedOn w:val="a0"/>
    <w:uiPriority w:val="99"/>
    <w:unhideWhenUsed/>
    <w:rsid w:val="002E05CA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5767B6"/>
    <w:pPr>
      <w:ind w:leftChars="400" w:left="800"/>
    </w:pPr>
  </w:style>
  <w:style w:type="paragraph" w:styleId="a6">
    <w:name w:val="Body Text"/>
    <w:basedOn w:val="a"/>
    <w:link w:val="Char"/>
    <w:semiHidden/>
    <w:unhideWhenUsed/>
    <w:qFormat/>
    <w:rsid w:val="009937B6"/>
    <w:pPr>
      <w:widowControl/>
      <w:wordWrap/>
      <w:autoSpaceDE/>
      <w:autoSpaceDN/>
      <w:spacing w:before="180" w:after="180" w:line="240" w:lineRule="auto"/>
      <w:jc w:val="left"/>
    </w:pPr>
    <w:rPr>
      <w:kern w:val="0"/>
      <w:sz w:val="24"/>
      <w:szCs w:val="24"/>
      <w:lang w:eastAsia="en-US"/>
    </w:rPr>
  </w:style>
  <w:style w:type="character" w:customStyle="1" w:styleId="Char">
    <w:name w:val="본문 Char"/>
    <w:basedOn w:val="a0"/>
    <w:link w:val="a6"/>
    <w:semiHidden/>
    <w:rsid w:val="009937B6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6"/>
    <w:next w:val="a6"/>
    <w:qFormat/>
    <w:rsid w:val="009937B6"/>
  </w:style>
  <w:style w:type="paragraph" w:customStyle="1" w:styleId="ImageCaption">
    <w:name w:val="Image Caption"/>
    <w:basedOn w:val="a7"/>
    <w:rsid w:val="009937B6"/>
    <w:pPr>
      <w:widowControl/>
      <w:wordWrap/>
      <w:autoSpaceDE/>
      <w:autoSpaceDN/>
      <w:spacing w:after="120" w:line="240" w:lineRule="auto"/>
      <w:jc w:val="left"/>
    </w:pPr>
    <w:rPr>
      <w:b w:val="0"/>
      <w:bCs w:val="0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9937B6"/>
    <w:pPr>
      <w:keepNext/>
      <w:widowControl/>
      <w:wordWrap/>
      <w:autoSpaceDE/>
      <w:autoSpaceDN/>
      <w:spacing w:after="200" w:line="240" w:lineRule="auto"/>
      <w:jc w:val="left"/>
    </w:pPr>
    <w:rPr>
      <w:kern w:val="0"/>
      <w:sz w:val="24"/>
      <w:szCs w:val="24"/>
      <w:lang w:eastAsia="en-US"/>
    </w:rPr>
  </w:style>
  <w:style w:type="paragraph" w:styleId="a7">
    <w:name w:val="caption"/>
    <w:basedOn w:val="a"/>
    <w:next w:val="a"/>
    <w:uiPriority w:val="35"/>
    <w:semiHidden/>
    <w:unhideWhenUsed/>
    <w:qFormat/>
    <w:rsid w:val="009937B6"/>
    <w:rPr>
      <w:b/>
      <w:bCs/>
      <w:szCs w:val="20"/>
    </w:rPr>
  </w:style>
  <w:style w:type="paragraph" w:styleId="a8">
    <w:name w:val="header"/>
    <w:basedOn w:val="a"/>
    <w:link w:val="Char0"/>
    <w:uiPriority w:val="99"/>
    <w:unhideWhenUsed/>
    <w:rsid w:val="00E9759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E97590"/>
  </w:style>
  <w:style w:type="paragraph" w:styleId="a9">
    <w:name w:val="footer"/>
    <w:basedOn w:val="a"/>
    <w:link w:val="Char1"/>
    <w:uiPriority w:val="99"/>
    <w:unhideWhenUsed/>
    <w:rsid w:val="00E9759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E97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2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jpeg"/><Relationship Id="rId42" Type="http://schemas.openxmlformats.org/officeDocument/2006/relationships/image" Target="media/image35.jpe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07" Type="http://schemas.openxmlformats.org/officeDocument/2006/relationships/image" Target="media/image100.png"/><Relationship Id="rId11" Type="http://schemas.openxmlformats.org/officeDocument/2006/relationships/image" Target="media/image4.jpeg"/><Relationship Id="rId32" Type="http://schemas.openxmlformats.org/officeDocument/2006/relationships/image" Target="media/image25.jpeg"/><Relationship Id="rId53" Type="http://schemas.openxmlformats.org/officeDocument/2006/relationships/image" Target="media/image46.JP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43" Type="http://schemas.openxmlformats.org/officeDocument/2006/relationships/image" Target="media/image36.JPG"/><Relationship Id="rId48" Type="http://schemas.openxmlformats.org/officeDocument/2006/relationships/image" Target="media/image41.JP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139" Type="http://schemas.openxmlformats.org/officeDocument/2006/relationships/image" Target="media/image13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JP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4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JPG"/><Relationship Id="rId28" Type="http://schemas.openxmlformats.org/officeDocument/2006/relationships/image" Target="media/image21.jpeg"/><Relationship Id="rId49" Type="http://schemas.openxmlformats.org/officeDocument/2006/relationships/image" Target="media/image42.jpe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JP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2.JPG"/><Relationship Id="rId109" Type="http://schemas.openxmlformats.org/officeDocument/2006/relationships/image" Target="media/image102.png"/><Relationship Id="rId34" Type="http://schemas.openxmlformats.org/officeDocument/2006/relationships/image" Target="media/image27.jpeg"/><Relationship Id="rId50" Type="http://schemas.openxmlformats.org/officeDocument/2006/relationships/image" Target="media/image43.jpeg"/><Relationship Id="rId55" Type="http://schemas.openxmlformats.org/officeDocument/2006/relationships/image" Target="media/image48.JP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JPG"/><Relationship Id="rId24" Type="http://schemas.openxmlformats.org/officeDocument/2006/relationships/image" Target="media/image17.jpeg"/><Relationship Id="rId40" Type="http://schemas.openxmlformats.org/officeDocument/2006/relationships/image" Target="media/image33.JPG"/><Relationship Id="rId45" Type="http://schemas.openxmlformats.org/officeDocument/2006/relationships/image" Target="media/image38.JP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30" Type="http://schemas.openxmlformats.org/officeDocument/2006/relationships/image" Target="media/image23.jpeg"/><Relationship Id="rId35" Type="http://schemas.openxmlformats.org/officeDocument/2006/relationships/image" Target="media/image28.JPG"/><Relationship Id="rId56" Type="http://schemas.openxmlformats.org/officeDocument/2006/relationships/image" Target="media/image49.jpe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8" Type="http://schemas.openxmlformats.org/officeDocument/2006/relationships/image" Target="media/image1.jpeg"/><Relationship Id="rId51" Type="http://schemas.openxmlformats.org/officeDocument/2006/relationships/image" Target="media/image44.jpe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9.jpe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" Type="http://schemas.openxmlformats.org/officeDocument/2006/relationships/image" Target="media/image8.JPG"/><Relationship Id="rId36" Type="http://schemas.openxmlformats.org/officeDocument/2006/relationships/image" Target="media/image29.jpe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JPG"/><Relationship Id="rId31" Type="http://schemas.openxmlformats.org/officeDocument/2006/relationships/image" Target="media/image24.jpeg"/><Relationship Id="rId52" Type="http://schemas.openxmlformats.org/officeDocument/2006/relationships/image" Target="media/image45.jpe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9.jpeg"/><Relationship Id="rId47" Type="http://schemas.openxmlformats.org/officeDocument/2006/relationships/image" Target="media/image40.JP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6" Type="http://schemas.openxmlformats.org/officeDocument/2006/relationships/image" Target="media/image9.jpeg"/><Relationship Id="rId37" Type="http://schemas.openxmlformats.org/officeDocument/2006/relationships/image" Target="media/image30.jpe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1C9325-C474-4E28-A588-4B3802212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83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도원</dc:creator>
  <cp:keywords/>
  <dc:description/>
  <cp:lastModifiedBy>KIM TAEKYUN</cp:lastModifiedBy>
  <cp:revision>5</cp:revision>
  <dcterms:created xsi:type="dcterms:W3CDTF">2022-02-10T05:26:00Z</dcterms:created>
  <dcterms:modified xsi:type="dcterms:W3CDTF">2022-02-10T05:55:00Z</dcterms:modified>
</cp:coreProperties>
</file>